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3CA6DF" w14:textId="21F09AFC" w:rsidR="00114864" w:rsidRPr="00BE26FF" w:rsidRDefault="00490E5E">
      <w:pPr>
        <w:pStyle w:val="TtuloTextoLivre"/>
        <w:spacing w:before="0"/>
        <w:rPr>
          <w:rFonts w:ascii="Times New Roman" w:hAnsi="Times New Roman"/>
          <w:color w:val="000000"/>
          <w:sz w:val="28"/>
          <w:szCs w:val="28"/>
        </w:rPr>
      </w:pPr>
      <w:r w:rsidRPr="00BE26FF">
        <w:rPr>
          <w:rFonts w:ascii="Times New Roman" w:hAnsi="Times New Roman"/>
          <w:color w:val="000000"/>
          <w:sz w:val="28"/>
          <w:szCs w:val="28"/>
        </w:rPr>
        <w:t xml:space="preserve">MODELO DE ARTIGO PARA </w:t>
      </w:r>
      <w:r w:rsidR="009F0538">
        <w:rPr>
          <w:rFonts w:ascii="Times New Roman" w:hAnsi="Times New Roman"/>
          <w:color w:val="000000"/>
          <w:sz w:val="28"/>
          <w:szCs w:val="28"/>
        </w:rPr>
        <w:t>ANAIS</w:t>
      </w:r>
      <w:r w:rsidR="001B777D">
        <w:rPr>
          <w:rFonts w:ascii="Times New Roman" w:hAnsi="Times New Roman"/>
          <w:color w:val="000000"/>
          <w:sz w:val="28"/>
          <w:szCs w:val="28"/>
        </w:rPr>
        <w:t xml:space="preserve"> </w:t>
      </w:r>
      <w:r w:rsidR="009F0538">
        <w:rPr>
          <w:rFonts w:ascii="Times New Roman" w:hAnsi="Times New Roman"/>
          <w:color w:val="000000"/>
          <w:sz w:val="28"/>
          <w:szCs w:val="28"/>
        </w:rPr>
        <w:t>18°</w:t>
      </w:r>
      <w:r w:rsidR="001B777D">
        <w:rPr>
          <w:rFonts w:ascii="Times New Roman" w:hAnsi="Times New Roman"/>
          <w:color w:val="000000"/>
          <w:sz w:val="28"/>
          <w:szCs w:val="28"/>
        </w:rPr>
        <w:t>SI</w:t>
      </w:r>
      <w:r w:rsidR="009F0538">
        <w:rPr>
          <w:rFonts w:ascii="Times New Roman" w:hAnsi="Times New Roman"/>
          <w:color w:val="000000"/>
          <w:sz w:val="28"/>
          <w:szCs w:val="28"/>
        </w:rPr>
        <w:t>COODA</w:t>
      </w:r>
      <w:r w:rsidR="001B777D">
        <w:rPr>
          <w:rFonts w:ascii="Times New Roman" w:hAnsi="Times New Roman"/>
          <w:color w:val="000000"/>
          <w:sz w:val="28"/>
          <w:szCs w:val="28"/>
        </w:rPr>
        <w:t xml:space="preserve"> </w:t>
      </w:r>
      <w:r w:rsidR="001B777D" w:rsidRPr="00BE26FF">
        <w:rPr>
          <w:rFonts w:ascii="Times New Roman" w:hAnsi="Times New Roman"/>
          <w:color w:val="000000"/>
          <w:sz w:val="28"/>
          <w:szCs w:val="28"/>
        </w:rPr>
        <w:t>(</w:t>
      </w:r>
      <w:r w:rsidRPr="00BE26FF">
        <w:rPr>
          <w:rFonts w:ascii="Times New Roman" w:hAnsi="Times New Roman"/>
          <w:color w:val="000000"/>
          <w:sz w:val="28"/>
          <w:szCs w:val="28"/>
        </w:rPr>
        <w:t>TÍTULO EM CAIXA ALTA, TIMES NEW ROMAN CORPO 14 NEGRITO CENTRALIZADO ENTRELINHADO-SIMPLES)</w:t>
      </w:r>
    </w:p>
    <w:p w14:paraId="75DA72C7" w14:textId="77777777" w:rsidR="00114864" w:rsidRPr="00BE26FF" w:rsidRDefault="00490E5E" w:rsidP="00AF3DE8">
      <w:pPr>
        <w:pStyle w:val="ResumoTextoLivre"/>
      </w:pPr>
      <w:r w:rsidRPr="00BE26FF">
        <w:t>Deixe este espaço em branco</w:t>
      </w:r>
    </w:p>
    <w:p w14:paraId="58723E38" w14:textId="05B117EF" w:rsidR="0022721E" w:rsidRDefault="00490E5E">
      <w:pPr>
        <w:pStyle w:val="AutorTextoLivre"/>
        <w:rPr>
          <w:rFonts w:ascii="Times New Roman" w:hAnsi="Times New Roman" w:cs="Times New Roman"/>
          <w:color w:val="000000"/>
          <w:sz w:val="24"/>
        </w:rPr>
      </w:pPr>
      <w:r w:rsidRPr="00BE26FF">
        <w:rPr>
          <w:rFonts w:ascii="Times New Roman" w:hAnsi="Times New Roman" w:cs="Times New Roman"/>
          <w:color w:val="000000"/>
          <w:sz w:val="24"/>
        </w:rPr>
        <w:t>Autor</w:t>
      </w:r>
      <w:r w:rsidR="0022721E">
        <w:rPr>
          <w:rFonts w:ascii="Times New Roman" w:hAnsi="Times New Roman" w:cs="Times New Roman"/>
          <w:color w:val="000000"/>
          <w:sz w:val="24"/>
        </w:rPr>
        <w:t xml:space="preserve"> </w:t>
      </w:r>
      <w:r w:rsidR="0022721E" w:rsidRPr="00BE26FF">
        <w:rPr>
          <w:rFonts w:ascii="Times New Roman" w:hAnsi="Times New Roman" w:cs="Times New Roman"/>
          <w:color w:val="000000"/>
          <w:sz w:val="24"/>
        </w:rPr>
        <w:t>(nome completo</w:t>
      </w:r>
      <w:r w:rsidR="001B777D">
        <w:rPr>
          <w:rFonts w:ascii="Times New Roman" w:hAnsi="Times New Roman" w:cs="Times New Roman"/>
          <w:color w:val="000000"/>
          <w:sz w:val="24"/>
        </w:rPr>
        <w:t>)</w:t>
      </w:r>
      <w:r w:rsidR="0022721E" w:rsidRPr="00BE26FF">
        <w:rPr>
          <w:rStyle w:val="Refdenotaderodap"/>
          <w:rFonts w:ascii="Times New Roman" w:hAnsi="Times New Roman" w:cs="Times New Roman"/>
          <w:color w:val="000000"/>
          <w:sz w:val="24"/>
        </w:rPr>
        <w:footnoteReference w:customMarkFollows="1" w:id="1"/>
        <w:t>*</w:t>
      </w:r>
    </w:p>
    <w:p w14:paraId="31C9C2FC" w14:textId="77777777" w:rsidR="00114864" w:rsidRPr="00BE26FF" w:rsidRDefault="00490E5E">
      <w:pPr>
        <w:pStyle w:val="AutorTextoLivre"/>
        <w:rPr>
          <w:rFonts w:ascii="Times New Roman" w:hAnsi="Times New Roman" w:cs="Times New Roman"/>
          <w:sz w:val="24"/>
        </w:rPr>
      </w:pPr>
      <w:r w:rsidRPr="00BE26FF">
        <w:rPr>
          <w:rFonts w:ascii="Times New Roman" w:hAnsi="Times New Roman" w:cs="Times New Roman"/>
          <w:color w:val="000000"/>
          <w:sz w:val="24"/>
        </w:rPr>
        <w:t xml:space="preserve">Instituição </w:t>
      </w:r>
    </w:p>
    <w:p w14:paraId="244A12D1" w14:textId="77777777" w:rsidR="00114864" w:rsidRDefault="00490E5E">
      <w:pPr>
        <w:pStyle w:val="AutorTextoLivre"/>
        <w:rPr>
          <w:rFonts w:ascii="Times New Roman" w:hAnsi="Times New Roman" w:cs="Times New Roman"/>
          <w:color w:val="000000"/>
          <w:sz w:val="24"/>
        </w:rPr>
      </w:pPr>
      <w:r w:rsidRPr="00BE26FF">
        <w:rPr>
          <w:rFonts w:ascii="Times New Roman" w:hAnsi="Times New Roman" w:cs="Times New Roman"/>
          <w:color w:val="000000"/>
          <w:sz w:val="24"/>
        </w:rPr>
        <w:t xml:space="preserve">Autor (nome completo) </w:t>
      </w:r>
      <w:r w:rsidRPr="00BE26FF">
        <w:rPr>
          <w:rStyle w:val="Refdenotaderodap"/>
          <w:rFonts w:ascii="Times New Roman" w:hAnsi="Times New Roman" w:cs="Times New Roman"/>
          <w:color w:val="000000"/>
          <w:sz w:val="24"/>
        </w:rPr>
        <w:footnoteReference w:customMarkFollows="1" w:id="2"/>
        <w:t>**</w:t>
      </w:r>
    </w:p>
    <w:p w14:paraId="48C0AA86" w14:textId="77777777" w:rsidR="0022721E" w:rsidRPr="00BE26FF" w:rsidRDefault="0022721E">
      <w:pPr>
        <w:pStyle w:val="AutorTextoLivre"/>
        <w:rPr>
          <w:rFonts w:ascii="Times New Roman" w:hAnsi="Times New Roman" w:cs="Times New Roman"/>
          <w:sz w:val="24"/>
        </w:rPr>
      </w:pPr>
      <w:r w:rsidRPr="00BE26FF">
        <w:rPr>
          <w:rFonts w:ascii="Times New Roman" w:hAnsi="Times New Roman" w:cs="Times New Roman"/>
          <w:color w:val="000000"/>
          <w:sz w:val="24"/>
        </w:rPr>
        <w:t>Instituição</w:t>
      </w:r>
    </w:p>
    <w:p w14:paraId="54B3DBB7" w14:textId="3D8D5973" w:rsidR="006A10E7" w:rsidRPr="00BE26FF" w:rsidRDefault="00490E5E">
      <w:pPr>
        <w:pStyle w:val="AutorTextoLivre"/>
        <w:rPr>
          <w:rFonts w:ascii="Times New Roman" w:hAnsi="Times New Roman" w:cs="Times New Roman"/>
          <w:color w:val="000000"/>
          <w:sz w:val="24"/>
        </w:rPr>
      </w:pPr>
      <w:r w:rsidRPr="00BE26FF">
        <w:rPr>
          <w:rFonts w:ascii="Times New Roman" w:hAnsi="Times New Roman" w:cs="Times New Roman"/>
          <w:color w:val="000000"/>
          <w:sz w:val="24"/>
        </w:rPr>
        <w:t>(Inserir os autores gradativamente se for o caso)</w:t>
      </w:r>
    </w:p>
    <w:p w14:paraId="0F4EEC2B" w14:textId="77777777" w:rsidR="00114864" w:rsidRPr="00BE26FF" w:rsidRDefault="00490E5E" w:rsidP="00AF3DE8">
      <w:pPr>
        <w:pStyle w:val="ResumoTextoLivre"/>
      </w:pPr>
      <w:r w:rsidRPr="00BE26FF">
        <w:t>Deixe este espaço em branco</w:t>
      </w:r>
    </w:p>
    <w:p w14:paraId="61C6EA03" w14:textId="77777777" w:rsidR="00114864" w:rsidRPr="00BE26FF" w:rsidRDefault="00490E5E" w:rsidP="00AF3DE8">
      <w:pPr>
        <w:pStyle w:val="ResumoTextoLivre"/>
      </w:pPr>
      <w:r w:rsidRPr="00BE26FF">
        <w:t>Deixe este espaço em branco</w:t>
      </w:r>
    </w:p>
    <w:p w14:paraId="270C5E5E" w14:textId="03A8BFBF" w:rsidR="00114864" w:rsidRPr="00BE26FF" w:rsidRDefault="00490E5E" w:rsidP="00AF3DE8">
      <w:pPr>
        <w:jc w:val="both"/>
      </w:pPr>
      <w:r w:rsidRPr="00BE26FF">
        <w:rPr>
          <w:b/>
          <w:bCs/>
        </w:rPr>
        <w:t>RESUMO</w:t>
      </w:r>
      <w:r w:rsidRPr="00BE26FF">
        <w:t xml:space="preserve">: Este </w:t>
      </w:r>
      <w:r w:rsidR="00B050FF" w:rsidRPr="00BE26FF">
        <w:t>template/</w:t>
      </w:r>
      <w:r w:rsidRPr="00BE26FF">
        <w:t>model</w:t>
      </w:r>
      <w:r w:rsidR="00B050FF" w:rsidRPr="00BE26FF">
        <w:t>o,</w:t>
      </w:r>
      <w:r w:rsidRPr="00BE26FF">
        <w:t xml:space="preserve"> visa orientar os autores </w:t>
      </w:r>
      <w:r w:rsidR="00B050FF" w:rsidRPr="00BE26FF">
        <w:t>na produção de</w:t>
      </w:r>
      <w:r w:rsidRPr="00BE26FF">
        <w:t xml:space="preserve"> seus textos </w:t>
      </w:r>
      <w:r w:rsidR="004D2AD5">
        <w:t xml:space="preserve">a serem submetidos </w:t>
      </w:r>
      <w:r w:rsidR="00373CE0">
        <w:t>ao</w:t>
      </w:r>
      <w:r w:rsidR="009F0538">
        <w:t>s</w:t>
      </w:r>
      <w:r w:rsidR="00373CE0">
        <w:t xml:space="preserve"> </w:t>
      </w:r>
      <w:r w:rsidR="009F0538">
        <w:t>ANAIS do</w:t>
      </w:r>
      <w:r w:rsidR="00373CE0">
        <w:t xml:space="preserve"> </w:t>
      </w:r>
      <w:r w:rsidR="009F0538">
        <w:t>18°</w:t>
      </w:r>
      <w:r w:rsidR="00373CE0">
        <w:t>SI</w:t>
      </w:r>
      <w:r w:rsidR="009F0538">
        <w:t>COODA</w:t>
      </w:r>
      <w:r w:rsidRPr="00BE26FF">
        <w:rPr>
          <w:rStyle w:val="nfase"/>
          <w:i w:val="0"/>
          <w:iCs w:val="0"/>
          <w:color w:val="000000"/>
        </w:rPr>
        <w:t>,</w:t>
      </w:r>
      <w:r w:rsidRPr="00BE26FF">
        <w:t xml:space="preserve"> a fazê-lo no padrão determinado a fim de facilitar sua empreitada, visualizando e configurando o texto no formato já configurado nesse modelo. Para fazê-lo, se preferir, basta escrever ou colar seus textos no lugar aqui designado, substituindo os textos e figuras aqui existentes, verificando se eles mantêm a formatação aqui descrita. Descrição do formato: Palavra “RESUMO”, letras maiúsculas, justificado Corpo do texto Fonte: Times New Roman corpo 12 justificado entrelinhado simples sem espaço para palavras-chave Limite Mínimo 100 e máximo de 250 palavras.</w:t>
      </w:r>
      <w:r w:rsidR="004D2AD5">
        <w:t xml:space="preserve"> </w:t>
      </w:r>
      <w:r w:rsidR="004D2AD5" w:rsidRPr="00BE26FF">
        <w:t>As páginas devem ser numeradas no cabeçalho no canto direito</w:t>
      </w:r>
      <w:r w:rsidR="004D2AD5">
        <w:t>.</w:t>
      </w:r>
    </w:p>
    <w:p w14:paraId="208CF77E" w14:textId="77777777" w:rsidR="00114864" w:rsidRPr="00BE26FF" w:rsidRDefault="00490E5E">
      <w:pPr>
        <w:pStyle w:val="PalavrasChaveTextoLivre"/>
        <w:spacing w:after="0"/>
        <w:rPr>
          <w:rFonts w:ascii="Times New Roman" w:hAnsi="Times New Roman" w:cs="Times New Roman"/>
        </w:rPr>
      </w:pPr>
      <w:r w:rsidRPr="00BE26FF">
        <w:rPr>
          <w:rFonts w:ascii="Times New Roman" w:hAnsi="Times New Roman" w:cs="Times New Roman"/>
          <w:b/>
          <w:bCs/>
          <w:color w:val="000000"/>
        </w:rPr>
        <w:t>PALAVRAS-CHAVE</w:t>
      </w:r>
      <w:r w:rsidRPr="00BE26FF">
        <w:rPr>
          <w:rFonts w:ascii="Times New Roman" w:hAnsi="Times New Roman" w:cs="Times New Roman"/>
          <w:color w:val="000000"/>
        </w:rPr>
        <w:t>: Palavra 1. Palavra 2. Palavra 3. Palavra 4. Palavra 5. (De 3 até 5).</w:t>
      </w:r>
    </w:p>
    <w:p w14:paraId="5AFF7137" w14:textId="77777777" w:rsidR="00114864" w:rsidRPr="00BE26FF" w:rsidRDefault="00490E5E" w:rsidP="00AF3DE8">
      <w:pPr>
        <w:pStyle w:val="ResumoTextoLivre"/>
      </w:pPr>
      <w:r w:rsidRPr="00BE26FF">
        <w:t>Deixe este espaço em branco</w:t>
      </w:r>
    </w:p>
    <w:p w14:paraId="14A74005" w14:textId="77777777" w:rsidR="00114864" w:rsidRDefault="00490E5E" w:rsidP="00AF3DE8">
      <w:pPr>
        <w:pStyle w:val="ResumoTextoLivre"/>
      </w:pPr>
      <w:r w:rsidRPr="00BE26FF">
        <w:t>Deixe este espaço em branco</w:t>
      </w:r>
    </w:p>
    <w:p w14:paraId="6F4FCF03" w14:textId="77777777" w:rsidR="002C2DD9" w:rsidRPr="00AF3DE8" w:rsidRDefault="002C2DD9" w:rsidP="00AF3DE8">
      <w:pPr>
        <w:rPr>
          <w:b/>
          <w:bCs/>
        </w:rPr>
      </w:pPr>
      <w:r w:rsidRPr="00AF3DE8">
        <w:rPr>
          <w:b/>
          <w:bCs/>
        </w:rPr>
        <w:t xml:space="preserve">TÍTULO DO ARTIGO EM </w:t>
      </w:r>
      <w:r w:rsidR="00EC3DE5" w:rsidRPr="00AF3DE8">
        <w:rPr>
          <w:b/>
          <w:bCs/>
        </w:rPr>
        <w:t xml:space="preserve">INGLÊS, </w:t>
      </w:r>
      <w:r w:rsidRPr="00AF3DE8">
        <w:rPr>
          <w:b/>
          <w:bCs/>
        </w:rPr>
        <w:t>CAIXA ALTA CORPO 12, EM NEGRITO</w:t>
      </w:r>
    </w:p>
    <w:p w14:paraId="63C5A611" w14:textId="77777777" w:rsidR="002C2DD9" w:rsidRPr="00BE26FF" w:rsidRDefault="002C2DD9" w:rsidP="00AF3DE8">
      <w:pPr>
        <w:pStyle w:val="ResumoTextoLivre"/>
      </w:pPr>
      <w:r w:rsidRPr="00BE26FF">
        <w:t>Deixe este espaço em branco</w:t>
      </w:r>
    </w:p>
    <w:p w14:paraId="3080BD4F" w14:textId="77777777" w:rsidR="00114864" w:rsidRPr="00BE26FF" w:rsidRDefault="00490E5E">
      <w:pPr>
        <w:pStyle w:val="PalavrasChaveTextoLivre"/>
        <w:spacing w:after="0"/>
        <w:rPr>
          <w:rFonts w:ascii="Times New Roman" w:hAnsi="Times New Roman" w:cs="Times New Roman"/>
        </w:rPr>
      </w:pPr>
      <w:r w:rsidRPr="00BE26FF">
        <w:rPr>
          <w:rFonts w:ascii="Times New Roman" w:hAnsi="Times New Roman" w:cs="Times New Roman"/>
          <w:b/>
          <w:bCs/>
          <w:color w:val="000000"/>
        </w:rPr>
        <w:t>ABSTRACT:</w:t>
      </w:r>
      <w:r w:rsidRPr="00BE26FF">
        <w:rPr>
          <w:rFonts w:ascii="Times New Roman" w:hAnsi="Times New Roman" w:cs="Times New Roman"/>
          <w:color w:val="000000"/>
        </w:rPr>
        <w:t xml:space="preserve"> Resumo em inglês ou francês ou em espanhol. Corpo do texto justificado. Fonte: Times New Roman letra 12, entrelinhado simples sem espaço para palavras-chave. Limite Mínimo 100 e máximo de 250 palavras. </w:t>
      </w:r>
      <w:r w:rsidRPr="00BE26FF">
        <w:rPr>
          <w:rFonts w:ascii="Times New Roman" w:hAnsi="Times New Roman" w:cs="Times New Roman"/>
          <w:color w:val="111111"/>
        </w:rPr>
        <w:t xml:space="preserve">O </w:t>
      </w:r>
      <w:r w:rsidRPr="00BE26FF">
        <w:rPr>
          <w:rStyle w:val="StrongEmphasis"/>
          <w:rFonts w:ascii="Times New Roman" w:hAnsi="Times New Roman" w:cs="Times New Roman"/>
          <w:b w:val="0"/>
          <w:bCs w:val="0"/>
          <w:color w:val="111111"/>
        </w:rPr>
        <w:t>Abstract</w:t>
      </w:r>
      <w:r w:rsidRPr="00BE26FF">
        <w:rPr>
          <w:rStyle w:val="StrongEmphasis"/>
          <w:rFonts w:ascii="Times New Roman" w:hAnsi="Times New Roman" w:cs="Times New Roman"/>
          <w:color w:val="111111"/>
        </w:rPr>
        <w:t xml:space="preserve"> </w:t>
      </w:r>
      <w:r w:rsidRPr="00BE26FF">
        <w:rPr>
          <w:rFonts w:ascii="Times New Roman" w:hAnsi="Times New Roman" w:cs="Times New Roman"/>
          <w:color w:val="111111"/>
        </w:rPr>
        <w:t xml:space="preserve">e as </w:t>
      </w:r>
      <w:proofErr w:type="spellStart"/>
      <w:r w:rsidRPr="00BE26FF">
        <w:rPr>
          <w:rStyle w:val="StrongEmphasis"/>
          <w:rFonts w:ascii="Times New Roman" w:hAnsi="Times New Roman" w:cs="Times New Roman"/>
          <w:b w:val="0"/>
          <w:bCs w:val="0"/>
          <w:color w:val="111111"/>
        </w:rPr>
        <w:t>Keywords</w:t>
      </w:r>
      <w:proofErr w:type="spellEnd"/>
      <w:r w:rsidRPr="00BE26FF">
        <w:rPr>
          <w:rFonts w:ascii="Times New Roman" w:hAnsi="Times New Roman" w:cs="Times New Roman"/>
          <w:color w:val="111111"/>
        </w:rPr>
        <w:t xml:space="preserve"> devem vir após o Resumo e as palavras chaves no idioma original do artigo, seguindo as mesmas instruções de formatação.</w:t>
      </w:r>
      <w:r w:rsidR="008E6E04">
        <w:rPr>
          <w:rFonts w:ascii="Times New Roman" w:hAnsi="Times New Roman" w:cs="Times New Roman"/>
          <w:color w:val="111111"/>
        </w:rPr>
        <w:t xml:space="preserve"> </w:t>
      </w:r>
      <w:r w:rsidR="008E6E04" w:rsidRPr="00BE26FF">
        <w:rPr>
          <w:rFonts w:ascii="Times New Roman" w:hAnsi="Times New Roman" w:cs="Times New Roman"/>
          <w:color w:val="000000"/>
        </w:rPr>
        <w:t xml:space="preserve">Resumo em inglês ou francês ou em espanhol. Corpo do texto justificado. Fonte: Times New Roman letra 12, entrelinhado simples sem espaço para palavras-chave. Limite Mínimo 100 e máximo de 250 palavras. </w:t>
      </w:r>
      <w:r w:rsidR="008E6E04" w:rsidRPr="00BE26FF">
        <w:rPr>
          <w:rFonts w:ascii="Times New Roman" w:hAnsi="Times New Roman" w:cs="Times New Roman"/>
          <w:color w:val="111111"/>
        </w:rPr>
        <w:t xml:space="preserve">O </w:t>
      </w:r>
      <w:r w:rsidR="008E6E04" w:rsidRPr="00BE26FF">
        <w:rPr>
          <w:rStyle w:val="StrongEmphasis"/>
          <w:rFonts w:ascii="Times New Roman" w:hAnsi="Times New Roman" w:cs="Times New Roman"/>
          <w:b w:val="0"/>
          <w:bCs w:val="0"/>
          <w:color w:val="111111"/>
        </w:rPr>
        <w:t>Abstract</w:t>
      </w:r>
      <w:r w:rsidR="008E6E04" w:rsidRPr="00BE26FF">
        <w:rPr>
          <w:rStyle w:val="StrongEmphasis"/>
          <w:rFonts w:ascii="Times New Roman" w:hAnsi="Times New Roman" w:cs="Times New Roman"/>
          <w:color w:val="111111"/>
        </w:rPr>
        <w:t xml:space="preserve"> </w:t>
      </w:r>
      <w:r w:rsidR="008E6E04" w:rsidRPr="00BE26FF">
        <w:rPr>
          <w:rFonts w:ascii="Times New Roman" w:hAnsi="Times New Roman" w:cs="Times New Roman"/>
          <w:color w:val="111111"/>
        </w:rPr>
        <w:t xml:space="preserve">e as </w:t>
      </w:r>
      <w:proofErr w:type="spellStart"/>
      <w:r w:rsidR="008E6E04" w:rsidRPr="00BE26FF">
        <w:rPr>
          <w:rStyle w:val="StrongEmphasis"/>
          <w:rFonts w:ascii="Times New Roman" w:hAnsi="Times New Roman" w:cs="Times New Roman"/>
          <w:b w:val="0"/>
          <w:bCs w:val="0"/>
          <w:color w:val="111111"/>
        </w:rPr>
        <w:t>Keywords</w:t>
      </w:r>
      <w:proofErr w:type="spellEnd"/>
      <w:r w:rsidR="008E6E04" w:rsidRPr="00BE26FF">
        <w:rPr>
          <w:rFonts w:ascii="Times New Roman" w:hAnsi="Times New Roman" w:cs="Times New Roman"/>
          <w:color w:val="111111"/>
        </w:rPr>
        <w:t xml:space="preserve"> devem vir após o Resumo e as palavras chaves no idioma original do artigo, seguindo as mesmas instruções de formatação.</w:t>
      </w:r>
    </w:p>
    <w:p w14:paraId="55EB3F16" w14:textId="77777777" w:rsidR="00114864" w:rsidRPr="00BE26FF" w:rsidRDefault="00490E5E">
      <w:pPr>
        <w:pStyle w:val="PalavrasChaveTextoLivre"/>
        <w:spacing w:after="0"/>
        <w:rPr>
          <w:rFonts w:ascii="Times New Roman" w:hAnsi="Times New Roman" w:cs="Times New Roman"/>
        </w:rPr>
      </w:pPr>
      <w:r w:rsidRPr="00BE26FF">
        <w:rPr>
          <w:rFonts w:ascii="Times New Roman" w:hAnsi="Times New Roman" w:cs="Times New Roman"/>
          <w:b/>
          <w:bCs/>
          <w:color w:val="000000"/>
        </w:rPr>
        <w:t xml:space="preserve">KEYWORDS: </w:t>
      </w:r>
      <w:r w:rsidRPr="00BE26FF">
        <w:rPr>
          <w:rFonts w:ascii="Times New Roman" w:hAnsi="Times New Roman" w:cs="Times New Roman"/>
          <w:color w:val="000000"/>
        </w:rPr>
        <w:t xml:space="preserve">Palavras chave em inglês, </w:t>
      </w:r>
      <w:r w:rsidRPr="000F69DB">
        <w:rPr>
          <w:rFonts w:ascii="Times New Roman" w:hAnsi="Times New Roman" w:cs="Times New Roman"/>
          <w:color w:val="000000"/>
        </w:rPr>
        <w:t>francês ou em espanhol.</w:t>
      </w:r>
    </w:p>
    <w:p w14:paraId="58203D1F" w14:textId="77777777" w:rsidR="006A10E7" w:rsidRDefault="006A10E7">
      <w:pPr>
        <w:pStyle w:val="TtuloIntrodConcRefTextoLivre"/>
        <w:rPr>
          <w:rFonts w:ascii="Times New Roman" w:hAnsi="Times New Roman" w:cs="Times New Roman"/>
          <w:color w:val="000000"/>
          <w:sz w:val="24"/>
        </w:rPr>
      </w:pPr>
    </w:p>
    <w:p w14:paraId="1A3D33B9" w14:textId="06A7381C" w:rsidR="00114864" w:rsidRPr="00BE26FF" w:rsidRDefault="00490E5E">
      <w:pPr>
        <w:pStyle w:val="TtuloIntrodConcRefTextoLivre"/>
        <w:rPr>
          <w:rFonts w:ascii="Times New Roman" w:hAnsi="Times New Roman" w:cs="Times New Roman"/>
          <w:sz w:val="24"/>
        </w:rPr>
      </w:pPr>
      <w:r w:rsidRPr="00BE26FF">
        <w:rPr>
          <w:rFonts w:ascii="Times New Roman" w:hAnsi="Times New Roman" w:cs="Times New Roman"/>
          <w:color w:val="000000"/>
          <w:sz w:val="24"/>
        </w:rPr>
        <w:t xml:space="preserve">Introdução </w:t>
      </w:r>
      <w:r w:rsidRPr="00BE26FF">
        <w:rPr>
          <w:rFonts w:ascii="Times New Roman" w:hAnsi="Times New Roman" w:cs="Times New Roman"/>
          <w:color w:val="000000"/>
          <w:sz w:val="24"/>
          <w:shd w:val="clear" w:color="auto" w:fill="E6E6FF"/>
        </w:rPr>
        <w:t>(SEM NÚMERO)</w:t>
      </w:r>
    </w:p>
    <w:p w14:paraId="38F5F52F" w14:textId="77777777" w:rsidR="00114864" w:rsidRPr="00BE26FF" w:rsidRDefault="00490E5E" w:rsidP="00AF3DE8">
      <w:pPr>
        <w:pStyle w:val="ResumoTextoLivre"/>
      </w:pPr>
      <w:r w:rsidRPr="00BE26FF">
        <w:t>Deixe este espaço em branco</w:t>
      </w:r>
    </w:p>
    <w:p w14:paraId="4ECBCFA9" w14:textId="32E33B6D" w:rsidR="009D2DF5" w:rsidRPr="00200909" w:rsidRDefault="009F0538" w:rsidP="009D2DF5">
      <w:pPr>
        <w:pStyle w:val="CorpodeTextoLivre"/>
        <w:ind w:firstLine="1134"/>
        <w:rPr>
          <w:rFonts w:ascii="Times New Roman" w:hAnsi="Times New Roman" w:cs="Times New Roman"/>
          <w:color w:val="000000"/>
        </w:rPr>
      </w:pPr>
      <w:r w:rsidRPr="00BE26FF">
        <w:t xml:space="preserve">Este template/modelo, visa orientar os autores na produção de seus textos </w:t>
      </w:r>
      <w:r>
        <w:t>a serem submetidos aos ANAIS do 18°SICOODA</w:t>
      </w:r>
      <w:r w:rsidR="00490E5E" w:rsidRPr="00BE26FF">
        <w:rPr>
          <w:rFonts w:ascii="Times New Roman" w:hAnsi="Times New Roman" w:cs="Times New Roman"/>
          <w:color w:val="000000"/>
        </w:rPr>
        <w:t xml:space="preserve">, a fazê-lo no padrão determinado a fim de facilitar sua empreitada, visualizando e configurando o texto no formato já configurado nesse modelo. </w:t>
      </w:r>
      <w:r w:rsidR="00490E5E" w:rsidRPr="00BE26FF">
        <w:rPr>
          <w:rFonts w:ascii="Times New Roman" w:hAnsi="Times New Roman" w:cs="Times New Roman"/>
          <w:color w:val="000000"/>
        </w:rPr>
        <w:lastRenderedPageBreak/>
        <w:t>Para fazê-lo, basta escrever ou colar seus textos no lugar aqui designado, substituindo os textos e figuras aqui existentes, verificando se eles mantêm a formatação aqui descrita.</w:t>
      </w:r>
      <w:r w:rsidR="00490E5E" w:rsidRPr="00BE26FF">
        <w:rPr>
          <w:rFonts w:ascii="Times New Roman" w:hAnsi="Times New Roman" w:cs="Times New Roman"/>
        </w:rPr>
        <w:t xml:space="preserve"> </w:t>
      </w:r>
      <w:r w:rsidR="00490E5E" w:rsidRPr="00BE26FF">
        <w:rPr>
          <w:rFonts w:ascii="Times New Roman" w:hAnsi="Times New Roman" w:cs="Times New Roman"/>
          <w:color w:val="000000"/>
        </w:rPr>
        <w:t xml:space="preserve">As notas em rodapé de página devem ser numeradas automaticamente, redigidas em letra 10 </w:t>
      </w:r>
      <w:r w:rsidR="00490E5E" w:rsidRPr="00200909">
        <w:rPr>
          <w:rFonts w:ascii="Times New Roman" w:hAnsi="Times New Roman" w:cs="Times New Roman"/>
          <w:color w:val="000000"/>
        </w:rPr>
        <w:t>espaço simples com referências se forem citações ou esclarecimento de citação ou texto.</w:t>
      </w:r>
      <w:r w:rsidR="00490E5E" w:rsidRPr="00200909">
        <w:rPr>
          <w:rStyle w:val="Refdenotaderodap"/>
          <w:rFonts w:ascii="Times New Roman" w:hAnsi="Times New Roman" w:cs="Times New Roman"/>
          <w:color w:val="000000"/>
        </w:rPr>
        <w:footnoteReference w:id="3"/>
      </w:r>
    </w:p>
    <w:p w14:paraId="75305A32" w14:textId="7513FAED" w:rsidR="001B777D" w:rsidRDefault="00200909" w:rsidP="001B777D">
      <w:pPr>
        <w:jc w:val="both"/>
        <w:rPr>
          <w:rFonts w:ascii="Arial" w:hAnsi="Arial" w:cs="Arial"/>
          <w:color w:val="000000"/>
        </w:rPr>
      </w:pPr>
      <w:r w:rsidRPr="00200909">
        <w:rPr>
          <w:color w:val="000000"/>
        </w:rPr>
        <w:tab/>
        <w:t xml:space="preserve">Apenas os trabalhos apresentados no evento poderão publicar seus artigos </w:t>
      </w:r>
      <w:r w:rsidR="009F0538">
        <w:t>nos ANAIS do 18°SICOODA</w:t>
      </w:r>
      <w:r w:rsidR="009F0538" w:rsidRPr="00200909">
        <w:rPr>
          <w:color w:val="000000"/>
        </w:rPr>
        <w:t xml:space="preserve"> </w:t>
      </w:r>
      <w:r w:rsidRPr="00200909">
        <w:rPr>
          <w:color w:val="000000"/>
        </w:rPr>
        <w:t>s. Os artigos devem atender os critérios para publicação. Os trabalhos/artigos devem ser inéditos, nunca publicados anteriormente, podendo contemplar projeto de investigação, capítulo de dissertação e tese, relatórios parciais ou finais de investigação</w:t>
      </w:r>
      <w:r>
        <w:rPr>
          <w:rFonts w:ascii="Arial" w:hAnsi="Arial" w:cs="Arial"/>
          <w:color w:val="000000"/>
        </w:rPr>
        <w:t>.</w:t>
      </w:r>
    </w:p>
    <w:p w14:paraId="688EFA12" w14:textId="18626EE6" w:rsidR="001C6E61" w:rsidRPr="009D2DF5" w:rsidRDefault="001B777D" w:rsidP="001B777D">
      <w:pPr>
        <w:jc w:val="both"/>
      </w:pPr>
      <w:r>
        <w:rPr>
          <w:rFonts w:ascii="Arial" w:hAnsi="Arial" w:cs="Arial"/>
          <w:color w:val="000000"/>
        </w:rPr>
        <w:tab/>
      </w:r>
      <w:r w:rsidR="00490E5E" w:rsidRPr="00BE26FF">
        <w:rPr>
          <w:color w:val="000000"/>
        </w:rPr>
        <w:t xml:space="preserve">O Artigo </w:t>
      </w:r>
      <w:r w:rsidR="00B050FF" w:rsidRPr="00BE26FF">
        <w:rPr>
          <w:color w:val="000000"/>
        </w:rPr>
        <w:t>poderá</w:t>
      </w:r>
      <w:r w:rsidR="00490E5E" w:rsidRPr="00BE26FF">
        <w:rPr>
          <w:color w:val="000000"/>
        </w:rPr>
        <w:t xml:space="preserve"> ter de </w:t>
      </w:r>
      <w:r w:rsidR="0095494E">
        <w:rPr>
          <w:color w:val="000000"/>
        </w:rPr>
        <w:t>6</w:t>
      </w:r>
      <w:r w:rsidR="00490E5E" w:rsidRPr="00BE26FF">
        <w:rPr>
          <w:color w:val="000000"/>
        </w:rPr>
        <w:t xml:space="preserve"> a 15 páginas com as Referências. Os textos devem ser editados e enviados à coordenação do evento no Word (doc.). O texto deve ser redigido </w:t>
      </w:r>
      <w:r w:rsidR="007919F5">
        <w:rPr>
          <w:color w:val="000000"/>
        </w:rPr>
        <w:t xml:space="preserve">em cinco partes 1) </w:t>
      </w:r>
      <w:r w:rsidR="00490E5E" w:rsidRPr="00BE26FF">
        <w:rPr>
          <w:color w:val="000000"/>
        </w:rPr>
        <w:t>Introdução (incluindo objetivos, justificativa e referencial teórico)</w:t>
      </w:r>
      <w:r w:rsidR="004E7AB7">
        <w:rPr>
          <w:color w:val="000000"/>
        </w:rPr>
        <w:t>, a</w:t>
      </w:r>
      <w:r w:rsidR="004E7AB7" w:rsidRPr="00F44E82">
        <w:rPr>
          <w:color w:val="000000"/>
          <w:shd w:val="clear" w:color="auto" w:fill="FFFFFF"/>
        </w:rPr>
        <w:t>presenta</w:t>
      </w:r>
      <w:r w:rsidR="004E7AB7">
        <w:rPr>
          <w:color w:val="000000"/>
          <w:shd w:val="clear" w:color="auto" w:fill="FFFFFF"/>
        </w:rPr>
        <w:t xml:space="preserve">ndo </w:t>
      </w:r>
      <w:r w:rsidR="004E7AB7" w:rsidRPr="00F44E82">
        <w:rPr>
          <w:color w:val="000000"/>
          <w:shd w:val="clear" w:color="auto" w:fill="FFFFFF"/>
        </w:rPr>
        <w:t>ao leitor o objeto de estudo e os objetivos da pesquisa. Incluir um memorial narra</w:t>
      </w:r>
      <w:r w:rsidR="007919F5">
        <w:rPr>
          <w:color w:val="000000"/>
          <w:shd w:val="clear" w:color="auto" w:fill="FFFFFF"/>
        </w:rPr>
        <w:t>ndo</w:t>
      </w:r>
      <w:r w:rsidR="004E7AB7" w:rsidRPr="00F44E82">
        <w:rPr>
          <w:color w:val="000000"/>
          <w:shd w:val="clear" w:color="auto" w:fill="FFFFFF"/>
        </w:rPr>
        <w:t xml:space="preserve"> brevemente o percurso realizado pelo pesquisador desde a definição do seu projeto de pesquisa até o ponto presente</w:t>
      </w:r>
      <w:r w:rsidR="007919F5">
        <w:rPr>
          <w:color w:val="000000"/>
          <w:shd w:val="clear" w:color="auto" w:fill="FFFFFF"/>
        </w:rPr>
        <w:t xml:space="preserve"> além do</w:t>
      </w:r>
      <w:r w:rsidR="004E7AB7" w:rsidRPr="00F44E82">
        <w:rPr>
          <w:color w:val="000000"/>
          <w:shd w:val="clear" w:color="auto" w:fill="FFFFFF"/>
        </w:rPr>
        <w:t xml:space="preserve"> recorte escolhido para investigação no exterior. Apontar a relevância da pesquisa no contexto académico-científico atual (brasileiro, </w:t>
      </w:r>
      <w:r w:rsidR="009D2DF5" w:rsidRPr="00F44E82">
        <w:rPr>
          <w:color w:val="000000"/>
          <w:shd w:val="clear" w:color="auto" w:fill="FFFFFF"/>
        </w:rPr>
        <w:t>português</w:t>
      </w:r>
      <w:r w:rsidR="004E7AB7" w:rsidRPr="00F44E82">
        <w:rPr>
          <w:color w:val="000000"/>
          <w:shd w:val="clear" w:color="auto" w:fill="FFFFFF"/>
        </w:rPr>
        <w:t>, global).</w:t>
      </w:r>
      <w:r w:rsidR="00490E5E" w:rsidRPr="00BE26FF">
        <w:rPr>
          <w:color w:val="000000"/>
        </w:rPr>
        <w:t xml:space="preserve">; </w:t>
      </w:r>
      <w:r w:rsidR="007919F5">
        <w:rPr>
          <w:color w:val="000000"/>
        </w:rPr>
        <w:t>2) D</w:t>
      </w:r>
      <w:r w:rsidR="00490E5E" w:rsidRPr="00BE26FF">
        <w:rPr>
          <w:color w:val="000000"/>
        </w:rPr>
        <w:t>esenvolvimento</w:t>
      </w:r>
      <w:r w:rsidR="007919F5">
        <w:rPr>
          <w:color w:val="000000"/>
        </w:rPr>
        <w:t>:</w:t>
      </w:r>
      <w:r w:rsidR="009D2DF5">
        <w:rPr>
          <w:color w:val="000000"/>
        </w:rPr>
        <w:t xml:space="preserve"> </w:t>
      </w:r>
      <w:r w:rsidR="004E7AB7">
        <w:rPr>
          <w:color w:val="000000"/>
        </w:rPr>
        <w:t>D</w:t>
      </w:r>
      <w:r w:rsidR="004E7AB7" w:rsidRPr="00F44E82">
        <w:rPr>
          <w:color w:val="000000"/>
          <w:shd w:val="clear" w:color="auto" w:fill="FFFFFF"/>
        </w:rPr>
        <w:t>escrever os recursos metodológicos utilizados para conduzir a investigação e, quando pertinente, os materiais usados</w:t>
      </w:r>
      <w:r w:rsidR="004E7AB7">
        <w:rPr>
          <w:color w:val="000000"/>
          <w:shd w:val="clear" w:color="auto" w:fill="FFFFFF"/>
        </w:rPr>
        <w:t>)</w:t>
      </w:r>
      <w:r w:rsidR="004E7AB7" w:rsidRPr="00F44E82">
        <w:rPr>
          <w:color w:val="000000"/>
          <w:shd w:val="clear" w:color="auto" w:fill="FFFFFF"/>
        </w:rPr>
        <w:t>.</w:t>
      </w:r>
      <w:r w:rsidR="004E7AB7" w:rsidRPr="004E7AB7">
        <w:rPr>
          <w:color w:val="000000"/>
        </w:rPr>
        <w:t xml:space="preserve"> </w:t>
      </w:r>
      <w:r w:rsidR="007919F5">
        <w:rPr>
          <w:color w:val="000000"/>
        </w:rPr>
        <w:t>3) R</w:t>
      </w:r>
      <w:r w:rsidR="004E7AB7" w:rsidRPr="00BE26FF">
        <w:rPr>
          <w:color w:val="000000"/>
        </w:rPr>
        <w:t>esultados e discussão</w:t>
      </w:r>
      <w:r w:rsidR="004E7AB7">
        <w:rPr>
          <w:color w:val="000000"/>
        </w:rPr>
        <w:t xml:space="preserve">: </w:t>
      </w:r>
      <w:r w:rsidR="007919F5">
        <w:rPr>
          <w:color w:val="000000"/>
          <w:shd w:val="clear" w:color="auto" w:fill="FFFFFF"/>
        </w:rPr>
        <w:t>Abordar</w:t>
      </w:r>
      <w:r w:rsidR="004E7AB7" w:rsidRPr="00F44E82">
        <w:rPr>
          <w:color w:val="000000"/>
          <w:shd w:val="clear" w:color="auto" w:fill="FFFFFF"/>
        </w:rPr>
        <w:t xml:space="preserve"> os resultados obtidos a partir da pesquisa em andamento. Esta seção do artigo é livre para o autor/a autora organizar da maneira como julgar mais pertinente e pode ser dividida em mais de uma parte. Não é necessário usar o termo “Discussão” como título desta seção.</w:t>
      </w:r>
      <w:r w:rsidR="004E7AB7">
        <w:rPr>
          <w:color w:val="000000"/>
          <w:shd w:val="clear" w:color="auto" w:fill="FFFFFF"/>
        </w:rPr>
        <w:t xml:space="preserve"> </w:t>
      </w:r>
      <w:r w:rsidR="007919F5">
        <w:rPr>
          <w:color w:val="000000"/>
          <w:shd w:val="clear" w:color="auto" w:fill="FFFFFF"/>
        </w:rPr>
        <w:t>4) Para finalizar o artigo</w:t>
      </w:r>
      <w:r w:rsidR="009D2DF5">
        <w:rPr>
          <w:color w:val="000000"/>
          <w:shd w:val="clear" w:color="auto" w:fill="FFFFFF"/>
        </w:rPr>
        <w:t>:</w:t>
      </w:r>
      <w:r w:rsidR="007919F5">
        <w:rPr>
          <w:color w:val="000000"/>
          <w:shd w:val="clear" w:color="auto" w:fill="FFFFFF"/>
        </w:rPr>
        <w:t xml:space="preserve"> </w:t>
      </w:r>
      <w:r w:rsidR="009D2DF5">
        <w:rPr>
          <w:color w:val="000000"/>
          <w:shd w:val="clear" w:color="auto" w:fill="FFFFFF"/>
        </w:rPr>
        <w:t>C</w:t>
      </w:r>
      <w:r w:rsidR="007919F5">
        <w:rPr>
          <w:color w:val="000000"/>
          <w:shd w:val="clear" w:color="auto" w:fill="FFFFFF"/>
        </w:rPr>
        <w:t xml:space="preserve">onsiderações finais ou </w:t>
      </w:r>
      <w:r w:rsidR="007919F5" w:rsidRPr="00BE26FF">
        <w:rPr>
          <w:color w:val="000000"/>
        </w:rPr>
        <w:t>conclusão</w:t>
      </w:r>
      <w:r w:rsidR="009D2DF5">
        <w:rPr>
          <w:color w:val="000000"/>
        </w:rPr>
        <w:t>.</w:t>
      </w:r>
      <w:r w:rsidR="007919F5">
        <w:rPr>
          <w:color w:val="000000"/>
          <w:shd w:val="clear" w:color="auto" w:fill="FFFFFF"/>
        </w:rPr>
        <w:t xml:space="preserve"> </w:t>
      </w:r>
      <w:r w:rsidR="009D2DF5">
        <w:rPr>
          <w:color w:val="000000"/>
          <w:shd w:val="clear" w:color="auto" w:fill="FFFFFF"/>
        </w:rPr>
        <w:t>R</w:t>
      </w:r>
      <w:r w:rsidR="007919F5" w:rsidRPr="00F44E82">
        <w:rPr>
          <w:color w:val="000000"/>
          <w:shd w:val="clear" w:color="auto" w:fill="FFFFFF"/>
        </w:rPr>
        <w:t>esumir as principais contribuições da pesquisa para a respectiva área de estudo e indicar possíveis caminhos de continuidade da pesquisa.</w:t>
      </w:r>
      <w:r w:rsidR="009D2DF5">
        <w:rPr>
          <w:color w:val="000000"/>
          <w:shd w:val="clear" w:color="auto" w:fill="FFFFFF"/>
        </w:rPr>
        <w:t xml:space="preserve"> 5) R</w:t>
      </w:r>
      <w:r w:rsidR="00490E5E" w:rsidRPr="00BE26FF">
        <w:rPr>
          <w:color w:val="000000"/>
        </w:rPr>
        <w:t xml:space="preserve">eferências conforme normas atuais da ABNT. </w:t>
      </w:r>
      <w:r w:rsidR="004D2AD5" w:rsidRPr="00BE26FF">
        <w:rPr>
          <w:color w:val="000000"/>
        </w:rPr>
        <w:t>As páginas devem ser numeradas no cabeçalho no canto direito</w:t>
      </w:r>
      <w:r w:rsidR="008E6E04">
        <w:rPr>
          <w:color w:val="000000"/>
        </w:rPr>
        <w:t>.</w:t>
      </w:r>
    </w:p>
    <w:p w14:paraId="501C7CF3" w14:textId="77777777" w:rsidR="008E6E04" w:rsidRPr="00BE26FF" w:rsidRDefault="008E6E04">
      <w:pPr>
        <w:pStyle w:val="Textbody"/>
        <w:spacing w:after="0"/>
        <w:ind w:firstLine="1134"/>
        <w:jc w:val="both"/>
        <w:rPr>
          <w:rFonts w:cs="Times New Roman"/>
          <w:color w:val="000000"/>
        </w:rPr>
      </w:pPr>
      <w:r w:rsidRPr="00BE26FF">
        <w:rPr>
          <w:rFonts w:cs="Times New Roman"/>
          <w:color w:val="000000"/>
        </w:rPr>
        <w:t xml:space="preserve">Este template/modelo, visa orientar os autores na produção de seus textos </w:t>
      </w:r>
      <w:r>
        <w:rPr>
          <w:rFonts w:cs="Times New Roman"/>
          <w:color w:val="000000"/>
        </w:rPr>
        <w:t xml:space="preserve">a serem submetidos ao </w:t>
      </w:r>
      <w:proofErr w:type="spellStart"/>
      <w:r>
        <w:rPr>
          <w:rFonts w:cs="Times New Roman"/>
          <w:color w:val="000000"/>
        </w:rPr>
        <w:t>Dossier</w:t>
      </w:r>
      <w:proofErr w:type="spellEnd"/>
      <w:r>
        <w:rPr>
          <w:rFonts w:cs="Times New Roman"/>
          <w:color w:val="000000"/>
        </w:rPr>
        <w:t xml:space="preserve"> do 1SIMCPBP</w:t>
      </w:r>
      <w:r w:rsidRPr="00BE26FF">
        <w:rPr>
          <w:rFonts w:cs="Times New Roman"/>
          <w:color w:val="000000"/>
        </w:rPr>
        <w:t>, a fazê-lo no padrão determinado a fim de facilitar sua empreitada, visualizando e configurando o texto no formato já configurado nesse modelo. Para fazê-lo, basta escrever ou colar seus textos no lugar aqui designado, substituindo os textos e figuras aqui existentes, verificando se eles mantêm a formatação aqui descrita.</w:t>
      </w:r>
    </w:p>
    <w:p w14:paraId="6FF24C24" w14:textId="77777777" w:rsidR="00114864" w:rsidRPr="00BE26FF" w:rsidRDefault="00490E5E" w:rsidP="00AF3DE8">
      <w:pPr>
        <w:pStyle w:val="ResumoTextoLivre"/>
      </w:pPr>
      <w:r w:rsidRPr="00BE26FF">
        <w:t>Deixe este espaço em branco</w:t>
      </w:r>
    </w:p>
    <w:p w14:paraId="3D60076D" w14:textId="77777777" w:rsidR="00114864" w:rsidRPr="00BE26FF" w:rsidRDefault="00490E5E">
      <w:pPr>
        <w:pStyle w:val="Textbody"/>
        <w:spacing w:after="0"/>
        <w:jc w:val="both"/>
        <w:rPr>
          <w:rFonts w:cs="Times New Roman"/>
        </w:rPr>
      </w:pPr>
      <w:r w:rsidRPr="00BE26FF">
        <w:rPr>
          <w:rFonts w:cs="Times New Roman"/>
          <w:b/>
          <w:bCs/>
          <w:color w:val="000000"/>
          <w:shd w:val="clear" w:color="auto" w:fill="E6E6FF"/>
        </w:rPr>
        <w:t>Deixe este espaço em branco</w:t>
      </w:r>
    </w:p>
    <w:p w14:paraId="2809AE4D" w14:textId="77777777" w:rsidR="00114864" w:rsidRPr="00BE26FF" w:rsidRDefault="00490E5E">
      <w:pPr>
        <w:pStyle w:val="Ttulo3TextoLivre"/>
        <w:numPr>
          <w:ilvl w:val="3"/>
          <w:numId w:val="10"/>
        </w:numPr>
        <w:rPr>
          <w:rFonts w:ascii="Times New Roman" w:hAnsi="Times New Roman" w:cs="Times New Roman"/>
          <w:sz w:val="24"/>
        </w:rPr>
      </w:pPr>
      <w:r w:rsidRPr="00BE26FF">
        <w:rPr>
          <w:rFonts w:ascii="Times New Roman" w:hAnsi="Times New Roman" w:cs="Times New Roman"/>
          <w:color w:val="000000"/>
          <w:sz w:val="24"/>
        </w:rPr>
        <w:t xml:space="preserve">TÍTULO </w:t>
      </w:r>
      <w:r w:rsidRPr="00BE26FF">
        <w:rPr>
          <w:rFonts w:ascii="Times New Roman" w:hAnsi="Times New Roman" w:cs="Times New Roman"/>
          <w:color w:val="000000"/>
          <w:sz w:val="24"/>
          <w:shd w:val="clear" w:color="auto" w:fill="E6E6FF"/>
        </w:rPr>
        <w:t>(NUMERADO) Fonte: Times New Roman, maiúscula, corpo 12, sem recuo, negrito</w:t>
      </w:r>
    </w:p>
    <w:p w14:paraId="16708150" w14:textId="77777777" w:rsidR="00114864" w:rsidRPr="00BE26FF" w:rsidRDefault="00490E5E" w:rsidP="00AF3DE8">
      <w:pPr>
        <w:pStyle w:val="ResumoTextoLivre"/>
      </w:pPr>
      <w:r w:rsidRPr="00BE26FF">
        <w:t>Deixe este espaço em branco</w:t>
      </w:r>
    </w:p>
    <w:p w14:paraId="751D9C85" w14:textId="5F97B07B" w:rsidR="00114864" w:rsidRDefault="009F0538">
      <w:pPr>
        <w:pStyle w:val="CorpodeTextoLivre"/>
        <w:rPr>
          <w:rFonts w:ascii="Times New Roman" w:hAnsi="Times New Roman" w:cs="Times New Roman"/>
          <w:color w:val="000000"/>
        </w:rPr>
      </w:pPr>
      <w:r w:rsidRPr="00BE26FF">
        <w:t xml:space="preserve">Este template/modelo, visa orientar os autores na produção de seus textos </w:t>
      </w:r>
      <w:r>
        <w:t>a serem submetidos aos ANAIS do 18°SICOODA</w:t>
      </w:r>
      <w:r w:rsidR="00490E5E" w:rsidRPr="00BE26FF">
        <w:rPr>
          <w:rStyle w:val="nfase"/>
          <w:rFonts w:ascii="Times New Roman" w:hAnsi="Times New Roman" w:cs="Times New Roman"/>
          <w:i w:val="0"/>
          <w:iCs w:val="0"/>
        </w:rPr>
        <w:t>,</w:t>
      </w:r>
      <w:r w:rsidR="00490E5E" w:rsidRPr="00BE26FF">
        <w:rPr>
          <w:rFonts w:ascii="Times New Roman" w:hAnsi="Times New Roman" w:cs="Times New Roman"/>
          <w:color w:val="000000"/>
        </w:rPr>
        <w:t xml:space="preserve"> a fazê-lo no padrão determinado a fim de facilitar sua empreitada, visualizando e configurando o texto no formato já configurado nesse modelo. Para fazê-lo, basta escrever ou colar seus textos no lugar aqui designado, substituindo os textos e figuras aqui existentes, verificando se eles mantêm a formatação aqui descrita. Descrição do formato: Corpo do texto recuo 2 cm Fonte: Times New Roman maiúscula/minúscula corpo 12 justificado entrelinhado simples. A revisão ortográfica e gramatical deve ser revisada de acordo com a nova gramática brasileira, pois esta será de inteira responsabilidade dos autores dos trabalhos. </w:t>
      </w:r>
    </w:p>
    <w:p w14:paraId="0C0A9EF1" w14:textId="77777777" w:rsidR="00200909" w:rsidRPr="00BE26FF" w:rsidRDefault="00200909">
      <w:pPr>
        <w:pStyle w:val="CorpodeTextoLivre"/>
        <w:rPr>
          <w:rFonts w:ascii="Times New Roman" w:hAnsi="Times New Roman" w:cs="Times New Roman"/>
        </w:rPr>
      </w:pPr>
      <w:r w:rsidRPr="00200909">
        <w:rPr>
          <w:rFonts w:ascii="Times New Roman" w:hAnsi="Times New Roman" w:cs="Times New Roman"/>
          <w:color w:val="000000"/>
        </w:rPr>
        <w:lastRenderedPageBreak/>
        <w:t xml:space="preserve">Apenas os trabalhos apresentados no evento poderão publicar seus artigos no </w:t>
      </w:r>
      <w:proofErr w:type="spellStart"/>
      <w:r w:rsidRPr="00200909">
        <w:rPr>
          <w:rFonts w:ascii="Times New Roman" w:hAnsi="Times New Roman" w:cs="Times New Roman"/>
          <w:color w:val="000000"/>
        </w:rPr>
        <w:t>Dossier</w:t>
      </w:r>
      <w:proofErr w:type="spellEnd"/>
      <w:r w:rsidRPr="00200909">
        <w:rPr>
          <w:rFonts w:ascii="Times New Roman" w:hAnsi="Times New Roman" w:cs="Times New Roman"/>
          <w:color w:val="000000"/>
        </w:rPr>
        <w:t>: Diálogos e Intercessões. Os artigos devem atender os critérios para publicação. Os trabalhos/artigos devem ser inéditos, nunca publicados anteriormente, podendo contemplar projeto de investigação, capítulo de dissertação e tese, relatórios parciais ou finais de investigação</w:t>
      </w:r>
      <w:r>
        <w:rPr>
          <w:rFonts w:ascii="Arial" w:hAnsi="Arial" w:cs="Arial"/>
          <w:color w:val="000000"/>
        </w:rPr>
        <w:t>.</w:t>
      </w:r>
    </w:p>
    <w:p w14:paraId="0E804A83" w14:textId="018A8319" w:rsidR="009D2DF5" w:rsidRPr="009D2DF5" w:rsidRDefault="009D2DF5" w:rsidP="009D2DF5">
      <w:pPr>
        <w:pStyle w:val="CorpodeTextoLivre"/>
        <w:ind w:firstLine="1134"/>
        <w:rPr>
          <w:rFonts w:ascii="Times New Roman" w:hAnsi="Times New Roman" w:cs="Times New Roman"/>
        </w:rPr>
      </w:pPr>
      <w:r w:rsidRPr="00BE26FF">
        <w:rPr>
          <w:rFonts w:cs="Times New Roman"/>
          <w:color w:val="000000"/>
        </w:rPr>
        <w:t xml:space="preserve">O Artigo poderá ter de </w:t>
      </w:r>
      <w:r w:rsidR="0095494E">
        <w:rPr>
          <w:rFonts w:cs="Times New Roman"/>
          <w:color w:val="000000"/>
        </w:rPr>
        <w:t>6</w:t>
      </w:r>
      <w:r w:rsidRPr="00BE26FF">
        <w:rPr>
          <w:rFonts w:cs="Times New Roman"/>
          <w:color w:val="000000"/>
        </w:rPr>
        <w:t xml:space="preserve"> a 15 páginas com as Referências. Os textos devem ser editados e enviados à coordenação do evento no Word (doc.). O texto deve ser redigido </w:t>
      </w:r>
      <w:r>
        <w:rPr>
          <w:rFonts w:cs="Times New Roman"/>
          <w:color w:val="000000"/>
        </w:rPr>
        <w:t xml:space="preserve">em cinco partes 1) </w:t>
      </w:r>
      <w:r w:rsidRPr="00BE26FF">
        <w:rPr>
          <w:rFonts w:cs="Times New Roman"/>
          <w:color w:val="000000"/>
        </w:rPr>
        <w:t>Introdução (incluindo objetivos, justificativa e referencial teórico)</w:t>
      </w:r>
      <w:r>
        <w:rPr>
          <w:rFonts w:cs="Times New Roman"/>
          <w:color w:val="000000"/>
        </w:rPr>
        <w:t>, a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presenta</w:t>
      </w:r>
      <w:r>
        <w:rPr>
          <w:rFonts w:cs="Times New Roman"/>
          <w:color w:val="000000"/>
          <w:shd w:val="clear" w:color="auto" w:fill="FFFFFF"/>
        </w:rPr>
        <w:t xml:space="preserve">ndo 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ao leitor o objeto de estudo e os objetivos da pesquisa. Incluir um memorial narra</w:t>
      </w:r>
      <w:r>
        <w:rPr>
          <w:rFonts w:cs="Times New Roman"/>
          <w:color w:val="000000"/>
          <w:shd w:val="clear" w:color="auto" w:fill="FFFFFF"/>
        </w:rPr>
        <w:t>ndo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 xml:space="preserve"> brevemente o percurso realizado pelo pesquisador desde a definição do seu projeto de pesquisa até o ponto presente</w:t>
      </w:r>
      <w:r>
        <w:rPr>
          <w:rFonts w:cs="Times New Roman"/>
          <w:color w:val="000000"/>
          <w:shd w:val="clear" w:color="auto" w:fill="FFFFFF"/>
        </w:rPr>
        <w:t xml:space="preserve"> além do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 xml:space="preserve"> recorte escolhido para investigação no exterior. Apontar a </w:t>
      </w:r>
      <w:r w:rsidRPr="00F44E82">
        <w:rPr>
          <w:rFonts w:cs="Times New Roman"/>
          <w:color w:val="000000"/>
          <w:shd w:val="clear" w:color="auto" w:fill="FFFFFF"/>
        </w:rPr>
        <w:t>relevância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 xml:space="preserve"> da pesquisa no contexto académico-científico atual (brasileiro, </w:t>
      </w:r>
      <w:r w:rsidRPr="00F44E82">
        <w:rPr>
          <w:rFonts w:cs="Times New Roman"/>
          <w:color w:val="000000"/>
          <w:shd w:val="clear" w:color="auto" w:fill="FFFFFF"/>
        </w:rPr>
        <w:t>português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, global).</w:t>
      </w:r>
      <w:r w:rsidRPr="00BE26FF">
        <w:rPr>
          <w:rFonts w:cs="Times New Roman"/>
          <w:color w:val="000000"/>
        </w:rPr>
        <w:t xml:space="preserve">; </w:t>
      </w:r>
      <w:r>
        <w:rPr>
          <w:rFonts w:cs="Times New Roman"/>
          <w:color w:val="000000"/>
        </w:rPr>
        <w:t>2) D</w:t>
      </w:r>
      <w:r w:rsidRPr="00BE26FF">
        <w:rPr>
          <w:rFonts w:cs="Times New Roman"/>
          <w:color w:val="000000"/>
        </w:rPr>
        <w:t>esenvolvimento</w:t>
      </w:r>
      <w:r>
        <w:rPr>
          <w:rFonts w:cs="Times New Roman"/>
          <w:color w:val="000000"/>
        </w:rPr>
        <w:t>: D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escrever os recursos metodológicos utilizados para conduzir a investigação e, quando pertinente, os materiais usados</w:t>
      </w:r>
      <w:r>
        <w:rPr>
          <w:rFonts w:cs="Times New Roman"/>
          <w:color w:val="000000"/>
          <w:shd w:val="clear" w:color="auto" w:fill="FFFFFF"/>
        </w:rPr>
        <w:t>)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.</w:t>
      </w:r>
      <w:r w:rsidRPr="004E7AB7">
        <w:rPr>
          <w:rFonts w:cs="Times New Roman"/>
          <w:color w:val="000000"/>
        </w:rPr>
        <w:t xml:space="preserve"> </w:t>
      </w:r>
      <w:r>
        <w:rPr>
          <w:rFonts w:cs="Times New Roman"/>
          <w:color w:val="000000"/>
        </w:rPr>
        <w:t>3) R</w:t>
      </w:r>
      <w:r w:rsidRPr="00BE26FF">
        <w:rPr>
          <w:rFonts w:cs="Times New Roman"/>
          <w:color w:val="000000"/>
        </w:rPr>
        <w:t>esultados e discussão</w:t>
      </w:r>
      <w:r>
        <w:rPr>
          <w:rFonts w:cs="Times New Roman"/>
          <w:color w:val="000000"/>
        </w:rPr>
        <w:t xml:space="preserve">: </w:t>
      </w:r>
      <w:r>
        <w:rPr>
          <w:rFonts w:cs="Times New Roman"/>
          <w:color w:val="000000"/>
          <w:shd w:val="clear" w:color="auto" w:fill="FFFFFF"/>
        </w:rPr>
        <w:t>Abordar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 xml:space="preserve"> os resultados obtidos a partir da pesquisa em andamento. Esta seção do artigo é livre para o autor/a autora organizar da maneira como julgar mais pertinente e pode ser dividida em mais de uma parte. Não é necessário usar o termo “Discussão” como título desta seção.</w:t>
      </w:r>
      <w:r>
        <w:rPr>
          <w:rFonts w:cs="Times New Roman"/>
          <w:color w:val="000000"/>
          <w:shd w:val="clear" w:color="auto" w:fill="FFFFFF"/>
        </w:rPr>
        <w:t xml:space="preserve"> 4) Para finalizar o artigo: Considerações finais ou </w:t>
      </w:r>
      <w:r w:rsidRPr="00BE26FF">
        <w:rPr>
          <w:rFonts w:cs="Times New Roman"/>
          <w:color w:val="000000"/>
        </w:rPr>
        <w:t>conclusão</w:t>
      </w:r>
      <w:r>
        <w:rPr>
          <w:rFonts w:cs="Times New Roman"/>
          <w:color w:val="000000"/>
        </w:rPr>
        <w:t>.</w:t>
      </w:r>
      <w:r>
        <w:rPr>
          <w:rFonts w:cs="Times New Roman"/>
          <w:color w:val="000000"/>
          <w:shd w:val="clear" w:color="auto" w:fill="FFFFFF"/>
        </w:rPr>
        <w:t xml:space="preserve"> R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esumir as principais contribuições da pesquisa para a respectiva área de estudo e indicar possíveis caminhos de continuidade da pesquisa.</w:t>
      </w:r>
      <w:r>
        <w:rPr>
          <w:rFonts w:cs="Times New Roman"/>
          <w:color w:val="000000"/>
          <w:shd w:val="clear" w:color="auto" w:fill="FFFFFF"/>
        </w:rPr>
        <w:t xml:space="preserve"> 5) R</w:t>
      </w:r>
      <w:r w:rsidRPr="00BE26FF">
        <w:rPr>
          <w:rFonts w:cs="Times New Roman"/>
          <w:color w:val="000000"/>
        </w:rPr>
        <w:t>eferências conforme normas atuais da ABNT. As páginas devem ser numeradas no cabeçalho no canto direito</w:t>
      </w:r>
      <w:r>
        <w:rPr>
          <w:rFonts w:cs="Times New Roman"/>
          <w:color w:val="000000"/>
        </w:rPr>
        <w:t>.</w:t>
      </w:r>
    </w:p>
    <w:p w14:paraId="6AB73796" w14:textId="77777777" w:rsidR="00114864" w:rsidRPr="00BE26FF" w:rsidRDefault="00490E5E" w:rsidP="00AF3DE8">
      <w:pPr>
        <w:pStyle w:val="ResumoTextoLivre"/>
      </w:pPr>
      <w:r w:rsidRPr="00BE26FF">
        <w:t>Deixe este espaço em branco</w:t>
      </w:r>
    </w:p>
    <w:p w14:paraId="11DC77F2" w14:textId="77777777" w:rsidR="00114864" w:rsidRPr="00BE26FF" w:rsidRDefault="00490E5E">
      <w:pPr>
        <w:pStyle w:val="Ttulo2TextoLivre"/>
        <w:numPr>
          <w:ilvl w:val="1"/>
          <w:numId w:val="9"/>
        </w:numPr>
        <w:outlineLvl w:val="9"/>
        <w:rPr>
          <w:rFonts w:ascii="Times New Roman" w:hAnsi="Times New Roman" w:cs="Times New Roman"/>
          <w:color w:val="000000"/>
          <w:sz w:val="24"/>
        </w:rPr>
      </w:pPr>
      <w:r w:rsidRPr="00BE26FF">
        <w:rPr>
          <w:rFonts w:ascii="Times New Roman" w:hAnsi="Times New Roman" w:cs="Times New Roman"/>
          <w:color w:val="000000"/>
          <w:sz w:val="24"/>
        </w:rPr>
        <w:t>Subtítulo sem recuo Fonte: Times New Roman maiúscula/minúscula corpo 12 entrelinhado simples</w:t>
      </w:r>
    </w:p>
    <w:p w14:paraId="51F23B75" w14:textId="77777777" w:rsidR="00114864" w:rsidRPr="00BE26FF" w:rsidRDefault="00490E5E" w:rsidP="00AF3DE8">
      <w:pPr>
        <w:pStyle w:val="ResumoTextoLivre"/>
      </w:pPr>
      <w:r w:rsidRPr="00BE26FF">
        <w:t>Deixe este espaço em branco</w:t>
      </w:r>
    </w:p>
    <w:p w14:paraId="54DFC85A" w14:textId="75A7594E" w:rsidR="00114864" w:rsidRDefault="009F0538">
      <w:pPr>
        <w:pStyle w:val="CorpodeTextoLivre"/>
        <w:rPr>
          <w:rFonts w:ascii="Times New Roman" w:hAnsi="Times New Roman" w:cs="Times New Roman"/>
          <w:color w:val="000000"/>
        </w:rPr>
      </w:pPr>
      <w:r w:rsidRPr="00BE26FF">
        <w:t xml:space="preserve">Este template/modelo, visa orientar os autores na produção de seus textos </w:t>
      </w:r>
      <w:r>
        <w:t>a serem submetidos aos ANAIS do 18°SICOODA</w:t>
      </w:r>
      <w:r w:rsidR="00490E5E" w:rsidRPr="00BE26FF">
        <w:rPr>
          <w:rStyle w:val="nfase"/>
          <w:rFonts w:ascii="Times New Roman" w:hAnsi="Times New Roman" w:cs="Times New Roman"/>
          <w:i w:val="0"/>
          <w:iCs w:val="0"/>
        </w:rPr>
        <w:t>,</w:t>
      </w:r>
      <w:r w:rsidR="00490E5E" w:rsidRPr="00BE26FF">
        <w:rPr>
          <w:rFonts w:ascii="Times New Roman" w:hAnsi="Times New Roman" w:cs="Times New Roman"/>
          <w:color w:val="000000"/>
        </w:rPr>
        <w:t xml:space="preserve"> a fazê-lo no padrão determinado a fim de facilitar sua empreitada, visualizando e configurando o texto no formato já configurado nesse modelo. Para fazê-lo, basta escrever ou colar seus textos no lugar aqui designado, substituindo os textos e figuras aqui existentes, verificando se eles mantêm a formatação aqui descrita. Descrição do formato:  Corpo do texto recuo 2 cm Fonte: Times New Roman maiúscula/minúscula corpo 12 justificado entrelinhado simples. </w:t>
      </w:r>
    </w:p>
    <w:p w14:paraId="2815FE29" w14:textId="500CE28F" w:rsidR="00200909" w:rsidRPr="00BE26FF" w:rsidRDefault="00200909">
      <w:pPr>
        <w:pStyle w:val="CorpodeTextoLivre"/>
        <w:rPr>
          <w:rFonts w:ascii="Times New Roman" w:hAnsi="Times New Roman" w:cs="Times New Roman"/>
        </w:rPr>
      </w:pPr>
      <w:r w:rsidRPr="00200909">
        <w:rPr>
          <w:rFonts w:ascii="Times New Roman" w:hAnsi="Times New Roman" w:cs="Times New Roman"/>
          <w:color w:val="000000"/>
        </w:rPr>
        <w:t xml:space="preserve">Apenas os trabalhos apresentados no evento poderão publicar seus artigos </w:t>
      </w:r>
      <w:r w:rsidR="009F0538">
        <w:t>ANAIS do 18°SICOODA</w:t>
      </w:r>
      <w:r w:rsidRPr="00200909">
        <w:rPr>
          <w:rFonts w:ascii="Times New Roman" w:hAnsi="Times New Roman" w:cs="Times New Roman"/>
          <w:color w:val="000000"/>
        </w:rPr>
        <w:t>. Os artigos devem atender os critérios para publicação. Os trabalhos/artigos devem ser inéditos, nunca publicados anteriormente, podendo contemplar projeto de investigação, capítulo de dissertação e tese, relatórios parciais ou finais de investigação</w:t>
      </w:r>
      <w:r>
        <w:rPr>
          <w:rFonts w:ascii="Arial" w:hAnsi="Arial" w:cs="Arial"/>
          <w:color w:val="000000"/>
        </w:rPr>
        <w:t>.</w:t>
      </w:r>
    </w:p>
    <w:p w14:paraId="6EC44016" w14:textId="00BC0B3E" w:rsidR="009D2DF5" w:rsidRPr="009D2DF5" w:rsidRDefault="009D2DF5" w:rsidP="009D2DF5">
      <w:pPr>
        <w:pStyle w:val="CorpodeTextoLivre"/>
        <w:ind w:firstLine="1134"/>
        <w:rPr>
          <w:rFonts w:ascii="Times New Roman" w:hAnsi="Times New Roman" w:cs="Times New Roman"/>
        </w:rPr>
      </w:pPr>
      <w:r w:rsidRPr="00BE26FF">
        <w:rPr>
          <w:rFonts w:cs="Times New Roman"/>
          <w:color w:val="000000"/>
        </w:rPr>
        <w:t xml:space="preserve">O Artigo poderá ter de </w:t>
      </w:r>
      <w:r w:rsidR="0095494E">
        <w:rPr>
          <w:rFonts w:cs="Times New Roman"/>
          <w:color w:val="000000"/>
        </w:rPr>
        <w:t>6</w:t>
      </w:r>
      <w:r w:rsidRPr="00BE26FF">
        <w:rPr>
          <w:rFonts w:cs="Times New Roman"/>
          <w:color w:val="000000"/>
        </w:rPr>
        <w:t xml:space="preserve"> a 15 páginas com as Referências. Os textos devem ser editados e enviados à coordenação do evento no Word (doc.). O texto deve ser redigido </w:t>
      </w:r>
      <w:r>
        <w:rPr>
          <w:rFonts w:cs="Times New Roman"/>
          <w:color w:val="000000"/>
        </w:rPr>
        <w:t xml:space="preserve">em cinco partes 1) </w:t>
      </w:r>
      <w:r w:rsidRPr="00BE26FF">
        <w:rPr>
          <w:rFonts w:cs="Times New Roman"/>
          <w:color w:val="000000"/>
        </w:rPr>
        <w:t>Introdução (incluindo objetivos, justificativa e referencial teórico)</w:t>
      </w:r>
      <w:r>
        <w:rPr>
          <w:rFonts w:cs="Times New Roman"/>
          <w:color w:val="000000"/>
        </w:rPr>
        <w:t>, a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presenta</w:t>
      </w:r>
      <w:r>
        <w:rPr>
          <w:rFonts w:cs="Times New Roman"/>
          <w:color w:val="000000"/>
          <w:shd w:val="clear" w:color="auto" w:fill="FFFFFF"/>
        </w:rPr>
        <w:t xml:space="preserve">ndo 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ao leitor o objeto de estudo e os objetivos da pesquisa. Incluir um memorial narra</w:t>
      </w:r>
      <w:r>
        <w:rPr>
          <w:rFonts w:cs="Times New Roman"/>
          <w:color w:val="000000"/>
          <w:shd w:val="clear" w:color="auto" w:fill="FFFFFF"/>
        </w:rPr>
        <w:t>ndo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 xml:space="preserve"> brevemente o percurso realizado pelo pesquisador desde a definição do seu projeto de pesquisa até o ponto presente</w:t>
      </w:r>
      <w:r>
        <w:rPr>
          <w:rFonts w:cs="Times New Roman"/>
          <w:color w:val="000000"/>
          <w:shd w:val="clear" w:color="auto" w:fill="FFFFFF"/>
        </w:rPr>
        <w:t xml:space="preserve"> além do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 xml:space="preserve"> recorte escolhido para investigação no exterior. Apontar a </w:t>
      </w:r>
      <w:r w:rsidRPr="00F44E82">
        <w:rPr>
          <w:rFonts w:cs="Times New Roman"/>
          <w:color w:val="000000"/>
          <w:shd w:val="clear" w:color="auto" w:fill="FFFFFF"/>
        </w:rPr>
        <w:t>relevância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 xml:space="preserve"> da pesquisa no contexto académico-científico atual (brasileiro, </w:t>
      </w:r>
      <w:r w:rsidRPr="00F44E82">
        <w:rPr>
          <w:rFonts w:cs="Times New Roman"/>
          <w:color w:val="000000"/>
          <w:shd w:val="clear" w:color="auto" w:fill="FFFFFF"/>
        </w:rPr>
        <w:t>português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, global).</w:t>
      </w:r>
      <w:r w:rsidRPr="00BE26FF">
        <w:rPr>
          <w:rFonts w:cs="Times New Roman"/>
          <w:color w:val="000000"/>
        </w:rPr>
        <w:t xml:space="preserve">; </w:t>
      </w:r>
      <w:r>
        <w:rPr>
          <w:rFonts w:cs="Times New Roman"/>
          <w:color w:val="000000"/>
        </w:rPr>
        <w:lastRenderedPageBreak/>
        <w:t>2) D</w:t>
      </w:r>
      <w:r w:rsidRPr="00BE26FF">
        <w:rPr>
          <w:rFonts w:cs="Times New Roman"/>
          <w:color w:val="000000"/>
        </w:rPr>
        <w:t>esenvolvimento</w:t>
      </w:r>
      <w:r>
        <w:rPr>
          <w:rFonts w:cs="Times New Roman"/>
          <w:color w:val="000000"/>
        </w:rPr>
        <w:t>: D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escrever os recursos metodológicos utilizados para conduzir a investigação e, quando pertinente, os materiais usados</w:t>
      </w:r>
      <w:r>
        <w:rPr>
          <w:rFonts w:cs="Times New Roman"/>
          <w:color w:val="000000"/>
          <w:shd w:val="clear" w:color="auto" w:fill="FFFFFF"/>
        </w:rPr>
        <w:t>)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.</w:t>
      </w:r>
      <w:r w:rsidRPr="004E7AB7">
        <w:rPr>
          <w:rFonts w:cs="Times New Roman"/>
          <w:color w:val="000000"/>
        </w:rPr>
        <w:t xml:space="preserve"> </w:t>
      </w:r>
      <w:r>
        <w:rPr>
          <w:rFonts w:cs="Times New Roman"/>
          <w:color w:val="000000"/>
        </w:rPr>
        <w:t>3) R</w:t>
      </w:r>
      <w:r w:rsidRPr="00BE26FF">
        <w:rPr>
          <w:rFonts w:cs="Times New Roman"/>
          <w:color w:val="000000"/>
        </w:rPr>
        <w:t>esultados e discussão</w:t>
      </w:r>
      <w:r>
        <w:rPr>
          <w:rFonts w:cs="Times New Roman"/>
          <w:color w:val="000000"/>
        </w:rPr>
        <w:t xml:space="preserve">: </w:t>
      </w:r>
      <w:r>
        <w:rPr>
          <w:rFonts w:cs="Times New Roman"/>
          <w:color w:val="000000"/>
          <w:shd w:val="clear" w:color="auto" w:fill="FFFFFF"/>
        </w:rPr>
        <w:t>Abordar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 xml:space="preserve"> os resultados obtidos a partir da pesquisa em andamento. Esta seção do artigo é livre para o autor/a autora organizar da maneira como julgar mais pertinente e pode ser dividida em mais de uma parte. Não é necessário usar o termo “Discussão” como título desta seção.</w:t>
      </w:r>
      <w:r>
        <w:rPr>
          <w:rFonts w:cs="Times New Roman"/>
          <w:color w:val="000000"/>
          <w:shd w:val="clear" w:color="auto" w:fill="FFFFFF"/>
        </w:rPr>
        <w:t xml:space="preserve"> 4) Para finalizar o artigo: Considerações finais ou </w:t>
      </w:r>
      <w:r w:rsidRPr="00BE26FF">
        <w:rPr>
          <w:rFonts w:cs="Times New Roman"/>
          <w:color w:val="000000"/>
        </w:rPr>
        <w:t>conclusão</w:t>
      </w:r>
      <w:r>
        <w:rPr>
          <w:rFonts w:cs="Times New Roman"/>
          <w:color w:val="000000"/>
        </w:rPr>
        <w:t>.</w:t>
      </w:r>
      <w:r>
        <w:rPr>
          <w:rFonts w:cs="Times New Roman"/>
          <w:color w:val="000000"/>
          <w:shd w:val="clear" w:color="auto" w:fill="FFFFFF"/>
        </w:rPr>
        <w:t xml:space="preserve"> R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esumir as principais contribuições da pesquisa para a respectiva área de estudo e indicar possíveis caminhos de continuidade da pesquisa.</w:t>
      </w:r>
      <w:r>
        <w:rPr>
          <w:rFonts w:cs="Times New Roman"/>
          <w:color w:val="000000"/>
          <w:shd w:val="clear" w:color="auto" w:fill="FFFFFF"/>
        </w:rPr>
        <w:t xml:space="preserve"> 5) R</w:t>
      </w:r>
      <w:r w:rsidRPr="00BE26FF">
        <w:rPr>
          <w:rFonts w:cs="Times New Roman"/>
          <w:color w:val="000000"/>
        </w:rPr>
        <w:t>eferências conforme normas atuais da ABNT. As páginas devem ser numeradas no cabeçalho no canto direito</w:t>
      </w:r>
      <w:r>
        <w:rPr>
          <w:rFonts w:cs="Times New Roman"/>
          <w:color w:val="000000"/>
        </w:rPr>
        <w:t>.</w:t>
      </w:r>
    </w:p>
    <w:p w14:paraId="79DB79FC" w14:textId="097AC0DB" w:rsidR="00114864" w:rsidRPr="00BE26FF" w:rsidRDefault="00490E5E">
      <w:pPr>
        <w:pStyle w:val="Textbody"/>
        <w:spacing w:after="0"/>
        <w:ind w:firstLine="1134"/>
        <w:jc w:val="both"/>
        <w:rPr>
          <w:rFonts w:cs="Times New Roman"/>
          <w:color w:val="000000"/>
        </w:rPr>
      </w:pPr>
      <w:r w:rsidRPr="00BE26FF">
        <w:rPr>
          <w:rFonts w:cs="Times New Roman"/>
          <w:color w:val="000000"/>
        </w:rPr>
        <w:t xml:space="preserve">A revisão ortográfica e gramatical deve ser revisada de acordo com a nova gramática brasileira, pois esta será de inteira responsabilidade dos autores dos trabalhos. </w:t>
      </w:r>
      <w:r w:rsidR="00946D92" w:rsidRPr="00BE26FF">
        <w:rPr>
          <w:rFonts w:cs="Times New Roman"/>
          <w:color w:val="000000"/>
        </w:rPr>
        <w:t xml:space="preserve">Este template/modelo, visa orientar os autores na produção de seus textos </w:t>
      </w:r>
      <w:r w:rsidR="00946D92">
        <w:rPr>
          <w:rFonts w:cs="Times New Roman"/>
          <w:color w:val="000000"/>
        </w:rPr>
        <w:t>a serem submetidos ao</w:t>
      </w:r>
      <w:r w:rsidR="009F0538">
        <w:rPr>
          <w:rFonts w:cs="Times New Roman"/>
          <w:color w:val="000000"/>
        </w:rPr>
        <w:t>s</w:t>
      </w:r>
      <w:r w:rsidR="00946D92">
        <w:rPr>
          <w:rFonts w:cs="Times New Roman"/>
          <w:color w:val="000000"/>
        </w:rPr>
        <w:t xml:space="preserve"> </w:t>
      </w:r>
      <w:r w:rsidR="009F0538">
        <w:t>ANAIS do 18°SICOODA</w:t>
      </w:r>
      <w:r w:rsidR="00946D92">
        <w:rPr>
          <w:rFonts w:cs="Times New Roman"/>
          <w:color w:val="000000"/>
        </w:rPr>
        <w:t xml:space="preserve">. </w:t>
      </w:r>
      <w:r w:rsidR="00946D92" w:rsidRPr="00BE26FF">
        <w:rPr>
          <w:rFonts w:cs="Times New Roman"/>
          <w:color w:val="000000"/>
        </w:rPr>
        <w:t xml:space="preserve">Este template/modelo, visa orientar os autores na produção de seus textos </w:t>
      </w:r>
      <w:r w:rsidR="00946D92">
        <w:rPr>
          <w:rFonts w:cs="Times New Roman"/>
          <w:color w:val="000000"/>
        </w:rPr>
        <w:t xml:space="preserve">a serem submetidos ao </w:t>
      </w:r>
      <w:proofErr w:type="spellStart"/>
      <w:r w:rsidR="00946D92">
        <w:rPr>
          <w:rFonts w:cs="Times New Roman"/>
          <w:color w:val="000000"/>
        </w:rPr>
        <w:t>Dossier</w:t>
      </w:r>
      <w:proofErr w:type="spellEnd"/>
      <w:r w:rsidR="00946D92">
        <w:rPr>
          <w:rFonts w:cs="Times New Roman"/>
          <w:color w:val="000000"/>
        </w:rPr>
        <w:t xml:space="preserve"> do 1SICPBP</w:t>
      </w:r>
    </w:p>
    <w:p w14:paraId="73E3AB42" w14:textId="77777777" w:rsidR="00114864" w:rsidRPr="00BE26FF" w:rsidRDefault="00490E5E">
      <w:pPr>
        <w:pStyle w:val="Ttulo2TextoLivre"/>
        <w:numPr>
          <w:ilvl w:val="1"/>
          <w:numId w:val="9"/>
        </w:numPr>
        <w:outlineLvl w:val="9"/>
        <w:rPr>
          <w:rFonts w:ascii="Times New Roman" w:hAnsi="Times New Roman" w:cs="Times New Roman"/>
          <w:color w:val="000000"/>
          <w:sz w:val="24"/>
        </w:rPr>
      </w:pPr>
      <w:r w:rsidRPr="00BE26FF">
        <w:rPr>
          <w:rFonts w:ascii="Times New Roman" w:hAnsi="Times New Roman" w:cs="Times New Roman"/>
          <w:color w:val="000000"/>
          <w:sz w:val="24"/>
        </w:rPr>
        <w:t>Subtítulo 1 sem recuo Fonte: Times New Roman maiúscula/minúscula corpo 12 entrelinhado simples</w:t>
      </w:r>
    </w:p>
    <w:p w14:paraId="002E06C8" w14:textId="77777777" w:rsidR="00114864" w:rsidRPr="00BE26FF" w:rsidRDefault="00490E5E" w:rsidP="00AF3DE8">
      <w:pPr>
        <w:pStyle w:val="ResumoTextoLivre"/>
      </w:pPr>
      <w:r w:rsidRPr="00BE26FF">
        <w:t>Deixe este espaço em branco</w:t>
      </w:r>
    </w:p>
    <w:p w14:paraId="00C6C741" w14:textId="44B40FC3" w:rsidR="00114864" w:rsidRDefault="009F0538">
      <w:pPr>
        <w:pStyle w:val="CorpodeTextoLivre"/>
        <w:rPr>
          <w:rFonts w:ascii="Times New Roman" w:hAnsi="Times New Roman" w:cs="Times New Roman"/>
          <w:color w:val="000000"/>
        </w:rPr>
      </w:pPr>
      <w:r w:rsidRPr="00BE26FF">
        <w:t xml:space="preserve">Este template/modelo, visa orientar os autores na produção de seus textos </w:t>
      </w:r>
      <w:r>
        <w:t>a serem submetidos aos ANAIS do 18°SICOODA</w:t>
      </w:r>
      <w:r w:rsidR="00490E5E" w:rsidRPr="00BE26FF">
        <w:rPr>
          <w:rStyle w:val="nfase"/>
          <w:rFonts w:ascii="Times New Roman" w:hAnsi="Times New Roman" w:cs="Times New Roman"/>
          <w:i w:val="0"/>
          <w:iCs w:val="0"/>
        </w:rPr>
        <w:t>,</w:t>
      </w:r>
      <w:r w:rsidR="00490E5E" w:rsidRPr="00BE26FF">
        <w:rPr>
          <w:rFonts w:ascii="Times New Roman" w:hAnsi="Times New Roman" w:cs="Times New Roman"/>
          <w:color w:val="000000"/>
        </w:rPr>
        <w:t xml:space="preserve"> a fazê-lo no padrão determinado a fim de facilitar sua empreitada, visualizando e configurando o texto no formato já configurado nesse modelo. Para fazê-lo, basta escrever ou colar seus textos no lugar aqui designado, substituindo os textos e figuras aqui existentes, verificando se eles mantêm a formatação aqui descrita. Descrição do formato: Corpo do texto recuo 2 cm Fonte: Times New Roman maiúscula/minúscula corpo 12 justificado entrelinhado simples.</w:t>
      </w:r>
    </w:p>
    <w:p w14:paraId="64D6BC9D" w14:textId="74AE2EB4" w:rsidR="00200909" w:rsidRPr="00BE26FF" w:rsidRDefault="00200909">
      <w:pPr>
        <w:pStyle w:val="CorpodeTextoLivre"/>
        <w:rPr>
          <w:rFonts w:ascii="Times New Roman" w:hAnsi="Times New Roman" w:cs="Times New Roman"/>
        </w:rPr>
      </w:pPr>
      <w:r w:rsidRPr="00200909">
        <w:rPr>
          <w:rFonts w:ascii="Times New Roman" w:hAnsi="Times New Roman" w:cs="Times New Roman"/>
          <w:color w:val="000000"/>
        </w:rPr>
        <w:t>Apenas os trabalhos apresentados no evento poderão publicar seus artigos no</w:t>
      </w:r>
      <w:r w:rsidR="009F0538">
        <w:rPr>
          <w:rFonts w:ascii="Times New Roman" w:hAnsi="Times New Roman" w:cs="Times New Roman"/>
          <w:color w:val="000000"/>
        </w:rPr>
        <w:t>s</w:t>
      </w:r>
      <w:r w:rsidRPr="00200909">
        <w:rPr>
          <w:rFonts w:ascii="Times New Roman" w:hAnsi="Times New Roman" w:cs="Times New Roman"/>
          <w:color w:val="000000"/>
        </w:rPr>
        <w:t xml:space="preserve"> </w:t>
      </w:r>
      <w:r w:rsidR="009F0538">
        <w:t>ANAIS do 18°SICOODA</w:t>
      </w:r>
      <w:r w:rsidRPr="00200909">
        <w:rPr>
          <w:rFonts w:ascii="Times New Roman" w:hAnsi="Times New Roman" w:cs="Times New Roman"/>
          <w:color w:val="000000"/>
        </w:rPr>
        <w:t>. Os artigos devem atender os critérios para publicação. Os trabalhos/artigos devem ser inéditos, nunca publicados anteriormente, podendo contemplar projeto de investigação, capítulo de dissertação e tese, relatórios parciais ou finais de investigação</w:t>
      </w:r>
      <w:r>
        <w:rPr>
          <w:rFonts w:ascii="Arial" w:hAnsi="Arial" w:cs="Arial"/>
          <w:color w:val="000000"/>
        </w:rPr>
        <w:t>.</w:t>
      </w:r>
    </w:p>
    <w:p w14:paraId="1D0EBD7F" w14:textId="541CC82E" w:rsidR="009D2DF5" w:rsidRPr="009D2DF5" w:rsidRDefault="009D2DF5" w:rsidP="009D2DF5">
      <w:pPr>
        <w:pStyle w:val="CorpodeTextoLivre"/>
        <w:ind w:firstLine="1134"/>
        <w:rPr>
          <w:rFonts w:ascii="Times New Roman" w:hAnsi="Times New Roman" w:cs="Times New Roman"/>
        </w:rPr>
      </w:pPr>
      <w:r w:rsidRPr="00BE26FF">
        <w:rPr>
          <w:rFonts w:cs="Times New Roman"/>
          <w:color w:val="000000"/>
        </w:rPr>
        <w:t xml:space="preserve">O Artigo poderá ter de </w:t>
      </w:r>
      <w:r w:rsidR="0095494E">
        <w:rPr>
          <w:rFonts w:cs="Times New Roman"/>
          <w:color w:val="000000"/>
        </w:rPr>
        <w:t>6</w:t>
      </w:r>
      <w:r w:rsidRPr="00BE26FF">
        <w:rPr>
          <w:rFonts w:cs="Times New Roman"/>
          <w:color w:val="000000"/>
        </w:rPr>
        <w:t xml:space="preserve"> a 15 páginas com as Referências. Os textos devem ser editados e enviados à coordenação do evento no Word (doc.). O texto deve ser redigido </w:t>
      </w:r>
      <w:r>
        <w:rPr>
          <w:rFonts w:cs="Times New Roman"/>
          <w:color w:val="000000"/>
        </w:rPr>
        <w:t xml:space="preserve">em cinco partes 1) </w:t>
      </w:r>
      <w:r w:rsidRPr="00BE26FF">
        <w:rPr>
          <w:rFonts w:cs="Times New Roman"/>
          <w:color w:val="000000"/>
        </w:rPr>
        <w:t>Introdução (incluindo objetivos, justificativa e referencial teórico)</w:t>
      </w:r>
      <w:r>
        <w:rPr>
          <w:rFonts w:cs="Times New Roman"/>
          <w:color w:val="000000"/>
        </w:rPr>
        <w:t>, a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presenta</w:t>
      </w:r>
      <w:r>
        <w:rPr>
          <w:rFonts w:cs="Times New Roman"/>
          <w:color w:val="000000"/>
          <w:shd w:val="clear" w:color="auto" w:fill="FFFFFF"/>
        </w:rPr>
        <w:t xml:space="preserve">ndo 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ao leitor o objeto de estudo e os objetivos da pesquisa. Incluir um memorial narra</w:t>
      </w:r>
      <w:r>
        <w:rPr>
          <w:rFonts w:cs="Times New Roman"/>
          <w:color w:val="000000"/>
          <w:shd w:val="clear" w:color="auto" w:fill="FFFFFF"/>
        </w:rPr>
        <w:t>ndo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 xml:space="preserve"> brevemente o percurso realizado pelo pesquisador desde a definição do seu projeto de pesquisa até o ponto presente</w:t>
      </w:r>
      <w:r>
        <w:rPr>
          <w:rFonts w:cs="Times New Roman"/>
          <w:color w:val="000000"/>
          <w:shd w:val="clear" w:color="auto" w:fill="FFFFFF"/>
        </w:rPr>
        <w:t xml:space="preserve"> além do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 xml:space="preserve"> recorte escolhido para investigação no exterior. Apontar a </w:t>
      </w:r>
      <w:r w:rsidRPr="00F44E82">
        <w:rPr>
          <w:rFonts w:cs="Times New Roman"/>
          <w:color w:val="000000"/>
          <w:shd w:val="clear" w:color="auto" w:fill="FFFFFF"/>
        </w:rPr>
        <w:t>relevância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 xml:space="preserve"> da pesquisa no contexto académico-científico atual (brasileiro, </w:t>
      </w:r>
      <w:r w:rsidRPr="00F44E82">
        <w:rPr>
          <w:rFonts w:cs="Times New Roman"/>
          <w:color w:val="000000"/>
          <w:shd w:val="clear" w:color="auto" w:fill="FFFFFF"/>
        </w:rPr>
        <w:t>português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, global).</w:t>
      </w:r>
      <w:r w:rsidRPr="00BE26FF">
        <w:rPr>
          <w:rFonts w:cs="Times New Roman"/>
          <w:color w:val="000000"/>
        </w:rPr>
        <w:t xml:space="preserve">; </w:t>
      </w:r>
      <w:r>
        <w:rPr>
          <w:rFonts w:cs="Times New Roman"/>
          <w:color w:val="000000"/>
        </w:rPr>
        <w:t>2) D</w:t>
      </w:r>
      <w:r w:rsidRPr="00BE26FF">
        <w:rPr>
          <w:rFonts w:cs="Times New Roman"/>
          <w:color w:val="000000"/>
        </w:rPr>
        <w:t>esenvolvimento</w:t>
      </w:r>
      <w:r>
        <w:rPr>
          <w:rFonts w:cs="Times New Roman"/>
          <w:color w:val="000000"/>
        </w:rPr>
        <w:t>: D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escrever os recursos metodológicos utilizados para conduzir a investigação e, quando pertinente, os materiais usados</w:t>
      </w:r>
      <w:r>
        <w:rPr>
          <w:rFonts w:cs="Times New Roman"/>
          <w:color w:val="000000"/>
          <w:shd w:val="clear" w:color="auto" w:fill="FFFFFF"/>
        </w:rPr>
        <w:t>)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.</w:t>
      </w:r>
      <w:r w:rsidRPr="004E7AB7">
        <w:rPr>
          <w:rFonts w:cs="Times New Roman"/>
          <w:color w:val="000000"/>
        </w:rPr>
        <w:t xml:space="preserve"> </w:t>
      </w:r>
      <w:r>
        <w:rPr>
          <w:rFonts w:cs="Times New Roman"/>
          <w:color w:val="000000"/>
        </w:rPr>
        <w:t>3) R</w:t>
      </w:r>
      <w:r w:rsidRPr="00BE26FF">
        <w:rPr>
          <w:rFonts w:cs="Times New Roman"/>
          <w:color w:val="000000"/>
        </w:rPr>
        <w:t>esultados e discussão</w:t>
      </w:r>
      <w:r>
        <w:rPr>
          <w:rFonts w:cs="Times New Roman"/>
          <w:color w:val="000000"/>
        </w:rPr>
        <w:t xml:space="preserve">: </w:t>
      </w:r>
      <w:r>
        <w:rPr>
          <w:rFonts w:cs="Times New Roman"/>
          <w:color w:val="000000"/>
          <w:shd w:val="clear" w:color="auto" w:fill="FFFFFF"/>
        </w:rPr>
        <w:t>Abordar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 xml:space="preserve"> os resultados obtidos a partir da pesquisa em andamento. Esta seção do artigo é livre para o autor/a autora organizar da maneira como julgar mais pertinente e pode ser dividida em mais de uma parte. Não é necessário usar o termo “Discussão” como título desta seção.</w:t>
      </w:r>
      <w:r>
        <w:rPr>
          <w:rFonts w:cs="Times New Roman"/>
          <w:color w:val="000000"/>
          <w:shd w:val="clear" w:color="auto" w:fill="FFFFFF"/>
        </w:rPr>
        <w:t xml:space="preserve"> 4) Para finalizar o artigo: Considerações finais ou </w:t>
      </w:r>
      <w:r w:rsidRPr="00BE26FF">
        <w:rPr>
          <w:rFonts w:cs="Times New Roman"/>
          <w:color w:val="000000"/>
        </w:rPr>
        <w:t>conclusão</w:t>
      </w:r>
      <w:r>
        <w:rPr>
          <w:rFonts w:cs="Times New Roman"/>
          <w:color w:val="000000"/>
        </w:rPr>
        <w:t>.</w:t>
      </w:r>
      <w:r>
        <w:rPr>
          <w:rFonts w:cs="Times New Roman"/>
          <w:color w:val="000000"/>
          <w:shd w:val="clear" w:color="auto" w:fill="FFFFFF"/>
        </w:rPr>
        <w:t xml:space="preserve"> R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esumir as principais contribuições da pesquisa para a respectiva área de estudo e indicar possíveis caminhos de continuidade da pesquisa.</w:t>
      </w:r>
      <w:r>
        <w:rPr>
          <w:rFonts w:cs="Times New Roman"/>
          <w:color w:val="000000"/>
          <w:shd w:val="clear" w:color="auto" w:fill="FFFFFF"/>
        </w:rPr>
        <w:t xml:space="preserve"> 5) R</w:t>
      </w:r>
      <w:r w:rsidRPr="00BE26FF">
        <w:rPr>
          <w:rFonts w:cs="Times New Roman"/>
          <w:color w:val="000000"/>
        </w:rPr>
        <w:t xml:space="preserve">eferências conforme normas atuais da ABNT. As páginas devem ser numeradas no cabeçalho </w:t>
      </w:r>
      <w:r w:rsidRPr="00BE26FF">
        <w:rPr>
          <w:rFonts w:cs="Times New Roman"/>
          <w:color w:val="000000"/>
        </w:rPr>
        <w:lastRenderedPageBreak/>
        <w:t>no canto direito</w:t>
      </w:r>
      <w:r>
        <w:rPr>
          <w:rFonts w:cs="Times New Roman"/>
          <w:color w:val="000000"/>
        </w:rPr>
        <w:t>.</w:t>
      </w:r>
    </w:p>
    <w:p w14:paraId="598883DB" w14:textId="77777777" w:rsidR="00114864" w:rsidRPr="00BE26FF" w:rsidRDefault="00490E5E">
      <w:pPr>
        <w:pStyle w:val="Textbody"/>
        <w:spacing w:after="0"/>
        <w:ind w:firstLine="1134"/>
        <w:jc w:val="both"/>
        <w:rPr>
          <w:rFonts w:cs="Times New Roman"/>
          <w:color w:val="000000"/>
        </w:rPr>
      </w:pPr>
      <w:r w:rsidRPr="00BE26FF">
        <w:rPr>
          <w:rFonts w:cs="Times New Roman"/>
          <w:color w:val="000000"/>
        </w:rPr>
        <w:t>A revisão ortográfica e gramatical deve ser revisada de acordo com a nova gramática brasileira, pois esta será de inteira responsabilidade dos autores dos trabalhos. As páginas devem ser numeradas no cabeçalho no canto direito.</w:t>
      </w:r>
    </w:p>
    <w:p w14:paraId="653756C7" w14:textId="77777777" w:rsidR="00114864" w:rsidRPr="00BE26FF" w:rsidRDefault="00490E5E" w:rsidP="00AF3DE8">
      <w:pPr>
        <w:pStyle w:val="ResumoTextoLivre"/>
      </w:pPr>
      <w:r w:rsidRPr="00BE26FF">
        <w:t>Deixe este espaço em branco</w:t>
      </w:r>
    </w:p>
    <w:p w14:paraId="1708F18D" w14:textId="77777777" w:rsidR="00114864" w:rsidRPr="00BE26FF" w:rsidRDefault="00490E5E" w:rsidP="00AF3DE8">
      <w:pPr>
        <w:pStyle w:val="ResumoTextoLivre"/>
      </w:pPr>
      <w:r w:rsidRPr="00BE26FF">
        <w:t>Deixe este espaço em branco</w:t>
      </w:r>
    </w:p>
    <w:p w14:paraId="4D277F38" w14:textId="77777777" w:rsidR="00114864" w:rsidRPr="00BE26FF" w:rsidRDefault="00490E5E">
      <w:pPr>
        <w:pStyle w:val="Ttulo3TextoLivre"/>
        <w:rPr>
          <w:rFonts w:ascii="Times New Roman" w:hAnsi="Times New Roman" w:cs="Times New Roman"/>
          <w:sz w:val="24"/>
        </w:rPr>
      </w:pPr>
      <w:r w:rsidRPr="00BE26FF">
        <w:rPr>
          <w:rFonts w:ascii="Times New Roman" w:hAnsi="Times New Roman" w:cs="Times New Roman"/>
          <w:sz w:val="24"/>
        </w:rPr>
        <w:t xml:space="preserve">título (NUMERADO) </w:t>
      </w:r>
      <w:r w:rsidRPr="00BE26FF">
        <w:rPr>
          <w:rFonts w:ascii="Times New Roman" w:hAnsi="Times New Roman" w:cs="Times New Roman"/>
          <w:sz w:val="24"/>
          <w:shd w:val="clear" w:color="auto" w:fill="E6E6FF"/>
        </w:rPr>
        <w:t>Fonte: Times New Roman, maiúscula, corpo 12, sem recuo, negrito</w:t>
      </w:r>
    </w:p>
    <w:p w14:paraId="7F486EBE" w14:textId="77777777" w:rsidR="00114864" w:rsidRPr="00BE26FF" w:rsidRDefault="00490E5E" w:rsidP="00AF3DE8">
      <w:pPr>
        <w:pStyle w:val="ResumoTextoLivre"/>
      </w:pPr>
      <w:r w:rsidRPr="00BE26FF">
        <w:t>Deixe este espaço em branco</w:t>
      </w:r>
    </w:p>
    <w:p w14:paraId="18CD6257" w14:textId="54B9C189" w:rsidR="008E6E04" w:rsidRDefault="009F0538">
      <w:pPr>
        <w:pStyle w:val="CorpodeTextoLivre"/>
        <w:rPr>
          <w:rFonts w:ascii="Times New Roman" w:hAnsi="Times New Roman" w:cs="Times New Roman"/>
          <w:color w:val="000000"/>
        </w:rPr>
      </w:pPr>
      <w:r w:rsidRPr="00BE26FF">
        <w:t xml:space="preserve">Este template/modelo, visa orientar os autores na produção de seus textos </w:t>
      </w:r>
      <w:r>
        <w:t>a serem submetidos aos ANAIS do 18°SICOODA</w:t>
      </w:r>
      <w:r>
        <w:rPr>
          <w:rFonts w:ascii="Times New Roman" w:hAnsi="Times New Roman" w:cs="Times New Roman"/>
          <w:color w:val="000000"/>
        </w:rPr>
        <w:t xml:space="preserve">. </w:t>
      </w:r>
      <w:r w:rsidR="00490E5E" w:rsidRPr="00BE26FF">
        <w:rPr>
          <w:rFonts w:ascii="Times New Roman" w:hAnsi="Times New Roman" w:cs="Times New Roman"/>
          <w:color w:val="000000"/>
        </w:rPr>
        <w:t>Corpo do texto recuo 2 cm Fonte: Times New Roman maiúscula/minúscula corpo 12 justificado entrelinhado simples. Corpo do texto recuo 2 cm Fonte:  Times New Roman maiúscula/minúscula corpo 12 justificado entrelinhado simples. A revisão ortográfica e gramatical deve ser revisada de acordo com a nova gramática brasileira, pois esta será de inteira responsabilidade dos autores dos trabalhos. As páginas devem ser numeradas no cabeçalho no canto direito.</w:t>
      </w:r>
    </w:p>
    <w:p w14:paraId="1A426C10" w14:textId="768FFDCD" w:rsidR="00200909" w:rsidRPr="00BE26FF" w:rsidRDefault="00200909">
      <w:pPr>
        <w:pStyle w:val="CorpodeTextoLivre"/>
        <w:rPr>
          <w:rFonts w:ascii="Times New Roman" w:hAnsi="Times New Roman" w:cs="Times New Roman"/>
          <w:color w:val="000000"/>
        </w:rPr>
      </w:pPr>
      <w:r w:rsidRPr="00200909">
        <w:rPr>
          <w:rFonts w:ascii="Times New Roman" w:hAnsi="Times New Roman" w:cs="Times New Roman"/>
          <w:color w:val="000000"/>
        </w:rPr>
        <w:t>Apenas os trabalhos apresentados no evento poderão publicar seus artigos no</w:t>
      </w:r>
      <w:r w:rsidR="009F0538">
        <w:rPr>
          <w:rFonts w:ascii="Times New Roman" w:hAnsi="Times New Roman" w:cs="Times New Roman"/>
          <w:color w:val="000000"/>
        </w:rPr>
        <w:t>s</w:t>
      </w:r>
      <w:r w:rsidRPr="00200909">
        <w:rPr>
          <w:rFonts w:ascii="Times New Roman" w:hAnsi="Times New Roman" w:cs="Times New Roman"/>
          <w:color w:val="000000"/>
        </w:rPr>
        <w:t xml:space="preserve"> </w:t>
      </w:r>
      <w:r w:rsidR="009F0538">
        <w:t>ANAIS do 18°SICOODA</w:t>
      </w:r>
      <w:r w:rsidRPr="00200909">
        <w:rPr>
          <w:rFonts w:ascii="Times New Roman" w:hAnsi="Times New Roman" w:cs="Times New Roman"/>
          <w:color w:val="000000"/>
        </w:rPr>
        <w:t>. Os artigos devem atender os critérios para publicação. Os trabalhos/artigos devem ser inéditos, nunca publicados anteriormente, podendo contemplar projeto de investigação, capítulo de dissertação e tese, relatórios parciais ou finais de investigação</w:t>
      </w:r>
      <w:r>
        <w:rPr>
          <w:rFonts w:ascii="Arial" w:hAnsi="Arial" w:cs="Arial"/>
          <w:color w:val="000000"/>
        </w:rPr>
        <w:t>.</w:t>
      </w:r>
    </w:p>
    <w:p w14:paraId="01386E18" w14:textId="6155C5CF" w:rsidR="009D2DF5" w:rsidRPr="009D2DF5" w:rsidRDefault="009D2DF5" w:rsidP="009D2DF5">
      <w:pPr>
        <w:pStyle w:val="CorpodeTextoLivre"/>
        <w:ind w:firstLine="1134"/>
        <w:rPr>
          <w:rFonts w:ascii="Times New Roman" w:hAnsi="Times New Roman" w:cs="Times New Roman"/>
        </w:rPr>
      </w:pPr>
      <w:r w:rsidRPr="00BE26FF">
        <w:rPr>
          <w:rFonts w:cs="Times New Roman"/>
          <w:color w:val="000000"/>
        </w:rPr>
        <w:t xml:space="preserve">O Artigo poderá ter de </w:t>
      </w:r>
      <w:r w:rsidR="0095494E">
        <w:rPr>
          <w:rFonts w:cs="Times New Roman"/>
          <w:color w:val="000000"/>
        </w:rPr>
        <w:t>6</w:t>
      </w:r>
      <w:r w:rsidRPr="00BE26FF">
        <w:rPr>
          <w:rFonts w:cs="Times New Roman"/>
          <w:color w:val="000000"/>
        </w:rPr>
        <w:t xml:space="preserve"> a 15 páginas com as Referências. Os textos devem ser editados e enviados à coordenação do evento no Word (doc.). O texto deve ser redigido </w:t>
      </w:r>
      <w:r>
        <w:rPr>
          <w:rFonts w:cs="Times New Roman"/>
          <w:color w:val="000000"/>
        </w:rPr>
        <w:t xml:space="preserve">em cinco partes 1) </w:t>
      </w:r>
      <w:r w:rsidRPr="00BE26FF">
        <w:rPr>
          <w:rFonts w:cs="Times New Roman"/>
          <w:color w:val="000000"/>
        </w:rPr>
        <w:t>Introdução (incluindo objetivos, justificativa e referencial teórico)</w:t>
      </w:r>
      <w:r>
        <w:rPr>
          <w:rFonts w:cs="Times New Roman"/>
          <w:color w:val="000000"/>
        </w:rPr>
        <w:t>, a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presenta</w:t>
      </w:r>
      <w:r>
        <w:rPr>
          <w:rFonts w:cs="Times New Roman"/>
          <w:color w:val="000000"/>
          <w:shd w:val="clear" w:color="auto" w:fill="FFFFFF"/>
        </w:rPr>
        <w:t xml:space="preserve">ndo 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ao leitor o objeto de estudo e os objetivos da pesquisa. Incluir um memorial narra</w:t>
      </w:r>
      <w:r>
        <w:rPr>
          <w:rFonts w:cs="Times New Roman"/>
          <w:color w:val="000000"/>
          <w:shd w:val="clear" w:color="auto" w:fill="FFFFFF"/>
        </w:rPr>
        <w:t>ndo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 xml:space="preserve"> brevemente o percurso realizado pelo pesquisador desde a definição do seu projeto de pesquisa até o ponto presente</w:t>
      </w:r>
      <w:r>
        <w:rPr>
          <w:rFonts w:cs="Times New Roman"/>
          <w:color w:val="000000"/>
          <w:shd w:val="clear" w:color="auto" w:fill="FFFFFF"/>
        </w:rPr>
        <w:t xml:space="preserve"> além do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 xml:space="preserve"> recorte escolhido para investigação no exterior. Apontar a </w:t>
      </w:r>
      <w:r w:rsidRPr="00F44E82">
        <w:rPr>
          <w:rFonts w:cs="Times New Roman"/>
          <w:color w:val="000000"/>
          <w:shd w:val="clear" w:color="auto" w:fill="FFFFFF"/>
        </w:rPr>
        <w:t>relevância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 xml:space="preserve"> da pesquisa no contexto académico-científico atual (brasileiro, </w:t>
      </w:r>
      <w:r w:rsidRPr="00F44E82">
        <w:rPr>
          <w:rFonts w:cs="Times New Roman"/>
          <w:color w:val="000000"/>
          <w:shd w:val="clear" w:color="auto" w:fill="FFFFFF"/>
        </w:rPr>
        <w:t>português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, global).</w:t>
      </w:r>
      <w:r w:rsidRPr="00BE26FF">
        <w:rPr>
          <w:rFonts w:cs="Times New Roman"/>
          <w:color w:val="000000"/>
        </w:rPr>
        <w:t xml:space="preserve">; </w:t>
      </w:r>
      <w:r>
        <w:rPr>
          <w:rFonts w:cs="Times New Roman"/>
          <w:color w:val="000000"/>
        </w:rPr>
        <w:t>2) D</w:t>
      </w:r>
      <w:r w:rsidRPr="00BE26FF">
        <w:rPr>
          <w:rFonts w:cs="Times New Roman"/>
          <w:color w:val="000000"/>
        </w:rPr>
        <w:t>esenvolvimento</w:t>
      </w:r>
      <w:r>
        <w:rPr>
          <w:rFonts w:cs="Times New Roman"/>
          <w:color w:val="000000"/>
        </w:rPr>
        <w:t>: D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escrever os recursos metodológicos utilizados para conduzir a investigação e, quando pertinente, os materiais usados</w:t>
      </w:r>
      <w:r>
        <w:rPr>
          <w:rFonts w:cs="Times New Roman"/>
          <w:color w:val="000000"/>
          <w:shd w:val="clear" w:color="auto" w:fill="FFFFFF"/>
        </w:rPr>
        <w:t>)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.</w:t>
      </w:r>
      <w:r w:rsidRPr="004E7AB7">
        <w:rPr>
          <w:rFonts w:cs="Times New Roman"/>
          <w:color w:val="000000"/>
        </w:rPr>
        <w:t xml:space="preserve"> </w:t>
      </w:r>
      <w:r>
        <w:rPr>
          <w:rFonts w:cs="Times New Roman"/>
          <w:color w:val="000000"/>
        </w:rPr>
        <w:t>3) R</w:t>
      </w:r>
      <w:r w:rsidRPr="00BE26FF">
        <w:rPr>
          <w:rFonts w:cs="Times New Roman"/>
          <w:color w:val="000000"/>
        </w:rPr>
        <w:t>esultados e discussão</w:t>
      </w:r>
      <w:r>
        <w:rPr>
          <w:rFonts w:cs="Times New Roman"/>
          <w:color w:val="000000"/>
        </w:rPr>
        <w:t xml:space="preserve">: </w:t>
      </w:r>
      <w:r>
        <w:rPr>
          <w:rFonts w:cs="Times New Roman"/>
          <w:color w:val="000000"/>
          <w:shd w:val="clear" w:color="auto" w:fill="FFFFFF"/>
        </w:rPr>
        <w:t>Abordar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 xml:space="preserve"> os resultados obtidos a partir da pesquisa em andamento. Esta seção do artigo é livre para o autor/a autora organizar da maneira como julgar mais pertinente e pode ser dividida em mais de uma parte. Não é necessário usar o termo “Discussão” como título desta seção.</w:t>
      </w:r>
      <w:r>
        <w:rPr>
          <w:rFonts w:cs="Times New Roman"/>
          <w:color w:val="000000"/>
          <w:shd w:val="clear" w:color="auto" w:fill="FFFFFF"/>
        </w:rPr>
        <w:t xml:space="preserve"> 4) Para finalizar o artigo: Considerações finais ou </w:t>
      </w:r>
      <w:r w:rsidRPr="00BE26FF">
        <w:rPr>
          <w:rFonts w:cs="Times New Roman"/>
          <w:color w:val="000000"/>
        </w:rPr>
        <w:t>conclusão</w:t>
      </w:r>
      <w:r>
        <w:rPr>
          <w:rFonts w:cs="Times New Roman"/>
          <w:color w:val="000000"/>
        </w:rPr>
        <w:t>.</w:t>
      </w:r>
      <w:r>
        <w:rPr>
          <w:rFonts w:cs="Times New Roman"/>
          <w:color w:val="000000"/>
          <w:shd w:val="clear" w:color="auto" w:fill="FFFFFF"/>
        </w:rPr>
        <w:t xml:space="preserve"> R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esumir as principais contribuições da pesquisa para a respectiva área de estudo e indicar possíveis caminhos de continuidade da pesquisa.</w:t>
      </w:r>
      <w:r>
        <w:rPr>
          <w:rFonts w:cs="Times New Roman"/>
          <w:color w:val="000000"/>
          <w:shd w:val="clear" w:color="auto" w:fill="FFFFFF"/>
        </w:rPr>
        <w:t xml:space="preserve"> 5) R</w:t>
      </w:r>
      <w:r w:rsidRPr="00BE26FF">
        <w:rPr>
          <w:rFonts w:cs="Times New Roman"/>
          <w:color w:val="000000"/>
        </w:rPr>
        <w:t>eferências conforme normas atuais da ABNT. As páginas devem ser numeradas no cabeçalho no canto direito</w:t>
      </w:r>
      <w:r>
        <w:rPr>
          <w:rFonts w:cs="Times New Roman"/>
          <w:color w:val="000000"/>
        </w:rPr>
        <w:t>.</w:t>
      </w:r>
    </w:p>
    <w:p w14:paraId="6CE43EBF" w14:textId="5E2210E6" w:rsidR="00114864" w:rsidRPr="00BE26FF" w:rsidRDefault="00490E5E">
      <w:pPr>
        <w:pStyle w:val="Textbody"/>
        <w:spacing w:after="0"/>
        <w:ind w:firstLine="1134"/>
        <w:jc w:val="both"/>
        <w:rPr>
          <w:rFonts w:cs="Times New Roman"/>
          <w:color w:val="000000"/>
        </w:rPr>
      </w:pPr>
      <w:r w:rsidRPr="00BE26FF">
        <w:rPr>
          <w:rFonts w:cs="Times New Roman"/>
          <w:color w:val="000000"/>
        </w:rPr>
        <w:t xml:space="preserve">A revisão ortográfica e gramatical deve ser revisada de acordo com a nova gramática brasileira, pois esta será de inteira responsabilidade dos autores dos trabalhos. </w:t>
      </w:r>
      <w:r w:rsidR="001B777D" w:rsidRPr="00BE26FF">
        <w:rPr>
          <w:rFonts w:cs="Times New Roman"/>
          <w:color w:val="000000"/>
        </w:rPr>
        <w:t xml:space="preserve">A revisão ortográfica e gramatical deve ser revisada de acordo com a nova gramática brasileira, pois esta será de inteira responsabilidade dos autores dos trabalhos. </w:t>
      </w:r>
    </w:p>
    <w:p w14:paraId="0B480FCA" w14:textId="5BEF38C5" w:rsidR="00250A61" w:rsidRPr="00250A61" w:rsidRDefault="00490E5E" w:rsidP="00250A61">
      <w:pPr>
        <w:pStyle w:val="Textbody"/>
        <w:spacing w:after="0"/>
        <w:ind w:firstLine="1134"/>
        <w:jc w:val="both"/>
        <w:rPr>
          <w:rFonts w:cs="Times New Roman"/>
          <w:color w:val="000000"/>
        </w:rPr>
      </w:pPr>
      <w:r w:rsidRPr="00BE26FF">
        <w:rPr>
          <w:rFonts w:cs="Times New Roman"/>
          <w:color w:val="000000"/>
        </w:rPr>
        <w:t>As figuras devem ser inseridas conforme o modelo abaixo. Devem ser legendadas e acompanhadas das referências datadas e com número de página da mesma.</w:t>
      </w:r>
      <w:r w:rsidR="001B777D">
        <w:rPr>
          <w:rFonts w:cs="Times New Roman"/>
          <w:color w:val="000000"/>
        </w:rPr>
        <w:t xml:space="preserve"> </w:t>
      </w:r>
      <w:r w:rsidRPr="00BE26FF">
        <w:rPr>
          <w:rFonts w:cs="Times New Roman"/>
          <w:color w:val="000000"/>
        </w:rPr>
        <w:t>Se a figura for de acervo próprio, a citação deve vir :</w:t>
      </w:r>
      <w:r w:rsidRPr="00BE26FF">
        <w:rPr>
          <w:rFonts w:cs="Times New Roman"/>
          <w:b/>
          <w:bCs/>
          <w:color w:val="000000"/>
        </w:rPr>
        <w:t>Fonte: Acervo próprio.</w:t>
      </w:r>
    </w:p>
    <w:p w14:paraId="669274B3" w14:textId="77777777" w:rsidR="008E6E04" w:rsidRPr="00250A61" w:rsidRDefault="00490E5E" w:rsidP="00250A61">
      <w:pPr>
        <w:pStyle w:val="Textbody"/>
        <w:spacing w:after="0"/>
        <w:ind w:firstLine="1134"/>
        <w:jc w:val="both"/>
        <w:rPr>
          <w:rFonts w:cs="Times New Roman"/>
        </w:rPr>
      </w:pPr>
      <w:r w:rsidRPr="004D2AD5">
        <w:rPr>
          <w:rFonts w:cs="Times New Roman"/>
          <w:b/>
          <w:bCs/>
          <w:color w:val="000000"/>
          <w:shd w:val="clear" w:color="auto" w:fill="E6E6FF"/>
        </w:rPr>
        <w:lastRenderedPageBreak/>
        <w:t>Deixe aqui (1) espaços para o corpo do texto (seções secundárias) antes d</w:t>
      </w:r>
      <w:r w:rsidR="00250A61">
        <w:rPr>
          <w:rFonts w:cs="Times New Roman"/>
          <w:b/>
          <w:bCs/>
          <w:color w:val="000000"/>
          <w:shd w:val="clear" w:color="auto" w:fill="E6E6FF"/>
        </w:rPr>
        <w:t xml:space="preserve">e </w:t>
      </w:r>
      <w:r w:rsidRPr="004D2AD5">
        <w:rPr>
          <w:rFonts w:cs="Times New Roman"/>
          <w:b/>
          <w:bCs/>
          <w:color w:val="000000"/>
          <w:shd w:val="clear" w:color="auto" w:fill="E6E6FF"/>
        </w:rPr>
        <w:t>ilustração</w:t>
      </w:r>
    </w:p>
    <w:p w14:paraId="1B93D956" w14:textId="4F4D1CE3" w:rsidR="00114864" w:rsidRPr="001B777D" w:rsidRDefault="004A35BB" w:rsidP="008E6E04">
      <w:pPr>
        <w:pStyle w:val="CorpodeTextoLivre"/>
        <w:ind w:firstLine="0"/>
        <w:rPr>
          <w:rFonts w:ascii="Times New Roman" w:hAnsi="Times New Roman" w:cs="Times New Roman"/>
          <w:color w:val="000000"/>
          <w:sz w:val="22"/>
          <w:szCs w:val="22"/>
          <w:shd w:val="clear" w:color="auto" w:fill="E6E6FF"/>
        </w:rPr>
      </w:pPr>
      <w:r w:rsidRPr="001B777D">
        <w:rPr>
          <w:rFonts w:ascii="Times New Roman" w:hAnsi="Times New Roman" w:cs="Times New Roman"/>
          <w:color w:val="000000"/>
          <w:sz w:val="22"/>
          <w:szCs w:val="22"/>
          <w:shd w:val="clear" w:color="auto" w:fill="E6E6FF"/>
        </w:rPr>
        <w:t xml:space="preserve">Figura 1: </w:t>
      </w:r>
      <w:proofErr w:type="gramStart"/>
      <w:r>
        <w:rPr>
          <w:rFonts w:ascii="Times New Roman" w:hAnsi="Times New Roman" w:cs="Times New Roman"/>
          <w:color w:val="000000"/>
          <w:sz w:val="22"/>
          <w:szCs w:val="22"/>
          <w:shd w:val="clear" w:color="auto" w:fill="E6E6FF"/>
        </w:rPr>
        <w:t>C</w:t>
      </w:r>
      <w:r w:rsidRPr="001B777D">
        <w:rPr>
          <w:rFonts w:ascii="Times New Roman" w:hAnsi="Times New Roman" w:cs="Times New Roman"/>
          <w:color w:val="000000"/>
          <w:sz w:val="22"/>
          <w:szCs w:val="22"/>
          <w:shd w:val="clear" w:color="auto" w:fill="E6E6FF"/>
        </w:rPr>
        <w:t>entralizadas legenda</w:t>
      </w:r>
      <w:proofErr w:type="gramEnd"/>
      <w:r w:rsidRPr="001B777D">
        <w:rPr>
          <w:rFonts w:ascii="Times New Roman" w:hAnsi="Times New Roman" w:cs="Times New Roman"/>
          <w:color w:val="000000"/>
          <w:sz w:val="22"/>
          <w:szCs w:val="22"/>
          <w:shd w:val="clear" w:color="auto" w:fill="E6E6FF"/>
        </w:rPr>
        <w:t xml:space="preserve"> </w:t>
      </w:r>
      <w:r>
        <w:rPr>
          <w:rFonts w:ascii="Times New Roman" w:hAnsi="Times New Roman" w:cs="Times New Roman"/>
          <w:color w:val="000000"/>
          <w:sz w:val="22"/>
          <w:szCs w:val="22"/>
          <w:shd w:val="clear" w:color="auto" w:fill="E6E6FF"/>
        </w:rPr>
        <w:t>T</w:t>
      </w:r>
      <w:r w:rsidRPr="001B777D">
        <w:rPr>
          <w:rFonts w:ascii="Times New Roman" w:hAnsi="Times New Roman" w:cs="Times New Roman"/>
          <w:color w:val="000000"/>
          <w:sz w:val="22"/>
          <w:szCs w:val="22"/>
          <w:shd w:val="clear" w:color="auto" w:fill="E6E6FF"/>
        </w:rPr>
        <w:t xml:space="preserve">imes </w:t>
      </w:r>
      <w:r>
        <w:rPr>
          <w:rFonts w:ascii="Times New Roman" w:hAnsi="Times New Roman" w:cs="Times New Roman"/>
          <w:color w:val="000000"/>
          <w:sz w:val="22"/>
          <w:szCs w:val="22"/>
          <w:shd w:val="clear" w:color="auto" w:fill="E6E6FF"/>
        </w:rPr>
        <w:t>N</w:t>
      </w:r>
      <w:r w:rsidRPr="001B777D">
        <w:rPr>
          <w:rFonts w:ascii="Times New Roman" w:hAnsi="Times New Roman" w:cs="Times New Roman"/>
          <w:color w:val="000000"/>
          <w:sz w:val="22"/>
          <w:szCs w:val="22"/>
          <w:shd w:val="clear" w:color="auto" w:fill="E6E6FF"/>
        </w:rPr>
        <w:t xml:space="preserve">ew </w:t>
      </w:r>
      <w:r>
        <w:rPr>
          <w:rFonts w:ascii="Times New Roman" w:hAnsi="Times New Roman" w:cs="Times New Roman"/>
          <w:color w:val="000000"/>
          <w:sz w:val="22"/>
          <w:szCs w:val="22"/>
          <w:shd w:val="clear" w:color="auto" w:fill="E6E6FF"/>
        </w:rPr>
        <w:t>R</w:t>
      </w:r>
      <w:r w:rsidRPr="001B777D">
        <w:rPr>
          <w:rFonts w:ascii="Times New Roman" w:hAnsi="Times New Roman" w:cs="Times New Roman"/>
          <w:color w:val="000000"/>
          <w:sz w:val="22"/>
          <w:szCs w:val="22"/>
          <w:shd w:val="clear" w:color="auto" w:fill="E6E6FF"/>
        </w:rPr>
        <w:t xml:space="preserve">oman corpo </w:t>
      </w:r>
      <w:r w:rsidR="001B777D">
        <w:rPr>
          <w:rFonts w:ascii="Times New Roman" w:hAnsi="Times New Roman" w:cs="Times New Roman"/>
          <w:color w:val="000000"/>
          <w:sz w:val="22"/>
          <w:szCs w:val="22"/>
          <w:shd w:val="clear" w:color="auto" w:fill="E6E6FF"/>
        </w:rPr>
        <w:t>11</w:t>
      </w:r>
      <w:r w:rsidR="00490E5E" w:rsidRPr="001B777D">
        <w:rPr>
          <w:rFonts w:ascii="Times New Roman" w:hAnsi="Times New Roman" w:cs="Times New Roman"/>
          <w:color w:val="000000"/>
          <w:sz w:val="22"/>
          <w:szCs w:val="22"/>
          <w:shd w:val="clear" w:color="auto" w:fill="E6E6FF"/>
        </w:rPr>
        <w:t>.</w:t>
      </w:r>
      <w:r w:rsidR="00AF3DE8" w:rsidRPr="001B777D">
        <w:rPr>
          <w:rFonts w:ascii="Times New Roman" w:hAnsi="Times New Roman" w:cs="Times New Roman"/>
          <w:color w:val="000000"/>
          <w:sz w:val="22"/>
          <w:szCs w:val="22"/>
          <w:shd w:val="clear" w:color="auto" w:fill="E6E6FF"/>
        </w:rPr>
        <w:t xml:space="preserve"> Fotos devem apresentar boa resolução (indicado: 600x600 pixels). OBS: Gráficos devem ser produzidos com auxílio dos softwares Microsoft </w:t>
      </w:r>
      <w:proofErr w:type="spellStart"/>
      <w:r w:rsidR="00AF3DE8" w:rsidRPr="001B777D">
        <w:rPr>
          <w:rFonts w:ascii="Times New Roman" w:hAnsi="Times New Roman" w:cs="Times New Roman"/>
          <w:color w:val="000000"/>
          <w:sz w:val="22"/>
          <w:szCs w:val="22"/>
          <w:shd w:val="clear" w:color="auto" w:fill="E6E6FF"/>
        </w:rPr>
        <w:t>excel</w:t>
      </w:r>
      <w:proofErr w:type="spellEnd"/>
      <w:r w:rsidR="00AF3DE8" w:rsidRPr="001B777D">
        <w:rPr>
          <w:rFonts w:ascii="Times New Roman" w:hAnsi="Times New Roman" w:cs="Times New Roman"/>
          <w:color w:val="000000"/>
          <w:sz w:val="22"/>
          <w:szCs w:val="22"/>
          <w:shd w:val="clear" w:color="auto" w:fill="E6E6FF"/>
        </w:rPr>
        <w:t xml:space="preserve"> ou </w:t>
      </w:r>
      <w:proofErr w:type="spellStart"/>
      <w:r w:rsidR="00AF3DE8" w:rsidRPr="001B777D">
        <w:rPr>
          <w:rFonts w:ascii="Times New Roman" w:hAnsi="Times New Roman" w:cs="Times New Roman"/>
          <w:color w:val="000000"/>
          <w:sz w:val="22"/>
          <w:szCs w:val="22"/>
          <w:shd w:val="clear" w:color="auto" w:fill="E6E6FF"/>
        </w:rPr>
        <w:t>Origin</w:t>
      </w:r>
      <w:proofErr w:type="spellEnd"/>
      <w:r w:rsidR="00AF3DE8" w:rsidRPr="001B777D">
        <w:rPr>
          <w:rFonts w:ascii="Times New Roman" w:hAnsi="Times New Roman" w:cs="Times New Roman"/>
          <w:color w:val="000000"/>
          <w:sz w:val="22"/>
          <w:szCs w:val="22"/>
          <w:shd w:val="clear" w:color="auto" w:fill="E6E6FF"/>
        </w:rPr>
        <w:t xml:space="preserve"> – Os gráficos devem ser arquivos EDITÁVEIS (Não colocar como imagem).</w:t>
      </w:r>
    </w:p>
    <w:p w14:paraId="120577B6" w14:textId="77777777" w:rsidR="004D2AD5" w:rsidRPr="00AF3DE8" w:rsidRDefault="004D2AD5" w:rsidP="001B777D">
      <w:pPr>
        <w:pStyle w:val="LegendaTextoLivre"/>
        <w:rPr>
          <w:shd w:val="clear" w:color="auto" w:fill="E6E6FF"/>
        </w:rPr>
      </w:pPr>
    </w:p>
    <w:p w14:paraId="3CA1C2D4" w14:textId="1637945A" w:rsidR="004D2AD5" w:rsidRDefault="004A0ECA" w:rsidP="001B777D">
      <w:pPr>
        <w:pStyle w:val="LegendaTextoLivre"/>
        <w:rPr>
          <w:shd w:val="clear" w:color="auto" w:fill="E6E6FF"/>
        </w:rPr>
      </w:pPr>
      <w:r>
        <w:rPr>
          <w:noProof/>
          <w:shd w:val="clear" w:color="auto" w:fill="E6E6FF"/>
        </w:rPr>
        <w:drawing>
          <wp:inline distT="0" distB="0" distL="0" distR="0" wp14:anchorId="18BFCEBD" wp14:editId="52440318">
            <wp:extent cx="2461260" cy="246126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1260" cy="2461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BC0946" w14:textId="77777777" w:rsidR="004D2AD5" w:rsidRDefault="004D2AD5" w:rsidP="001B777D">
      <w:pPr>
        <w:pStyle w:val="LegendaTextoLivre"/>
        <w:rPr>
          <w:shd w:val="clear" w:color="auto" w:fill="E6E6FF"/>
        </w:rPr>
      </w:pPr>
    </w:p>
    <w:p w14:paraId="5CBC7621" w14:textId="2ED52794" w:rsidR="00114864" w:rsidRPr="004D2AD5" w:rsidRDefault="00490E5E" w:rsidP="001B777D">
      <w:pPr>
        <w:pStyle w:val="LegendaTextoLivre"/>
        <w:rPr>
          <w:i/>
          <w:iCs/>
          <w:shd w:val="clear" w:color="auto" w:fill="E6E6FF"/>
        </w:rPr>
      </w:pPr>
      <w:r w:rsidRPr="00BE26FF">
        <w:rPr>
          <w:shd w:val="clear" w:color="auto" w:fill="E6E6FF"/>
        </w:rPr>
        <w:t>F</w:t>
      </w:r>
      <w:r w:rsidR="004A35BB">
        <w:rPr>
          <w:shd w:val="clear" w:color="auto" w:fill="E6E6FF"/>
        </w:rPr>
        <w:t>onte</w:t>
      </w:r>
      <w:r w:rsidRPr="00BE26FF">
        <w:rPr>
          <w:shd w:val="clear" w:color="auto" w:fill="E6E6FF"/>
        </w:rPr>
        <w:t xml:space="preserve">: </w:t>
      </w:r>
      <w:r w:rsidR="004D2AD5">
        <w:rPr>
          <w:shd w:val="clear" w:color="auto" w:fill="E6E6FF"/>
        </w:rPr>
        <w:t>FULANO (</w:t>
      </w:r>
      <w:r w:rsidRPr="00BE26FF">
        <w:rPr>
          <w:shd w:val="clear" w:color="auto" w:fill="E6E6FF"/>
        </w:rPr>
        <w:t>2017, p.23</w:t>
      </w:r>
      <w:r w:rsidR="004D2AD5">
        <w:rPr>
          <w:shd w:val="clear" w:color="auto" w:fill="E6E6FF"/>
        </w:rPr>
        <w:t>)</w:t>
      </w:r>
    </w:p>
    <w:p w14:paraId="450CB691" w14:textId="77777777" w:rsidR="00114864" w:rsidRPr="00BE26FF" w:rsidRDefault="00490E5E">
      <w:pPr>
        <w:pStyle w:val="CorpodeTextoLivre"/>
        <w:ind w:firstLine="0"/>
        <w:rPr>
          <w:rFonts w:ascii="Times New Roman" w:hAnsi="Times New Roman" w:cs="Times New Roman"/>
          <w:color w:val="000000"/>
          <w:shd w:val="clear" w:color="auto" w:fill="E6E6FF"/>
        </w:rPr>
      </w:pPr>
      <w:r w:rsidRPr="00BE26FF">
        <w:rPr>
          <w:rFonts w:ascii="Times New Roman" w:hAnsi="Times New Roman" w:cs="Times New Roman"/>
          <w:color w:val="000000"/>
          <w:shd w:val="clear" w:color="auto" w:fill="E6E6FF"/>
        </w:rPr>
        <w:t>Deixe aqui (1) espaços para o corpo do texto (seções secundárias) após ilustração</w:t>
      </w:r>
    </w:p>
    <w:p w14:paraId="13C4A5B5" w14:textId="77777777" w:rsidR="00114864" w:rsidRDefault="00490E5E">
      <w:pPr>
        <w:pStyle w:val="CorpodeTextoLivre"/>
        <w:rPr>
          <w:rFonts w:ascii="Times New Roman" w:hAnsi="Times New Roman" w:cs="Times New Roman"/>
          <w:color w:val="000000"/>
        </w:rPr>
      </w:pPr>
      <w:r w:rsidRPr="00BE26FF">
        <w:rPr>
          <w:rFonts w:ascii="Times New Roman" w:hAnsi="Times New Roman" w:cs="Times New Roman"/>
          <w:color w:val="000000"/>
        </w:rPr>
        <w:t xml:space="preserve">Corpo do texto recuo 2 cm Fonte: Times New Roman maiúscula/minúscula corpo 12 justificado entrelinhado simples. Corpo do texto recuo 2 cm Fonte: Times New Roman maiúscula/minúscula corpo 12 justificado entrelinhado simples. Corpo do texto recuo 2 cm Fonte: Times New Roman maiúscula/minúscula corpo 12 justificado entrelinhado </w:t>
      </w:r>
      <w:r w:rsidR="00BE26FF" w:rsidRPr="00BE26FF">
        <w:rPr>
          <w:rFonts w:ascii="Times New Roman" w:hAnsi="Times New Roman" w:cs="Times New Roman"/>
          <w:color w:val="000000"/>
        </w:rPr>
        <w:t>simples.</w:t>
      </w:r>
      <w:r w:rsidRPr="00BE26FF">
        <w:rPr>
          <w:rFonts w:ascii="Times New Roman" w:hAnsi="Times New Roman" w:cs="Times New Roman"/>
          <w:color w:val="000000"/>
        </w:rPr>
        <w:t xml:space="preserve"> Corpo do texto recuo 2 cm Fonte: Times New Roman maiúscula/minúscula corpo 12 justificado entrelinhado simples. A revisão ortográfica e gramatical deve ser revisada de acordo com a nova gramática brasileira, pois esta será de inteira responsabilidade dos autores dos trabalhos. As páginas devem ser numeradas no cabeçalho no canto direito.</w:t>
      </w:r>
    </w:p>
    <w:p w14:paraId="7A15B9BD" w14:textId="77777777" w:rsidR="00250A61" w:rsidRPr="00BE26FF" w:rsidRDefault="00250A61">
      <w:pPr>
        <w:pStyle w:val="CorpodeTextoLivre"/>
        <w:rPr>
          <w:rFonts w:ascii="Times New Roman" w:hAnsi="Times New Roman" w:cs="Times New Roman"/>
          <w:color w:val="000000"/>
        </w:rPr>
      </w:pPr>
      <w:r w:rsidRPr="00BE26FF">
        <w:rPr>
          <w:rFonts w:ascii="Times New Roman" w:hAnsi="Times New Roman" w:cs="Times New Roman"/>
          <w:color w:val="000000"/>
        </w:rPr>
        <w:t>A revisão ortográfica e gramatical deve ser revisada de acordo com a nova gramática brasileira, pois esta será de inteira responsabilidade dos autores dos trabalhos. As páginas devem ser numeradas no cabeçalho no canto direito.</w:t>
      </w:r>
    </w:p>
    <w:p w14:paraId="2E836F36" w14:textId="77777777" w:rsidR="00114864" w:rsidRPr="00BE26FF" w:rsidRDefault="00490E5E">
      <w:pPr>
        <w:pStyle w:val="Standard"/>
        <w:rPr>
          <w:rFonts w:cs="Times New Roman"/>
          <w:color w:val="000000"/>
          <w:shd w:val="clear" w:color="auto" w:fill="E6E6FF"/>
        </w:rPr>
      </w:pPr>
      <w:r w:rsidRPr="00BE26FF">
        <w:rPr>
          <w:rFonts w:cs="Times New Roman"/>
          <w:color w:val="000000"/>
          <w:shd w:val="clear" w:color="auto" w:fill="E6E6FF"/>
        </w:rPr>
        <w:t>Deixe aqui (1) espaços para o corpo do texto (seções secundárias) antes da citação</w:t>
      </w:r>
    </w:p>
    <w:p w14:paraId="034E45A9" w14:textId="77777777" w:rsidR="00114864" w:rsidRPr="00BE26FF" w:rsidRDefault="00490E5E" w:rsidP="00B050FF">
      <w:pPr>
        <w:pStyle w:val="CitaoTextoLivre"/>
        <w:rPr>
          <w:rFonts w:ascii="Times New Roman" w:hAnsi="Times New Roman" w:cs="Times New Roman"/>
          <w:szCs w:val="22"/>
        </w:rPr>
      </w:pPr>
      <w:r w:rsidRPr="00BE26FF">
        <w:rPr>
          <w:rFonts w:ascii="Times New Roman" w:hAnsi="Times New Roman" w:cs="Times New Roman"/>
          <w:szCs w:val="22"/>
        </w:rPr>
        <w:t xml:space="preserve">Citações com mais de três linhas, recuo 4cm, Fonte: Times New Roman maiúscula/minúscula, corpo 11, justificado, entrelinhado simples, sem aspas Citações com mais de três linhas, recuo 4cm, Fonte: Times New Roman maiúscula/minúscula, corpo 10, justificado, entrelinhado simples, sem aspas (LÉVY, </w:t>
      </w:r>
      <w:r w:rsidR="004D2AD5" w:rsidRPr="00BE26FF">
        <w:rPr>
          <w:rFonts w:ascii="Times New Roman" w:hAnsi="Times New Roman" w:cs="Times New Roman"/>
          <w:szCs w:val="22"/>
        </w:rPr>
        <w:t>1999, p.</w:t>
      </w:r>
      <w:r w:rsidRPr="00BE26FF">
        <w:rPr>
          <w:rFonts w:ascii="Times New Roman" w:hAnsi="Times New Roman" w:cs="Times New Roman"/>
          <w:szCs w:val="22"/>
          <w:shd w:val="clear" w:color="auto" w:fill="FFFFFF"/>
        </w:rPr>
        <w:t xml:space="preserve"> 68).</w:t>
      </w:r>
    </w:p>
    <w:p w14:paraId="6CD30C1B" w14:textId="77777777" w:rsidR="00114864" w:rsidRPr="00BE26FF" w:rsidRDefault="00490E5E">
      <w:pPr>
        <w:pStyle w:val="Standard"/>
        <w:rPr>
          <w:rFonts w:cs="Times New Roman"/>
          <w:color w:val="000000"/>
          <w:shd w:val="clear" w:color="auto" w:fill="E6E6FF"/>
        </w:rPr>
      </w:pPr>
      <w:r w:rsidRPr="00BE26FF">
        <w:rPr>
          <w:rFonts w:cs="Times New Roman"/>
          <w:color w:val="000000"/>
          <w:shd w:val="clear" w:color="auto" w:fill="E6E6FF"/>
        </w:rPr>
        <w:t xml:space="preserve">Deixe aqui (1) espaços para o corpo do texto (seções </w:t>
      </w:r>
      <w:proofErr w:type="gramStart"/>
      <w:r w:rsidRPr="00BE26FF">
        <w:rPr>
          <w:rFonts w:cs="Times New Roman"/>
          <w:color w:val="000000"/>
          <w:shd w:val="clear" w:color="auto" w:fill="E6E6FF"/>
        </w:rPr>
        <w:t>secundárias)após</w:t>
      </w:r>
      <w:proofErr w:type="gramEnd"/>
      <w:r w:rsidRPr="00BE26FF">
        <w:rPr>
          <w:rFonts w:cs="Times New Roman"/>
          <w:color w:val="000000"/>
          <w:shd w:val="clear" w:color="auto" w:fill="E6E6FF"/>
        </w:rPr>
        <w:t xml:space="preserve"> a citação</w:t>
      </w:r>
    </w:p>
    <w:p w14:paraId="77844BFD" w14:textId="77777777" w:rsidR="00114864" w:rsidRPr="00BE26FF" w:rsidRDefault="00490E5E">
      <w:pPr>
        <w:pStyle w:val="CorpodeTextoLivre"/>
        <w:rPr>
          <w:rFonts w:ascii="Times New Roman" w:hAnsi="Times New Roman" w:cs="Times New Roman"/>
          <w:color w:val="000000"/>
        </w:rPr>
      </w:pPr>
      <w:r w:rsidRPr="00BE26FF">
        <w:rPr>
          <w:rFonts w:ascii="Times New Roman" w:hAnsi="Times New Roman" w:cs="Times New Roman"/>
          <w:color w:val="000000"/>
        </w:rPr>
        <w:t xml:space="preserve">Citações com menos de três linhas, devem ser inseridas no parágrafo entre aspas e na citação dada a fonte com data e número de página da referência de origem. Ex.: “Para fulano “citações com menos de três linhas, devem ser inseridas no parágrafo entre aspas. A citação deve ser acompanhada da fonte com data e número de página da referência de origem” </w:t>
      </w:r>
      <w:r w:rsidRPr="00BE26FF">
        <w:rPr>
          <w:rFonts w:ascii="Times New Roman" w:hAnsi="Times New Roman" w:cs="Times New Roman"/>
          <w:color w:val="000000"/>
        </w:rPr>
        <w:lastRenderedPageBreak/>
        <w:t>(FULANO, 2017, p. 68).</w:t>
      </w:r>
    </w:p>
    <w:p w14:paraId="29641422" w14:textId="77777777" w:rsidR="00114864" w:rsidRPr="00BE26FF" w:rsidRDefault="00490E5E">
      <w:pPr>
        <w:pStyle w:val="CorpodeTextoLivre"/>
        <w:rPr>
          <w:rFonts w:ascii="Times New Roman" w:hAnsi="Times New Roman" w:cs="Times New Roman"/>
          <w:color w:val="000000"/>
        </w:rPr>
      </w:pPr>
      <w:r w:rsidRPr="00BE26FF">
        <w:rPr>
          <w:rFonts w:ascii="Times New Roman" w:hAnsi="Times New Roman" w:cs="Times New Roman"/>
          <w:color w:val="000000"/>
        </w:rPr>
        <w:t>Corpo do texto recuo 2 cm Fonte: Times New Roman maiúscula/minúscula corpo 12 justificado entrelinhado simples. Corpo do texto recuo 2 cm Fonte: Times New Roman maiúscula/minúscula corpo 12 justificado entrelinhado simples.</w:t>
      </w:r>
      <w:r w:rsidR="00B050FF" w:rsidRPr="00BE26FF">
        <w:rPr>
          <w:rFonts w:ascii="Times New Roman" w:hAnsi="Times New Roman" w:cs="Times New Roman"/>
          <w:color w:val="000000"/>
        </w:rPr>
        <w:t xml:space="preserve"> </w:t>
      </w:r>
      <w:r w:rsidRPr="00BE26FF">
        <w:rPr>
          <w:rFonts w:ascii="Times New Roman" w:hAnsi="Times New Roman" w:cs="Times New Roman"/>
          <w:color w:val="000000"/>
        </w:rPr>
        <w:t>A revisão ortográfica e gramatical deve ser revisada de acordo com a nova gramática brasileira, pois esta será de inteira responsabilidade dos autores dos trabalhos. As páginas devem ser numeradas no cabeçalho no canto direito. A revisão ortográfica e gramatical deve ser revisada de acordo com a nova gramática brasileira, pois esta será de inteira responsabilidade dos autores dos trabalhos. As páginas devem ser numeradas no cabeçalho no canto direito.</w:t>
      </w:r>
    </w:p>
    <w:p w14:paraId="7F65337D" w14:textId="77777777" w:rsidR="00114864" w:rsidRPr="004D2AD5" w:rsidRDefault="00490E5E">
      <w:pPr>
        <w:pStyle w:val="CorpodeTextoLivre"/>
        <w:rPr>
          <w:rFonts w:ascii="Times New Roman" w:hAnsi="Times New Roman" w:cs="Times New Roman"/>
          <w:i/>
          <w:iCs/>
        </w:rPr>
      </w:pPr>
      <w:r w:rsidRPr="00BE26FF">
        <w:rPr>
          <w:rFonts w:ascii="Times New Roman" w:hAnsi="Times New Roman" w:cs="Times New Roman"/>
          <w:color w:val="000000"/>
        </w:rPr>
        <w:t xml:space="preserve">Para as tabelas ou figuras, veja o modelo abaixo. A tabela deve ser numerada. Deve vir acompanhada de legenda, acompanhada da referência datada e com a página da referência. Se a tabela for de elaboração própria, a citação deve </w:t>
      </w:r>
      <w:r w:rsidR="00BE26FF" w:rsidRPr="00BE26FF">
        <w:rPr>
          <w:rFonts w:ascii="Times New Roman" w:hAnsi="Times New Roman" w:cs="Times New Roman"/>
          <w:color w:val="000000"/>
        </w:rPr>
        <w:t>vir:</w:t>
      </w:r>
      <w:r w:rsidRPr="00BE26FF">
        <w:rPr>
          <w:rFonts w:ascii="Times New Roman" w:hAnsi="Times New Roman" w:cs="Times New Roman"/>
          <w:color w:val="000000"/>
        </w:rPr>
        <w:t xml:space="preserve"> </w:t>
      </w:r>
      <w:r w:rsidRPr="004D2AD5">
        <w:rPr>
          <w:rFonts w:ascii="Times New Roman" w:hAnsi="Times New Roman" w:cs="Times New Roman"/>
          <w:b/>
          <w:bCs/>
          <w:i/>
          <w:iCs/>
          <w:color w:val="000000"/>
        </w:rPr>
        <w:t>Fonte: Elaboração própria.</w:t>
      </w:r>
    </w:p>
    <w:p w14:paraId="68754C20" w14:textId="77777777" w:rsidR="00114864" w:rsidRDefault="00490E5E">
      <w:pPr>
        <w:pStyle w:val="CorpodeTextoLivre"/>
        <w:ind w:firstLine="0"/>
        <w:rPr>
          <w:rFonts w:ascii="Times New Roman" w:hAnsi="Times New Roman" w:cs="Times New Roman"/>
          <w:color w:val="000000"/>
          <w:shd w:val="clear" w:color="auto" w:fill="E6E6FF"/>
        </w:rPr>
      </w:pPr>
      <w:r w:rsidRPr="00BE26FF">
        <w:rPr>
          <w:rFonts w:ascii="Times New Roman" w:hAnsi="Times New Roman" w:cs="Times New Roman"/>
          <w:color w:val="000000"/>
          <w:shd w:val="clear" w:color="auto" w:fill="E6E6FF"/>
        </w:rPr>
        <w:t>Deixe aqui (1) espaços para o corpo do texto (seções secundárias) antes de ilustração</w:t>
      </w:r>
    </w:p>
    <w:p w14:paraId="76F6626E" w14:textId="7D5BB805" w:rsidR="00BE26FF" w:rsidRPr="001B777D" w:rsidRDefault="004A35BB" w:rsidP="001B777D">
      <w:pPr>
        <w:pStyle w:val="LegendaTextoLivre"/>
      </w:pPr>
      <w:r w:rsidRPr="001B777D">
        <w:t xml:space="preserve">Tabela 1: </w:t>
      </w:r>
      <w:r>
        <w:t>L</w:t>
      </w:r>
      <w:r w:rsidRPr="001B777D">
        <w:t xml:space="preserve">egenda centralizadas times new </w:t>
      </w:r>
      <w:proofErr w:type="spellStart"/>
      <w:r w:rsidRPr="001B777D">
        <w:t>roman</w:t>
      </w:r>
      <w:proofErr w:type="spellEnd"/>
      <w:r w:rsidRPr="001B777D">
        <w:t xml:space="preserve"> corpo 11, </w:t>
      </w:r>
      <w:r>
        <w:t>até</w:t>
      </w:r>
      <w:r w:rsidRPr="001B777D">
        <w:t xml:space="preserve"> o número da figura</w:t>
      </w:r>
    </w:p>
    <w:tbl>
      <w:tblPr>
        <w:tblW w:w="9072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114864" w:rsidRPr="00BE26FF" w14:paraId="27159FFE" w14:textId="77777777">
        <w:trPr>
          <w:tblHeader/>
        </w:trPr>
        <w:tc>
          <w:tcPr>
            <w:tcW w:w="30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52B0AFF" w14:textId="77777777" w:rsidR="00114864" w:rsidRPr="00BE26FF" w:rsidRDefault="00490E5E">
            <w:pPr>
              <w:pStyle w:val="CorpodeTabelaTextoLivre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E26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Tabela</w:t>
            </w:r>
          </w:p>
        </w:tc>
        <w:tc>
          <w:tcPr>
            <w:tcW w:w="30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F51CE59" w14:textId="77777777" w:rsidR="00114864" w:rsidRPr="00BE26FF" w:rsidRDefault="00490E5E">
            <w:pPr>
              <w:pStyle w:val="CorpodeTabelaTextoLivre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E26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oluna 1</w:t>
            </w:r>
          </w:p>
        </w:tc>
        <w:tc>
          <w:tcPr>
            <w:tcW w:w="30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06613E2" w14:textId="77777777" w:rsidR="00114864" w:rsidRPr="00BE26FF" w:rsidRDefault="00490E5E">
            <w:pPr>
              <w:pStyle w:val="CorpodeTabelaTextoLivre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E26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oluna 2</w:t>
            </w:r>
          </w:p>
        </w:tc>
      </w:tr>
      <w:tr w:rsidR="00114864" w:rsidRPr="00BE26FF" w14:paraId="0759CF9F" w14:textId="77777777">
        <w:tc>
          <w:tcPr>
            <w:tcW w:w="3024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3A7936B" w14:textId="77777777" w:rsidR="00114864" w:rsidRPr="00BE26FF" w:rsidRDefault="00490E5E">
            <w:pPr>
              <w:pStyle w:val="CorpodeTabelaTextoLivre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BE26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Ljglyvln</w:t>
            </w:r>
            <w:proofErr w:type="spellEnd"/>
          </w:p>
        </w:tc>
        <w:tc>
          <w:tcPr>
            <w:tcW w:w="3024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ECF0F91" w14:textId="77777777" w:rsidR="00114864" w:rsidRPr="00BE26FF" w:rsidRDefault="00490E5E">
            <w:pPr>
              <w:pStyle w:val="CorpodeTabelaTextoLivre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proofErr w:type="gramStart"/>
            <w:r w:rsidRPr="00BE26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</w:t>
            </w:r>
            <w:proofErr w:type="spellStart"/>
            <w:r w:rsidRPr="00BE26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jblycjcv</w:t>
            </w:r>
            <w:proofErr w:type="spellEnd"/>
            <w:proofErr w:type="gramEnd"/>
          </w:p>
        </w:tc>
        <w:tc>
          <w:tcPr>
            <w:tcW w:w="302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8950125" w14:textId="77777777" w:rsidR="00114864" w:rsidRPr="00BE26FF" w:rsidRDefault="00490E5E">
            <w:pPr>
              <w:pStyle w:val="CorpodeTabelaTextoLivre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BE26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Jvjtycky</w:t>
            </w:r>
            <w:proofErr w:type="spellEnd"/>
          </w:p>
        </w:tc>
      </w:tr>
      <w:tr w:rsidR="00114864" w:rsidRPr="00BE26FF" w14:paraId="09E8F35E" w14:textId="77777777">
        <w:tc>
          <w:tcPr>
            <w:tcW w:w="3024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B7EBEE3" w14:textId="77777777" w:rsidR="00114864" w:rsidRPr="00BE26FF" w:rsidRDefault="00490E5E">
            <w:pPr>
              <w:pStyle w:val="CorpodeTabelaTextoLivre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proofErr w:type="gramStart"/>
            <w:r w:rsidRPr="00BE26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</w:t>
            </w:r>
            <w:proofErr w:type="spellStart"/>
            <w:r w:rsidRPr="00BE26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hluyvkhlugktdxjtv</w:t>
            </w:r>
            <w:proofErr w:type="spellEnd"/>
            <w:proofErr w:type="gramEnd"/>
          </w:p>
        </w:tc>
        <w:tc>
          <w:tcPr>
            <w:tcW w:w="3024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86DBFD0" w14:textId="77777777" w:rsidR="00114864" w:rsidRPr="00BE26FF" w:rsidRDefault="00490E5E">
            <w:pPr>
              <w:pStyle w:val="CorpodeTabelaTextoLivre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proofErr w:type="gramStart"/>
            <w:r w:rsidRPr="00BE26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,</w:t>
            </w:r>
            <w:proofErr w:type="spellStart"/>
            <w:r w:rsidRPr="00BE26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kgyfjutrcl</w:t>
            </w:r>
            <w:proofErr w:type="gramEnd"/>
            <w:r w:rsidRPr="00BE26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.ijçiydkjygfyt</w:t>
            </w:r>
            <w:proofErr w:type="spellEnd"/>
          </w:p>
        </w:tc>
        <w:tc>
          <w:tcPr>
            <w:tcW w:w="302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56474FD" w14:textId="77777777" w:rsidR="00114864" w:rsidRPr="00BE26FF" w:rsidRDefault="00490E5E">
            <w:pPr>
              <w:pStyle w:val="CorpodeTabelaTextoLivre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BE26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Çlhuglkh</w:t>
            </w:r>
            <w:proofErr w:type="spellEnd"/>
            <w:r w:rsidRPr="00BE26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BE26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blnlkhluhghvkjfkfrkuhvçkjhç</w:t>
            </w:r>
            <w:proofErr w:type="spellEnd"/>
            <w:r w:rsidRPr="00BE26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.</w:t>
            </w:r>
            <w:proofErr w:type="spellStart"/>
            <w:r w:rsidRPr="00BE26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lihkyfcvljknçyoyvl</w:t>
            </w:r>
            <w:proofErr w:type="spellEnd"/>
            <w:proofErr w:type="gramEnd"/>
            <w:r w:rsidRPr="00BE26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BE26FF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khhuyfm</w:t>
            </w:r>
            <w:proofErr w:type="spellEnd"/>
          </w:p>
        </w:tc>
      </w:tr>
    </w:tbl>
    <w:p w14:paraId="48CD0E60" w14:textId="66E8F83B" w:rsidR="00114864" w:rsidRPr="00BE26FF" w:rsidRDefault="00490E5E" w:rsidP="001B777D">
      <w:pPr>
        <w:pStyle w:val="LegendaTextoLivre"/>
      </w:pPr>
      <w:r w:rsidRPr="00BE26FF">
        <w:t>F</w:t>
      </w:r>
      <w:r w:rsidR="004A35BB" w:rsidRPr="00BE26FF">
        <w:t>onte</w:t>
      </w:r>
      <w:r w:rsidRPr="00BE26FF">
        <w:t xml:space="preserve">: </w:t>
      </w:r>
      <w:r w:rsidR="004D2AD5">
        <w:t>FULANO</w:t>
      </w:r>
      <w:r w:rsidRPr="00BE26FF">
        <w:t xml:space="preserve"> (2017, p.23)</w:t>
      </w:r>
    </w:p>
    <w:p w14:paraId="7DAD5FAC" w14:textId="77777777" w:rsidR="00114864" w:rsidRPr="00BE26FF" w:rsidRDefault="00490E5E">
      <w:pPr>
        <w:pStyle w:val="CorpodeTextoLivre"/>
        <w:ind w:firstLine="0"/>
        <w:rPr>
          <w:rFonts w:ascii="Times New Roman" w:hAnsi="Times New Roman" w:cs="Times New Roman"/>
          <w:color w:val="000000"/>
          <w:shd w:val="clear" w:color="auto" w:fill="E6E6FF"/>
        </w:rPr>
      </w:pPr>
      <w:r w:rsidRPr="00BE26FF">
        <w:rPr>
          <w:rFonts w:ascii="Times New Roman" w:hAnsi="Times New Roman" w:cs="Times New Roman"/>
          <w:color w:val="000000"/>
          <w:shd w:val="clear" w:color="auto" w:fill="E6E6FF"/>
        </w:rPr>
        <w:t>Deixe aqui (1) espaços para o corpo do texto (seções secundárias) após ilustração</w:t>
      </w:r>
    </w:p>
    <w:p w14:paraId="7F3C51C7" w14:textId="77777777" w:rsidR="00114864" w:rsidRPr="00BE26FF" w:rsidRDefault="00490E5E">
      <w:pPr>
        <w:pStyle w:val="CorpodeTextoLivre"/>
        <w:rPr>
          <w:rFonts w:ascii="Times New Roman" w:hAnsi="Times New Roman" w:cs="Times New Roman"/>
        </w:rPr>
      </w:pPr>
      <w:r w:rsidRPr="00BE26FF">
        <w:rPr>
          <w:rFonts w:ascii="Times New Roman" w:hAnsi="Times New Roman" w:cs="Times New Roman"/>
          <w:color w:val="000000"/>
        </w:rPr>
        <w:t xml:space="preserve">Para as tabelas. Veja o modelo acima. A tabela deve ser numerada. Deve vir acompanhada de legenda, acompanhada da referência datada e com a página da referência. Para as tabelas. Veja o modelo </w:t>
      </w:r>
      <w:r w:rsidR="00BE26FF">
        <w:rPr>
          <w:rFonts w:ascii="Times New Roman" w:hAnsi="Times New Roman" w:cs="Times New Roman"/>
          <w:color w:val="000000"/>
        </w:rPr>
        <w:t>acima</w:t>
      </w:r>
      <w:r w:rsidRPr="00BE26FF">
        <w:rPr>
          <w:rFonts w:ascii="Times New Roman" w:hAnsi="Times New Roman" w:cs="Times New Roman"/>
          <w:color w:val="000000"/>
        </w:rPr>
        <w:t>. A tabela deve ser numerada. Deve vir acompanhada de legenda, acompanhada da referência datada e com a página da referência. Se a tabela for de elaboração própria, a citação deve vir: Fonte: Elaboração própria.</w:t>
      </w:r>
    </w:p>
    <w:p w14:paraId="481A28B8" w14:textId="77777777" w:rsidR="00114864" w:rsidRPr="00BE26FF" w:rsidRDefault="00490E5E">
      <w:pPr>
        <w:pStyle w:val="CorpodeTextoLivre"/>
        <w:rPr>
          <w:rFonts w:ascii="Times New Roman" w:hAnsi="Times New Roman" w:cs="Times New Roman"/>
        </w:rPr>
      </w:pPr>
      <w:r w:rsidRPr="00BE26FF">
        <w:rPr>
          <w:rFonts w:ascii="Times New Roman" w:hAnsi="Times New Roman" w:cs="Times New Roman"/>
          <w:color w:val="000000"/>
        </w:rPr>
        <w:t>Corpo do texto recuo 2 cm Fonte: Times New Roman maiúscula/minúscula corpo 12 justificado entrelinhado simples</w:t>
      </w:r>
      <w:r w:rsidRPr="00BE26FF">
        <w:rPr>
          <w:rFonts w:ascii="Times New Roman" w:hAnsi="Times New Roman" w:cs="Times New Roman"/>
          <w:color w:val="000000"/>
          <w:shd w:val="clear" w:color="auto" w:fill="E6E6FF"/>
        </w:rPr>
        <w:t xml:space="preserve">. </w:t>
      </w:r>
      <w:r w:rsidRPr="00BE26FF">
        <w:rPr>
          <w:rFonts w:ascii="Times New Roman" w:hAnsi="Times New Roman" w:cs="Times New Roman"/>
          <w:color w:val="000000"/>
        </w:rPr>
        <w:t>A revisão ortográfica e gramatical deve ser revisada de acordo com a nova gramática brasileira, pois esta será de inteira responsabilidade dos autores dos trabalhos. As páginas devem ser numeradas no cabeçalho no canto direito.</w:t>
      </w:r>
    </w:p>
    <w:p w14:paraId="2E98E433" w14:textId="77777777" w:rsidR="00114864" w:rsidRDefault="00490E5E">
      <w:pPr>
        <w:pStyle w:val="Textbody"/>
        <w:spacing w:after="0"/>
        <w:ind w:firstLine="1134"/>
        <w:jc w:val="both"/>
        <w:rPr>
          <w:rFonts w:cs="Times New Roman"/>
          <w:color w:val="000000"/>
        </w:rPr>
      </w:pPr>
      <w:r w:rsidRPr="00BE26FF">
        <w:rPr>
          <w:rFonts w:cs="Times New Roman"/>
          <w:color w:val="000000"/>
        </w:rPr>
        <w:t>A revisão ortográfica e gramatical deve ser revisada de acordo com a nova gramática brasileira, pois esta será de inteira responsabilidade dos autores dos trabalhos. As páginas devem ser numeradas no cabeçalho no canto direito</w:t>
      </w:r>
      <w:r w:rsidR="00200909">
        <w:rPr>
          <w:rFonts w:cs="Times New Roman"/>
          <w:color w:val="000000"/>
        </w:rPr>
        <w:t>.</w:t>
      </w:r>
    </w:p>
    <w:p w14:paraId="724DB4B3" w14:textId="29029FDD" w:rsidR="001B777D" w:rsidRDefault="00200909" w:rsidP="001B777D">
      <w:pPr>
        <w:pStyle w:val="Textbody"/>
        <w:spacing w:after="0"/>
        <w:ind w:firstLine="1134"/>
        <w:jc w:val="both"/>
        <w:rPr>
          <w:rFonts w:cs="Times New Roman"/>
          <w:color w:val="000000"/>
        </w:rPr>
      </w:pPr>
      <w:r w:rsidRPr="00200909">
        <w:rPr>
          <w:rFonts w:cs="Times New Roman"/>
          <w:color w:val="000000"/>
        </w:rPr>
        <w:t>Apenas os trabalhos apresentados no evento poderão publicar seus artigos no</w:t>
      </w:r>
      <w:r w:rsidR="009F0538">
        <w:rPr>
          <w:rFonts w:cs="Times New Roman"/>
          <w:color w:val="000000"/>
        </w:rPr>
        <w:t>s</w:t>
      </w:r>
      <w:r w:rsidRPr="00200909">
        <w:rPr>
          <w:rFonts w:cs="Times New Roman"/>
          <w:color w:val="000000"/>
        </w:rPr>
        <w:t xml:space="preserve"> </w:t>
      </w:r>
      <w:r w:rsidR="009F0538">
        <w:t>ANAIS do 18°SICOODA</w:t>
      </w:r>
      <w:r w:rsidRPr="00200909">
        <w:rPr>
          <w:rFonts w:cs="Times New Roman"/>
          <w:color w:val="000000"/>
        </w:rPr>
        <w:t>. Os artigos devem atender os critérios para publicação. Os trabalhos/artigos devem ser inéditos, nunca publicados anteriormente, podendo contemplar projeto de investigação, capítulo de dissertação e tese, relatórios parciais ou finais de investigação</w:t>
      </w:r>
      <w:r>
        <w:rPr>
          <w:rFonts w:ascii="Arial" w:hAnsi="Arial" w:cs="Arial"/>
          <w:color w:val="000000"/>
        </w:rPr>
        <w:t>.</w:t>
      </w:r>
      <w:r w:rsidR="001B777D">
        <w:rPr>
          <w:rFonts w:ascii="Arial" w:hAnsi="Arial" w:cs="Arial"/>
          <w:color w:val="000000"/>
        </w:rPr>
        <w:t xml:space="preserve"> </w:t>
      </w:r>
      <w:r w:rsidR="001B777D" w:rsidRPr="00BE26FF">
        <w:rPr>
          <w:rFonts w:cs="Times New Roman"/>
          <w:color w:val="000000"/>
        </w:rPr>
        <w:t>A revisão ortográfica e gramatical deve ser revisada de acordo com a nova gramática brasileira, pois esta será de inteira responsabilidade dos autores dos trabalhos. As páginas devem ser numeradas no cabeçalho no canto direito</w:t>
      </w:r>
      <w:r w:rsidR="001B777D">
        <w:rPr>
          <w:rFonts w:cs="Times New Roman"/>
          <w:color w:val="000000"/>
        </w:rPr>
        <w:t>.</w:t>
      </w:r>
    </w:p>
    <w:p w14:paraId="3A774BB3" w14:textId="2A1A29E5" w:rsidR="00200909" w:rsidRPr="00BE26FF" w:rsidRDefault="00200909">
      <w:pPr>
        <w:pStyle w:val="Textbody"/>
        <w:spacing w:after="0"/>
        <w:ind w:firstLine="1134"/>
        <w:jc w:val="both"/>
        <w:rPr>
          <w:rFonts w:cs="Times New Roman"/>
          <w:color w:val="000000"/>
        </w:rPr>
      </w:pPr>
    </w:p>
    <w:p w14:paraId="58CD6564" w14:textId="77777777" w:rsidR="00114864" w:rsidRPr="00BE26FF" w:rsidRDefault="00490E5E">
      <w:pPr>
        <w:pStyle w:val="TtuloIntrodConcRefTextoLivre"/>
        <w:rPr>
          <w:rFonts w:ascii="Times New Roman" w:hAnsi="Times New Roman" w:cs="Times New Roman"/>
          <w:sz w:val="24"/>
        </w:rPr>
      </w:pPr>
      <w:r w:rsidRPr="00BE26FF">
        <w:rPr>
          <w:rFonts w:ascii="Times New Roman" w:hAnsi="Times New Roman" w:cs="Times New Roman"/>
          <w:bCs/>
          <w:color w:val="000000"/>
          <w:sz w:val="24"/>
        </w:rPr>
        <w:t>Conclusão</w:t>
      </w:r>
      <w:r w:rsidRPr="00BE26FF">
        <w:rPr>
          <w:rFonts w:ascii="Times New Roman" w:hAnsi="Times New Roman" w:cs="Times New Roman"/>
          <w:b w:val="0"/>
          <w:color w:val="000000"/>
          <w:sz w:val="24"/>
        </w:rPr>
        <w:t xml:space="preserve"> </w:t>
      </w:r>
      <w:r w:rsidRPr="00BE26FF">
        <w:rPr>
          <w:rFonts w:ascii="Times New Roman" w:hAnsi="Times New Roman" w:cs="Times New Roman"/>
          <w:bCs/>
          <w:color w:val="000000"/>
          <w:sz w:val="24"/>
        </w:rPr>
        <w:t xml:space="preserve">ou CONSIDERAÇÕES FINAIS </w:t>
      </w:r>
      <w:r w:rsidRPr="00BE26FF">
        <w:rPr>
          <w:rFonts w:ascii="Times New Roman" w:hAnsi="Times New Roman" w:cs="Times New Roman"/>
          <w:b w:val="0"/>
          <w:color w:val="000000"/>
          <w:sz w:val="24"/>
          <w:shd w:val="clear" w:color="auto" w:fill="E6E6FF"/>
        </w:rPr>
        <w:t>(SEM NÚMERO)</w:t>
      </w:r>
    </w:p>
    <w:p w14:paraId="5AB77F99" w14:textId="77777777" w:rsidR="00114864" w:rsidRPr="00BE26FF" w:rsidRDefault="00490E5E" w:rsidP="00AF3DE8">
      <w:pPr>
        <w:pStyle w:val="ResumoTextoLivre"/>
      </w:pPr>
      <w:r w:rsidRPr="00BE26FF">
        <w:t>Deixe este espaço em branco</w:t>
      </w:r>
    </w:p>
    <w:p w14:paraId="4CA6FB5B" w14:textId="77777777" w:rsidR="00114864" w:rsidRPr="00BE26FF" w:rsidRDefault="00490E5E">
      <w:pPr>
        <w:pStyle w:val="CorpodeTextoLivre"/>
        <w:rPr>
          <w:rFonts w:ascii="Times New Roman" w:hAnsi="Times New Roman" w:cs="Times New Roman"/>
          <w:color w:val="000000"/>
        </w:rPr>
      </w:pPr>
      <w:r w:rsidRPr="00BE26FF">
        <w:rPr>
          <w:rFonts w:ascii="Times New Roman" w:hAnsi="Times New Roman" w:cs="Times New Roman"/>
          <w:color w:val="000000"/>
        </w:rPr>
        <w:t xml:space="preserve">Corpo do texto recuo 2 cm Fonte: Times New Roman maiúscula/minúscula corpo </w:t>
      </w:r>
      <w:r w:rsidRPr="00BE26FF">
        <w:rPr>
          <w:rFonts w:ascii="Times New Roman" w:hAnsi="Times New Roman" w:cs="Times New Roman"/>
          <w:color w:val="000000"/>
        </w:rPr>
        <w:lastRenderedPageBreak/>
        <w:t>12. Corpo do texto recuo 2 cm Fonte: Times New Roman maiúscula/minúscula corpo 12 justificado entrelinhado simples.  A revisão ortográfica e gramatical deve ser revisada de acordo com a nova gramática brasileira, pois esta será de inteira responsabilidade dos autores dos trabalhos. As páginas devem ser numeradas no cabeçalho no canto direito.</w:t>
      </w:r>
    </w:p>
    <w:p w14:paraId="3D05A5AE" w14:textId="37487CA6" w:rsidR="009D2DF5" w:rsidRDefault="009D2DF5" w:rsidP="009D2DF5">
      <w:pPr>
        <w:pStyle w:val="CorpodeTextoLivre"/>
        <w:ind w:firstLine="1134"/>
        <w:rPr>
          <w:rFonts w:cs="Times New Roman" w:hint="eastAsia"/>
          <w:color w:val="000000"/>
        </w:rPr>
      </w:pPr>
      <w:r w:rsidRPr="00BE26FF">
        <w:rPr>
          <w:rFonts w:cs="Times New Roman"/>
          <w:color w:val="000000"/>
        </w:rPr>
        <w:t xml:space="preserve">O Artigo poderá ter de </w:t>
      </w:r>
      <w:r w:rsidR="0095494E">
        <w:rPr>
          <w:rFonts w:cs="Times New Roman"/>
          <w:color w:val="000000"/>
        </w:rPr>
        <w:t>6</w:t>
      </w:r>
      <w:r w:rsidRPr="00BE26FF">
        <w:rPr>
          <w:rFonts w:cs="Times New Roman"/>
          <w:color w:val="000000"/>
        </w:rPr>
        <w:t xml:space="preserve"> a 15 páginas com as Referências. Os textos devem ser editados e enviados à coordenação do evento no Word (doc.). O texto deve ser redigido </w:t>
      </w:r>
      <w:r>
        <w:rPr>
          <w:rFonts w:cs="Times New Roman"/>
          <w:color w:val="000000"/>
        </w:rPr>
        <w:t xml:space="preserve">em cinco partes 1) </w:t>
      </w:r>
      <w:r w:rsidRPr="00BE26FF">
        <w:rPr>
          <w:rFonts w:cs="Times New Roman"/>
          <w:color w:val="000000"/>
        </w:rPr>
        <w:t>Introdução (incluindo objetivos, justificativa e referencial teórico)</w:t>
      </w:r>
      <w:r>
        <w:rPr>
          <w:rFonts w:cs="Times New Roman"/>
          <w:color w:val="000000"/>
        </w:rPr>
        <w:t>, a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presenta</w:t>
      </w:r>
      <w:r>
        <w:rPr>
          <w:rFonts w:cs="Times New Roman"/>
          <w:color w:val="000000"/>
          <w:shd w:val="clear" w:color="auto" w:fill="FFFFFF"/>
        </w:rPr>
        <w:t xml:space="preserve">ndo 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ao leitor o objeto de estudo e os objetivos da pesquisa. Incluir um memorial narra</w:t>
      </w:r>
      <w:r>
        <w:rPr>
          <w:rFonts w:cs="Times New Roman"/>
          <w:color w:val="000000"/>
          <w:shd w:val="clear" w:color="auto" w:fill="FFFFFF"/>
        </w:rPr>
        <w:t>ndo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 xml:space="preserve"> brevemente o percurso realizado pelo pesquisador desde a definição do seu projeto de pesquisa até o ponto presente</w:t>
      </w:r>
      <w:r>
        <w:rPr>
          <w:rFonts w:cs="Times New Roman"/>
          <w:color w:val="000000"/>
          <w:shd w:val="clear" w:color="auto" w:fill="FFFFFF"/>
        </w:rPr>
        <w:t xml:space="preserve"> além do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 xml:space="preserve"> recorte escolhido para investigação no exterior. Apontar a </w:t>
      </w:r>
      <w:r w:rsidRPr="00F44E82">
        <w:rPr>
          <w:rFonts w:cs="Times New Roman"/>
          <w:color w:val="000000"/>
          <w:shd w:val="clear" w:color="auto" w:fill="FFFFFF"/>
        </w:rPr>
        <w:t>relevância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 xml:space="preserve"> da pesquisa no contexto académico-científico atual (brasileiro, </w:t>
      </w:r>
      <w:r w:rsidRPr="00F44E82">
        <w:rPr>
          <w:rFonts w:cs="Times New Roman"/>
          <w:color w:val="000000"/>
          <w:shd w:val="clear" w:color="auto" w:fill="FFFFFF"/>
        </w:rPr>
        <w:t>português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, global).</w:t>
      </w:r>
      <w:r w:rsidRPr="00BE26FF">
        <w:rPr>
          <w:rFonts w:cs="Times New Roman"/>
          <w:color w:val="000000"/>
        </w:rPr>
        <w:t xml:space="preserve">; </w:t>
      </w:r>
      <w:r>
        <w:rPr>
          <w:rFonts w:cs="Times New Roman"/>
          <w:color w:val="000000"/>
        </w:rPr>
        <w:t>2) D</w:t>
      </w:r>
      <w:r w:rsidRPr="00BE26FF">
        <w:rPr>
          <w:rFonts w:cs="Times New Roman"/>
          <w:color w:val="000000"/>
        </w:rPr>
        <w:t>esenvolvimento</w:t>
      </w:r>
      <w:r>
        <w:rPr>
          <w:rFonts w:cs="Times New Roman"/>
          <w:color w:val="000000"/>
        </w:rPr>
        <w:t>: D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escrever os recursos metodológicos utilizados para conduzir a investigação e, quando pertinente, os materiais usados</w:t>
      </w:r>
      <w:r>
        <w:rPr>
          <w:rFonts w:cs="Times New Roman"/>
          <w:color w:val="000000"/>
          <w:shd w:val="clear" w:color="auto" w:fill="FFFFFF"/>
        </w:rPr>
        <w:t>)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.</w:t>
      </w:r>
      <w:r w:rsidRPr="004E7AB7">
        <w:rPr>
          <w:rFonts w:cs="Times New Roman"/>
          <w:color w:val="000000"/>
        </w:rPr>
        <w:t xml:space="preserve"> </w:t>
      </w:r>
      <w:r>
        <w:rPr>
          <w:rFonts w:cs="Times New Roman"/>
          <w:color w:val="000000"/>
        </w:rPr>
        <w:t>3) R</w:t>
      </w:r>
      <w:r w:rsidRPr="00BE26FF">
        <w:rPr>
          <w:rFonts w:cs="Times New Roman"/>
          <w:color w:val="000000"/>
        </w:rPr>
        <w:t>esultados e discussão</w:t>
      </w:r>
      <w:r>
        <w:rPr>
          <w:rFonts w:cs="Times New Roman"/>
          <w:color w:val="000000"/>
        </w:rPr>
        <w:t xml:space="preserve">: </w:t>
      </w:r>
      <w:r>
        <w:rPr>
          <w:rFonts w:cs="Times New Roman"/>
          <w:color w:val="000000"/>
          <w:shd w:val="clear" w:color="auto" w:fill="FFFFFF"/>
        </w:rPr>
        <w:t>Abordar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 xml:space="preserve"> os resultados obtidos a partir da pesquisa em andamento. Esta seção do artigo é livre para o autor/a autora organizar da maneira como julgar mais pertinente e pode ser dividida em mais de uma parte. Não é necessário usar o termo “Discussão” como título desta seção.</w:t>
      </w:r>
      <w:r>
        <w:rPr>
          <w:rFonts w:cs="Times New Roman"/>
          <w:color w:val="000000"/>
          <w:shd w:val="clear" w:color="auto" w:fill="FFFFFF"/>
        </w:rPr>
        <w:t xml:space="preserve"> 4) Para finalizar o artigo: Considerações finais ou </w:t>
      </w:r>
      <w:r w:rsidRPr="00BE26FF">
        <w:rPr>
          <w:rFonts w:cs="Times New Roman"/>
          <w:color w:val="000000"/>
        </w:rPr>
        <w:t>conclusão</w:t>
      </w:r>
      <w:r>
        <w:rPr>
          <w:rFonts w:cs="Times New Roman"/>
          <w:color w:val="000000"/>
        </w:rPr>
        <w:t>.</w:t>
      </w:r>
      <w:r>
        <w:rPr>
          <w:rFonts w:cs="Times New Roman"/>
          <w:color w:val="000000"/>
          <w:shd w:val="clear" w:color="auto" w:fill="FFFFFF"/>
        </w:rPr>
        <w:t xml:space="preserve"> R</w:t>
      </w:r>
      <w:r w:rsidRPr="00F44E82">
        <w:rPr>
          <w:rFonts w:ascii="Times New Roman" w:hAnsi="Times New Roman" w:cs="Times New Roman"/>
          <w:color w:val="000000"/>
          <w:shd w:val="clear" w:color="auto" w:fill="FFFFFF"/>
        </w:rPr>
        <w:t>esumir as principais contribuições da pesquisa para a respectiva área de estudo e indicar possíveis caminhos de continuidade da pesquisa.</w:t>
      </w:r>
      <w:r>
        <w:rPr>
          <w:rFonts w:cs="Times New Roman"/>
          <w:color w:val="000000"/>
          <w:shd w:val="clear" w:color="auto" w:fill="FFFFFF"/>
        </w:rPr>
        <w:t xml:space="preserve"> 5) R</w:t>
      </w:r>
      <w:r w:rsidRPr="00BE26FF">
        <w:rPr>
          <w:rFonts w:cs="Times New Roman"/>
          <w:color w:val="000000"/>
        </w:rPr>
        <w:t>eferências conforme normas atuais da ABNT. As páginas devem ser numeradas no cabeçalho no canto direito</w:t>
      </w:r>
      <w:r>
        <w:rPr>
          <w:rFonts w:cs="Times New Roman"/>
          <w:color w:val="000000"/>
        </w:rPr>
        <w:t>.</w:t>
      </w:r>
    </w:p>
    <w:p w14:paraId="1CB1D2F7" w14:textId="5371225D" w:rsidR="00200909" w:rsidRPr="009D2DF5" w:rsidRDefault="00200909" w:rsidP="009D2DF5">
      <w:pPr>
        <w:pStyle w:val="CorpodeTextoLivre"/>
        <w:ind w:firstLine="1134"/>
        <w:rPr>
          <w:rFonts w:ascii="Times New Roman" w:hAnsi="Times New Roman" w:cs="Times New Roman"/>
        </w:rPr>
      </w:pPr>
      <w:r w:rsidRPr="00200909">
        <w:rPr>
          <w:rFonts w:ascii="Times New Roman" w:hAnsi="Times New Roman" w:cs="Times New Roman"/>
          <w:color w:val="000000"/>
        </w:rPr>
        <w:t>Apenas os trabalhos apresentados no evento poderão publicar seus artigos no</w:t>
      </w:r>
      <w:r w:rsidR="009F0538">
        <w:rPr>
          <w:rFonts w:ascii="Times New Roman" w:hAnsi="Times New Roman" w:cs="Times New Roman"/>
          <w:color w:val="000000"/>
        </w:rPr>
        <w:t>s</w:t>
      </w:r>
      <w:r w:rsidRPr="00200909">
        <w:rPr>
          <w:rFonts w:ascii="Times New Roman" w:hAnsi="Times New Roman" w:cs="Times New Roman"/>
          <w:color w:val="000000"/>
        </w:rPr>
        <w:t xml:space="preserve"> </w:t>
      </w:r>
      <w:r w:rsidR="009F0538">
        <w:t>ANAIS do 18°SICOODA</w:t>
      </w:r>
      <w:r w:rsidRPr="00200909">
        <w:rPr>
          <w:rFonts w:ascii="Times New Roman" w:hAnsi="Times New Roman" w:cs="Times New Roman"/>
          <w:color w:val="000000"/>
        </w:rPr>
        <w:t>. Os artigos devem atender os critérios para publicação. Os trabalhos/artigos devem ser inéditos, nunca publicados anteriormente, podendo contemplar projeto de investigação, capítulo de dissertação e tese, relatórios parciais ou finais de investigação</w:t>
      </w:r>
      <w:r>
        <w:rPr>
          <w:rFonts w:ascii="Arial" w:hAnsi="Arial" w:cs="Arial"/>
          <w:color w:val="000000"/>
        </w:rPr>
        <w:t>.</w:t>
      </w:r>
    </w:p>
    <w:p w14:paraId="6CF6FD88" w14:textId="77777777" w:rsidR="00250A61" w:rsidRPr="00BE26FF" w:rsidRDefault="00250A61" w:rsidP="00AF3DE8">
      <w:pPr>
        <w:pStyle w:val="ResumoTextoLivre"/>
      </w:pPr>
      <w:r w:rsidRPr="00BE26FF">
        <w:t>Deixe este espaço em branco</w:t>
      </w:r>
    </w:p>
    <w:p w14:paraId="5A694643" w14:textId="77777777" w:rsidR="004D2AD5" w:rsidRPr="00250A61" w:rsidRDefault="00250A61" w:rsidP="00AF3DE8">
      <w:pPr>
        <w:pStyle w:val="ResumoTextoLivre"/>
      </w:pPr>
      <w:r w:rsidRPr="00BE26FF">
        <w:t>Deixe este espaço em branco</w:t>
      </w:r>
    </w:p>
    <w:p w14:paraId="13B95BEC" w14:textId="77777777" w:rsidR="00114864" w:rsidRPr="00BE26FF" w:rsidRDefault="00490E5E">
      <w:pPr>
        <w:pStyle w:val="TtuloIntrodConcRefTextoLivre"/>
        <w:rPr>
          <w:rFonts w:ascii="Times New Roman" w:hAnsi="Times New Roman" w:cs="Times New Roman"/>
          <w:sz w:val="24"/>
        </w:rPr>
      </w:pPr>
      <w:r w:rsidRPr="00BE26FF">
        <w:rPr>
          <w:rFonts w:ascii="Times New Roman" w:hAnsi="Times New Roman" w:cs="Times New Roman"/>
          <w:bCs/>
          <w:color w:val="000000"/>
          <w:sz w:val="24"/>
        </w:rPr>
        <w:t>REFERÊNCIAS</w:t>
      </w:r>
      <w:r w:rsidRPr="00BE26FF">
        <w:rPr>
          <w:rFonts w:ascii="Times New Roman" w:hAnsi="Times New Roman" w:cs="Times New Roman"/>
          <w:b w:val="0"/>
          <w:color w:val="000000"/>
          <w:sz w:val="24"/>
          <w:shd w:val="clear" w:color="auto" w:fill="E6E6FF"/>
        </w:rPr>
        <w:t xml:space="preserve"> (SEM NÚMERO)</w:t>
      </w:r>
    </w:p>
    <w:p w14:paraId="49082F92" w14:textId="77777777" w:rsidR="00114864" w:rsidRPr="00BE26FF" w:rsidRDefault="00490E5E" w:rsidP="00AF3DE8">
      <w:pPr>
        <w:pStyle w:val="ResumoTextoLivre"/>
      </w:pPr>
      <w:r w:rsidRPr="00BE26FF">
        <w:t>Deixe este espaço em branco</w:t>
      </w:r>
    </w:p>
    <w:p w14:paraId="5A15CEC7" w14:textId="77777777" w:rsidR="00114864" w:rsidRPr="00BE26FF" w:rsidRDefault="00490E5E">
      <w:pPr>
        <w:pStyle w:val="RefernciasTextoLivre"/>
        <w:rPr>
          <w:rFonts w:ascii="Times New Roman" w:hAnsi="Times New Roman" w:cs="Times New Roman"/>
          <w:sz w:val="24"/>
        </w:rPr>
      </w:pPr>
      <w:r w:rsidRPr="00BE26FF">
        <w:rPr>
          <w:rFonts w:ascii="Times New Roman" w:hAnsi="Times New Roman" w:cs="Times New Roman"/>
          <w:color w:val="000000"/>
          <w:sz w:val="24"/>
        </w:rPr>
        <w:t xml:space="preserve">SOBRENOME, Nome. </w:t>
      </w:r>
      <w:r w:rsidRPr="00BE26FF">
        <w:rPr>
          <w:rFonts w:ascii="Times New Roman" w:hAnsi="Times New Roman" w:cs="Times New Roman"/>
          <w:b/>
          <w:bCs/>
          <w:color w:val="000000"/>
          <w:sz w:val="24"/>
        </w:rPr>
        <w:t>Título da obra</w:t>
      </w:r>
      <w:r w:rsidRPr="00BE26FF">
        <w:rPr>
          <w:rFonts w:ascii="Times New Roman" w:hAnsi="Times New Roman" w:cs="Times New Roman"/>
          <w:color w:val="000000"/>
          <w:sz w:val="24"/>
        </w:rPr>
        <w:t>. Estado: Editora, ano.</w:t>
      </w:r>
    </w:p>
    <w:p w14:paraId="11AA80DD" w14:textId="77777777" w:rsidR="00114864" w:rsidRPr="00BE26FF" w:rsidRDefault="00114864">
      <w:pPr>
        <w:pStyle w:val="RefernciasTextoLivre"/>
        <w:rPr>
          <w:rFonts w:ascii="Times New Roman" w:hAnsi="Times New Roman" w:cs="Times New Roman"/>
          <w:color w:val="000000"/>
          <w:sz w:val="24"/>
        </w:rPr>
      </w:pPr>
    </w:p>
    <w:p w14:paraId="551E4639" w14:textId="77777777" w:rsidR="00114864" w:rsidRPr="00BE26FF" w:rsidRDefault="00490E5E">
      <w:pPr>
        <w:pStyle w:val="RefernciasTextoLivre"/>
        <w:rPr>
          <w:rFonts w:ascii="Times New Roman" w:hAnsi="Times New Roman" w:cs="Times New Roman"/>
          <w:sz w:val="24"/>
        </w:rPr>
      </w:pPr>
      <w:r w:rsidRPr="00BE26FF">
        <w:rPr>
          <w:rFonts w:ascii="Times New Roman" w:hAnsi="Times New Roman" w:cs="Times New Roman"/>
          <w:color w:val="000000"/>
          <w:sz w:val="24"/>
        </w:rPr>
        <w:t xml:space="preserve">SOBRENOME, Nome. Título do artigo. </w:t>
      </w:r>
      <w:r w:rsidRPr="00BE26FF">
        <w:rPr>
          <w:rFonts w:ascii="Times New Roman" w:hAnsi="Times New Roman" w:cs="Times New Roman"/>
          <w:b/>
          <w:bCs/>
          <w:color w:val="000000"/>
          <w:sz w:val="24"/>
        </w:rPr>
        <w:t>Revista</w:t>
      </w:r>
      <w:r w:rsidRPr="00BE26FF">
        <w:rPr>
          <w:rFonts w:ascii="Times New Roman" w:hAnsi="Times New Roman" w:cs="Times New Roman"/>
          <w:color w:val="000000"/>
          <w:sz w:val="24"/>
        </w:rPr>
        <w:t xml:space="preserve">, vol. </w:t>
      </w:r>
      <w:proofErr w:type="spellStart"/>
      <w:r w:rsidRPr="00BE26FF">
        <w:rPr>
          <w:rFonts w:ascii="Times New Roman" w:hAnsi="Times New Roman" w:cs="Times New Roman"/>
          <w:color w:val="000000"/>
          <w:sz w:val="24"/>
        </w:rPr>
        <w:t>n.o</w:t>
      </w:r>
      <w:proofErr w:type="spellEnd"/>
      <w:r w:rsidRPr="00BE26FF">
        <w:rPr>
          <w:rFonts w:ascii="Times New Roman" w:hAnsi="Times New Roman" w:cs="Times New Roman"/>
          <w:color w:val="000000"/>
          <w:sz w:val="24"/>
        </w:rPr>
        <w:t>, ano, pp.</w:t>
      </w:r>
    </w:p>
    <w:p w14:paraId="0578CB6F" w14:textId="77777777" w:rsidR="00114864" w:rsidRPr="00BE26FF" w:rsidRDefault="00114864">
      <w:pPr>
        <w:pStyle w:val="RefernciasTextoLivre"/>
        <w:rPr>
          <w:rFonts w:ascii="Times New Roman" w:hAnsi="Times New Roman" w:cs="Times New Roman"/>
          <w:color w:val="000000"/>
          <w:sz w:val="24"/>
        </w:rPr>
      </w:pPr>
    </w:p>
    <w:p w14:paraId="062102D2" w14:textId="77777777" w:rsidR="00114864" w:rsidRPr="00BE26FF" w:rsidRDefault="00490E5E">
      <w:pPr>
        <w:pStyle w:val="RefernciasTextoLivre"/>
        <w:rPr>
          <w:rFonts w:ascii="Times New Roman" w:hAnsi="Times New Roman" w:cs="Times New Roman"/>
          <w:sz w:val="24"/>
        </w:rPr>
      </w:pPr>
      <w:r w:rsidRPr="00BE26FF">
        <w:rPr>
          <w:rFonts w:ascii="Times New Roman" w:hAnsi="Times New Roman" w:cs="Times New Roman"/>
          <w:color w:val="000000"/>
          <w:sz w:val="24"/>
        </w:rPr>
        <w:t xml:space="preserve">SOBRENOME, Nome. </w:t>
      </w:r>
      <w:r w:rsidRPr="00BE26FF">
        <w:rPr>
          <w:rFonts w:ascii="Times New Roman" w:hAnsi="Times New Roman" w:cs="Times New Roman"/>
          <w:b/>
          <w:bCs/>
          <w:color w:val="000000"/>
          <w:sz w:val="24"/>
        </w:rPr>
        <w:t>Título da obra</w:t>
      </w:r>
      <w:r w:rsidRPr="00BE26FF">
        <w:rPr>
          <w:rFonts w:ascii="Times New Roman" w:hAnsi="Times New Roman" w:cs="Times New Roman"/>
          <w:color w:val="000000"/>
          <w:sz w:val="24"/>
        </w:rPr>
        <w:t>. Estado: Editora, ano. URL &lt;</w:t>
      </w:r>
      <w:hyperlink r:id="rId8" w:history="1">
        <w:r w:rsidRPr="00BE26FF">
          <w:rPr>
            <w:rFonts w:ascii="Times New Roman" w:hAnsi="Times New Roman" w:cs="Times New Roman"/>
            <w:sz w:val="24"/>
          </w:rPr>
          <w:t>http://www.texto.com</w:t>
        </w:r>
      </w:hyperlink>
      <w:r w:rsidRPr="00BE26FF">
        <w:rPr>
          <w:rFonts w:ascii="Times New Roman" w:hAnsi="Times New Roman" w:cs="Times New Roman"/>
          <w:color w:val="000000"/>
          <w:sz w:val="24"/>
        </w:rPr>
        <w:t>&gt;. Acessado em dia/mês/ano.</w:t>
      </w:r>
    </w:p>
    <w:p w14:paraId="3B75ED2F" w14:textId="77777777" w:rsidR="00114864" w:rsidRPr="00BE26FF" w:rsidRDefault="00114864">
      <w:pPr>
        <w:pStyle w:val="RefernciasTextoLivre"/>
        <w:rPr>
          <w:rFonts w:ascii="Times New Roman" w:hAnsi="Times New Roman" w:cs="Times New Roman"/>
          <w:color w:val="000000"/>
          <w:sz w:val="24"/>
        </w:rPr>
      </w:pPr>
    </w:p>
    <w:p w14:paraId="3618F513" w14:textId="77777777" w:rsidR="00114864" w:rsidRPr="00BE26FF" w:rsidRDefault="00490E5E">
      <w:pPr>
        <w:pStyle w:val="RefernciasTextoLivre"/>
        <w:rPr>
          <w:rFonts w:ascii="Times New Roman" w:hAnsi="Times New Roman" w:cs="Times New Roman"/>
          <w:sz w:val="24"/>
        </w:rPr>
      </w:pPr>
      <w:r w:rsidRPr="00BE26FF">
        <w:rPr>
          <w:rFonts w:ascii="Times New Roman" w:hAnsi="Times New Roman" w:cs="Times New Roman"/>
          <w:color w:val="000000"/>
          <w:sz w:val="24"/>
        </w:rPr>
        <w:t xml:space="preserve">SOBRENOME, Nome. Título do artigo. </w:t>
      </w:r>
      <w:r w:rsidRPr="00BE26FF">
        <w:rPr>
          <w:rFonts w:ascii="Times New Roman" w:hAnsi="Times New Roman" w:cs="Times New Roman"/>
          <w:b/>
          <w:bCs/>
          <w:color w:val="000000"/>
          <w:sz w:val="24"/>
        </w:rPr>
        <w:t xml:space="preserve">Revista, </w:t>
      </w:r>
      <w:r w:rsidRPr="00BE26FF">
        <w:rPr>
          <w:rFonts w:ascii="Times New Roman" w:hAnsi="Times New Roman" w:cs="Times New Roman"/>
          <w:color w:val="000000"/>
          <w:sz w:val="24"/>
        </w:rPr>
        <w:t xml:space="preserve">vol. </w:t>
      </w:r>
      <w:proofErr w:type="spellStart"/>
      <w:r w:rsidRPr="00BE26FF">
        <w:rPr>
          <w:rFonts w:ascii="Times New Roman" w:hAnsi="Times New Roman" w:cs="Times New Roman"/>
          <w:color w:val="000000"/>
          <w:sz w:val="24"/>
        </w:rPr>
        <w:t>n.o</w:t>
      </w:r>
      <w:proofErr w:type="spellEnd"/>
      <w:r w:rsidRPr="00BE26FF">
        <w:rPr>
          <w:rFonts w:ascii="Times New Roman" w:hAnsi="Times New Roman" w:cs="Times New Roman"/>
          <w:color w:val="000000"/>
          <w:sz w:val="24"/>
        </w:rPr>
        <w:t xml:space="preserve">, ano, pp. </w:t>
      </w:r>
      <w:r w:rsidRPr="001B777D">
        <w:rPr>
          <w:rFonts w:ascii="Times New Roman" w:hAnsi="Times New Roman" w:cs="Times New Roman"/>
          <w:color w:val="000000"/>
          <w:sz w:val="24"/>
          <w:lang w:val="en-US"/>
        </w:rPr>
        <w:t>URL &lt;</w:t>
      </w:r>
      <w:hyperlink r:id="rId9" w:history="1">
        <w:r w:rsidRPr="001B777D">
          <w:rPr>
            <w:rFonts w:ascii="Times New Roman" w:hAnsi="Times New Roman" w:cs="Times New Roman"/>
            <w:sz w:val="24"/>
            <w:lang w:val="en-US"/>
          </w:rPr>
          <w:t>http://www.texto.com</w:t>
        </w:r>
      </w:hyperlink>
      <w:r w:rsidRPr="001B777D">
        <w:rPr>
          <w:rFonts w:ascii="Times New Roman" w:hAnsi="Times New Roman" w:cs="Times New Roman"/>
          <w:color w:val="000000"/>
          <w:sz w:val="24"/>
          <w:lang w:val="en-US"/>
        </w:rPr>
        <w:t xml:space="preserve">&gt;. </w:t>
      </w:r>
      <w:r w:rsidRPr="00BE26FF">
        <w:rPr>
          <w:rFonts w:ascii="Times New Roman" w:hAnsi="Times New Roman" w:cs="Times New Roman"/>
          <w:color w:val="000000"/>
          <w:sz w:val="24"/>
        </w:rPr>
        <w:t>Acessado em dia/mês/ano.</w:t>
      </w:r>
    </w:p>
    <w:p w14:paraId="767E9AF0" w14:textId="77777777" w:rsidR="00114864" w:rsidRPr="00BE26FF" w:rsidRDefault="00114864">
      <w:pPr>
        <w:pStyle w:val="RefernciasTextoLivre"/>
        <w:rPr>
          <w:rFonts w:ascii="Times New Roman" w:hAnsi="Times New Roman" w:cs="Times New Roman"/>
          <w:color w:val="000000"/>
          <w:sz w:val="24"/>
        </w:rPr>
      </w:pPr>
    </w:p>
    <w:p w14:paraId="720ADC80" w14:textId="77777777" w:rsidR="00114864" w:rsidRPr="00BE26FF" w:rsidRDefault="00490E5E">
      <w:pPr>
        <w:pStyle w:val="Textbody"/>
        <w:spacing w:after="0"/>
        <w:jc w:val="both"/>
        <w:rPr>
          <w:rFonts w:cs="Times New Roman"/>
        </w:rPr>
      </w:pPr>
      <w:r w:rsidRPr="00BE26FF">
        <w:rPr>
          <w:rFonts w:cs="Times New Roman"/>
          <w:color w:val="000000"/>
        </w:rPr>
        <w:t xml:space="preserve">CARVALHO, Rosa Meire. Diário íntimo na era digital: diário público, mundos privados. In: LEMOS, André &amp; PALACIOS, Marcos (org.). </w:t>
      </w:r>
      <w:r w:rsidRPr="00BE26FF">
        <w:rPr>
          <w:rFonts w:cs="Times New Roman"/>
          <w:b/>
          <w:bCs/>
          <w:color w:val="000000"/>
        </w:rPr>
        <w:t>Janelas do ciberespaço</w:t>
      </w:r>
      <w:r w:rsidRPr="00BE26FF">
        <w:rPr>
          <w:rFonts w:cs="Times New Roman"/>
          <w:color w:val="000000"/>
        </w:rPr>
        <w:t>: comunicação e cibercultura. Porto Alegre: Sulina, 2004, p. 234-254.</w:t>
      </w:r>
    </w:p>
    <w:p w14:paraId="25BA0952" w14:textId="77777777" w:rsidR="00114864" w:rsidRPr="00BE26FF" w:rsidRDefault="00114864">
      <w:pPr>
        <w:pStyle w:val="Textbody"/>
        <w:spacing w:after="0"/>
        <w:jc w:val="both"/>
        <w:rPr>
          <w:rFonts w:cs="Times New Roman"/>
          <w:color w:val="000000"/>
        </w:rPr>
      </w:pPr>
    </w:p>
    <w:p w14:paraId="6D045B23" w14:textId="77777777" w:rsidR="00114864" w:rsidRPr="00BE26FF" w:rsidRDefault="00490E5E">
      <w:pPr>
        <w:pStyle w:val="SemEspaamento"/>
        <w:jc w:val="both"/>
        <w:rPr>
          <w:sz w:val="24"/>
          <w:szCs w:val="24"/>
        </w:rPr>
      </w:pPr>
      <w:r w:rsidRPr="00BE26FF">
        <w:rPr>
          <w:color w:val="000000"/>
          <w:sz w:val="24"/>
          <w:szCs w:val="24"/>
        </w:rPr>
        <w:lastRenderedPageBreak/>
        <w:t xml:space="preserve">HJELMSLEV, Louis. </w:t>
      </w:r>
      <w:r w:rsidRPr="00BE26FF">
        <w:rPr>
          <w:b/>
          <w:bCs/>
          <w:color w:val="000000"/>
          <w:sz w:val="24"/>
          <w:szCs w:val="24"/>
        </w:rPr>
        <w:t>Prolegômenos a uma teoria da linguagem</w:t>
      </w:r>
      <w:r w:rsidRPr="00BE26FF">
        <w:rPr>
          <w:i/>
          <w:color w:val="000000"/>
          <w:sz w:val="24"/>
          <w:szCs w:val="24"/>
        </w:rPr>
        <w:t xml:space="preserve">. </w:t>
      </w:r>
      <w:r w:rsidRPr="00BE26FF">
        <w:rPr>
          <w:color w:val="000000"/>
          <w:sz w:val="24"/>
          <w:szCs w:val="24"/>
        </w:rPr>
        <w:t>Tradução J. Teixeira Coelho Netto. São Paulo: Perspectiva, 2006.</w:t>
      </w:r>
    </w:p>
    <w:p w14:paraId="5B295170" w14:textId="77777777" w:rsidR="00114864" w:rsidRPr="00BE26FF" w:rsidRDefault="00114864">
      <w:pPr>
        <w:pStyle w:val="SemEspaamento"/>
        <w:jc w:val="both"/>
        <w:rPr>
          <w:color w:val="000000"/>
          <w:sz w:val="24"/>
          <w:szCs w:val="24"/>
        </w:rPr>
      </w:pPr>
    </w:p>
    <w:sectPr w:rsidR="00114864" w:rsidRPr="00BE26FF" w:rsidSect="000F69DB">
      <w:headerReference w:type="default" r:id="rId10"/>
      <w:footerReference w:type="default" r:id="rId11"/>
      <w:type w:val="continuous"/>
      <w:pgSz w:w="11906" w:h="16838"/>
      <w:pgMar w:top="1417" w:right="1417" w:bottom="1983" w:left="1417" w:header="720" w:footer="141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C432E0" w14:textId="77777777" w:rsidR="00553D2F" w:rsidRDefault="00553D2F">
      <w:r>
        <w:separator/>
      </w:r>
    </w:p>
  </w:endnote>
  <w:endnote w:type="continuationSeparator" w:id="0">
    <w:p w14:paraId="0922CF2D" w14:textId="77777777" w:rsidR="00553D2F" w:rsidRDefault="00553D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jaVu Sans">
    <w:panose1 w:val="020B0604020202020204"/>
    <w:charset w:val="00"/>
    <w:family w:val="auto"/>
    <w:pitch w:val="variable"/>
  </w:font>
  <w:font w:name="Lohit Hindi">
    <w:altName w:val="Calibri"/>
    <w:panose1 w:val="020B0604020202020204"/>
    <w:charset w:val="00"/>
    <w:family w:val="auto"/>
    <w:pitch w:val="variable"/>
  </w:font>
  <w:font w:name="Liberation Serif">
    <w:altName w:val="Times New Roman"/>
    <w:panose1 w:val="020B0604020202020204"/>
    <w:charset w:val="00"/>
    <w:family w:val="roman"/>
    <w:pitch w:val="variable"/>
  </w:font>
  <w:font w:name="Liberation Mono">
    <w:panose1 w:val="020B0604020202020204"/>
    <w:charset w:val="00"/>
    <w:family w:val="modern"/>
    <w:pitch w:val="fixed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Symbol">
    <w:panose1 w:val="020B0604020202020204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D7373D" w14:textId="77777777" w:rsidR="00490E5E" w:rsidRDefault="00490E5E">
    <w:pPr>
      <w:pStyle w:val="Footnote"/>
      <w:jc w:val="right"/>
      <w:rPr>
        <w:b/>
        <w:bCs/>
      </w:rPr>
    </w:pPr>
  </w:p>
  <w:p w14:paraId="256F042A" w14:textId="77777777" w:rsidR="00DE3DF3" w:rsidRDefault="00DE3DF3">
    <w:pPr>
      <w:pStyle w:val="Footnote"/>
      <w:jc w:val="right"/>
      <w:rPr>
        <w:b/>
        <w:bCs/>
      </w:rPr>
    </w:pPr>
  </w:p>
  <w:p w14:paraId="68FCEAF2" w14:textId="71D97C13" w:rsidR="009F0538" w:rsidRPr="00B050FF" w:rsidRDefault="009F0538" w:rsidP="009F0538">
    <w:pPr>
      <w:pStyle w:val="Footnote"/>
      <w:jc w:val="right"/>
      <w:rPr>
        <w:rFonts w:cs="Times New Roman"/>
        <w:b/>
        <w:bCs/>
      </w:rPr>
    </w:pPr>
    <w:r w:rsidRPr="00B050FF">
      <w:rPr>
        <w:rFonts w:cs="Times New Roman"/>
        <w:b/>
        <w:bCs/>
      </w:rPr>
      <w:t>1</w:t>
    </w:r>
    <w:r>
      <w:rPr>
        <w:rFonts w:cs="Times New Roman"/>
        <w:b/>
        <w:bCs/>
      </w:rPr>
      <w:t>8</w:t>
    </w:r>
    <w:r w:rsidRPr="00B050FF">
      <w:rPr>
        <w:rFonts w:cs="Times New Roman"/>
        <w:b/>
        <w:bCs/>
      </w:rPr>
      <w:t>º Seminário Internacional Concepções Contemporâneas em Dança</w:t>
    </w:r>
  </w:p>
  <w:p w14:paraId="49CE43A5" w14:textId="2C7E5FA8" w:rsidR="009F0538" w:rsidRPr="00AC7786" w:rsidRDefault="009F0538" w:rsidP="009F0538">
    <w:pPr>
      <w:pStyle w:val="Standard"/>
      <w:tabs>
        <w:tab w:val="left" w:pos="4962"/>
      </w:tabs>
      <w:jc w:val="right"/>
      <w:rPr>
        <w:rFonts w:cs="Times New Roman"/>
        <w:b/>
        <w:bCs/>
        <w:color w:val="000000"/>
        <w:sz w:val="20"/>
        <w:szCs w:val="20"/>
      </w:rPr>
    </w:pPr>
    <w:r>
      <w:rPr>
        <w:rFonts w:cs="Times New Roman"/>
        <w:b/>
        <w:bCs/>
        <w:color w:val="000000"/>
        <w:sz w:val="20"/>
        <w:szCs w:val="20"/>
      </w:rPr>
      <w:t>A Dança em Conexões Dialógicas</w:t>
    </w:r>
  </w:p>
  <w:p w14:paraId="0905E2D7" w14:textId="77777777" w:rsidR="009F0538" w:rsidRPr="00B050FF" w:rsidRDefault="009F0538" w:rsidP="009F0538">
    <w:pPr>
      <w:pStyle w:val="Footnote"/>
      <w:jc w:val="right"/>
      <w:rPr>
        <w:rFonts w:cs="Times New Roman"/>
        <w:b/>
        <w:bCs/>
      </w:rPr>
    </w:pPr>
    <w:r w:rsidRPr="00B050FF">
      <w:rPr>
        <w:rFonts w:cs="Times New Roman"/>
        <w:b/>
        <w:bCs/>
      </w:rPr>
      <w:t>CCODA/PRODAEX/EEFFTO/UFMG</w:t>
    </w:r>
  </w:p>
  <w:p w14:paraId="41DC1A09" w14:textId="251517C0" w:rsidR="009F0538" w:rsidRPr="00B050FF" w:rsidRDefault="009F0538" w:rsidP="009F0538">
    <w:pPr>
      <w:pStyle w:val="Footnote"/>
      <w:jc w:val="right"/>
      <w:rPr>
        <w:rFonts w:cs="Times New Roman"/>
        <w:b/>
        <w:bCs/>
      </w:rPr>
    </w:pPr>
    <w:r w:rsidRPr="00B050FF">
      <w:rPr>
        <w:rFonts w:cs="Times New Roman"/>
        <w:b/>
        <w:bCs/>
      </w:rPr>
      <w:t>202</w:t>
    </w:r>
    <w:r>
      <w:rPr>
        <w:rFonts w:cs="Times New Roman"/>
        <w:b/>
        <w:bCs/>
      </w:rPr>
      <w:t>3</w:t>
    </w:r>
    <w:r w:rsidRPr="00B050FF">
      <w:rPr>
        <w:rFonts w:cs="Times New Roman"/>
        <w:b/>
        <w:bCs/>
      </w:rPr>
      <w:t xml:space="preserve">, v. </w:t>
    </w:r>
    <w:r>
      <w:rPr>
        <w:rFonts w:cs="Times New Roman"/>
        <w:b/>
        <w:bCs/>
      </w:rPr>
      <w:t>8</w:t>
    </w:r>
    <w:r w:rsidRPr="00B050FF">
      <w:rPr>
        <w:rFonts w:cs="Times New Roman"/>
        <w:b/>
        <w:bCs/>
      </w:rPr>
      <w:t xml:space="preserve">, n.1, </w:t>
    </w:r>
    <w:r>
      <w:rPr>
        <w:rFonts w:cs="Times New Roman"/>
        <w:b/>
        <w:bCs/>
      </w:rPr>
      <w:t>novembro</w:t>
    </w:r>
    <w:r w:rsidRPr="00B050FF">
      <w:rPr>
        <w:rFonts w:cs="Times New Roman"/>
        <w:b/>
        <w:bCs/>
      </w:rPr>
      <w:t>. ISSN 2358-7512</w:t>
    </w:r>
  </w:p>
  <w:p w14:paraId="65796B10" w14:textId="77777777" w:rsidR="00490E5E" w:rsidRPr="00B050FF" w:rsidRDefault="00490E5E">
    <w:pPr>
      <w:pStyle w:val="Footnote"/>
      <w:jc w:val="right"/>
      <w:rPr>
        <w:rFonts w:cs="Times New Roman"/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8A1506" w14:textId="77777777" w:rsidR="00553D2F" w:rsidRDefault="00553D2F">
      <w:r>
        <w:rPr>
          <w:color w:val="000000"/>
        </w:rPr>
        <w:separator/>
      </w:r>
    </w:p>
  </w:footnote>
  <w:footnote w:type="continuationSeparator" w:id="0">
    <w:p w14:paraId="08CDB398" w14:textId="77777777" w:rsidR="00553D2F" w:rsidRDefault="00553D2F">
      <w:r>
        <w:continuationSeparator/>
      </w:r>
    </w:p>
  </w:footnote>
  <w:footnote w:id="1">
    <w:p w14:paraId="59FF1D60" w14:textId="77777777" w:rsidR="0022721E" w:rsidRDefault="0022721E" w:rsidP="0022721E">
      <w:pPr>
        <w:pStyle w:val="Footnote"/>
        <w:ind w:left="0" w:firstLine="0"/>
      </w:pPr>
      <w:r>
        <w:rPr>
          <w:rStyle w:val="Refdenotaderodap"/>
        </w:rPr>
        <w:t>*</w:t>
      </w:r>
      <w:r>
        <w:t>Inserir: Área de Conhecimento, link do Currículo Lattes e o ORCID</w:t>
      </w:r>
    </w:p>
    <w:p w14:paraId="2B16CC62" w14:textId="77777777" w:rsidR="0022721E" w:rsidRDefault="0022721E" w:rsidP="0022721E">
      <w:pPr>
        <w:pStyle w:val="Footnote"/>
      </w:pPr>
    </w:p>
  </w:footnote>
  <w:footnote w:id="2">
    <w:p w14:paraId="24ABA3A5" w14:textId="77777777" w:rsidR="00114864" w:rsidRDefault="00490E5E">
      <w:pPr>
        <w:pStyle w:val="Footnote"/>
      </w:pPr>
      <w:r>
        <w:rPr>
          <w:rStyle w:val="Refdenotaderodap"/>
        </w:rPr>
        <w:t>**</w:t>
      </w:r>
      <w:r>
        <w:t xml:space="preserve"> </w:t>
      </w:r>
      <w:r w:rsidR="00DE3DF3">
        <w:t xml:space="preserve">Inserir: Área de </w:t>
      </w:r>
      <w:proofErr w:type="spellStart"/>
      <w:proofErr w:type="gramStart"/>
      <w:r w:rsidR="00DE3DF3">
        <w:t>Conhecimento,</w:t>
      </w:r>
      <w:r>
        <w:t>link</w:t>
      </w:r>
      <w:proofErr w:type="spellEnd"/>
      <w:proofErr w:type="gramEnd"/>
      <w:r>
        <w:t xml:space="preserve"> do Currículo Lattes</w:t>
      </w:r>
      <w:r w:rsidR="009D2DF5">
        <w:t xml:space="preserve"> e o ORCID</w:t>
      </w:r>
    </w:p>
    <w:p w14:paraId="67B1B4D3" w14:textId="77777777" w:rsidR="00114864" w:rsidRDefault="00114864">
      <w:pPr>
        <w:pStyle w:val="Footnote"/>
      </w:pPr>
    </w:p>
  </w:footnote>
  <w:footnote w:id="3">
    <w:p w14:paraId="2772F239" w14:textId="77777777" w:rsidR="00114864" w:rsidRDefault="00490E5E">
      <w:pPr>
        <w:pStyle w:val="CorpodeTextoLivre"/>
        <w:ind w:hanging="11"/>
        <w:rPr>
          <w:rFonts w:hint="eastAsia"/>
        </w:rPr>
      </w:pPr>
      <w:r>
        <w:rPr>
          <w:rStyle w:val="Refdenotaderodap"/>
        </w:rPr>
        <w:footnoteRef/>
      </w:r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s notas em rodapé de página devem ser numeradas automaticamente, redigidas em letra 10 espaço simples e com referências se forem citações ou esclarecimento de citação ou texto (FULANO, 2017, p. 23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FA3E5D" w14:textId="77777777" w:rsidR="00490E5E" w:rsidRDefault="00490E5E">
    <w:pPr>
      <w:pStyle w:val="Cabealho"/>
      <w:jc w:val="right"/>
    </w:pPr>
    <w:r>
      <w:fldChar w:fldCharType="begin"/>
    </w:r>
    <w:r>
      <w:instrText xml:space="preserve"> PAGE </w:instrText>
    </w:r>
    <w:r>
      <w:fldChar w:fldCharType="separate"/>
    </w:r>
    <w:r>
      <w:t>1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164A14"/>
    <w:multiLevelType w:val="multilevel"/>
    <w:tmpl w:val="55E47178"/>
    <w:styleLink w:val="Numbering1"/>
    <w:lvl w:ilvl="0">
      <w:start w:val="1"/>
      <w:numFmt w:val="decimal"/>
      <w:lvlText w:val="%1."/>
      <w:lvlJc w:val="left"/>
      <w:pPr>
        <w:ind w:left="283" w:hanging="283"/>
      </w:pPr>
    </w:lvl>
    <w:lvl w:ilvl="1">
      <w:start w:val="1"/>
      <w:numFmt w:val="decimal"/>
      <w:lvlText w:val="%2."/>
      <w:lvlJc w:val="left"/>
      <w:pPr>
        <w:ind w:left="567" w:hanging="283"/>
      </w:pPr>
    </w:lvl>
    <w:lvl w:ilvl="2">
      <w:start w:val="1"/>
      <w:numFmt w:val="decimal"/>
      <w:lvlText w:val="%3."/>
      <w:lvlJc w:val="left"/>
      <w:pPr>
        <w:ind w:left="850" w:hanging="283"/>
      </w:pPr>
    </w:lvl>
    <w:lvl w:ilvl="3">
      <w:start w:val="1"/>
      <w:numFmt w:val="decimal"/>
      <w:lvlText w:val="%4."/>
      <w:lvlJc w:val="left"/>
      <w:pPr>
        <w:ind w:left="1134" w:hanging="283"/>
      </w:pPr>
    </w:lvl>
    <w:lvl w:ilvl="4">
      <w:start w:val="1"/>
      <w:numFmt w:val="decimal"/>
      <w:lvlText w:val="%5."/>
      <w:lvlJc w:val="left"/>
      <w:pPr>
        <w:ind w:left="1417" w:hanging="283"/>
      </w:pPr>
    </w:lvl>
    <w:lvl w:ilvl="5">
      <w:start w:val="1"/>
      <w:numFmt w:val="decimal"/>
      <w:lvlText w:val="%6."/>
      <w:lvlJc w:val="left"/>
      <w:pPr>
        <w:ind w:left="1701" w:hanging="283"/>
      </w:pPr>
    </w:lvl>
    <w:lvl w:ilvl="6">
      <w:start w:val="1"/>
      <w:numFmt w:val="decimal"/>
      <w:lvlText w:val="%7."/>
      <w:lvlJc w:val="left"/>
      <w:pPr>
        <w:ind w:left="1984" w:hanging="283"/>
      </w:pPr>
    </w:lvl>
    <w:lvl w:ilvl="7">
      <w:start w:val="1"/>
      <w:numFmt w:val="decimal"/>
      <w:lvlText w:val="%8."/>
      <w:lvlJc w:val="left"/>
      <w:pPr>
        <w:ind w:left="2268" w:hanging="283"/>
      </w:pPr>
    </w:lvl>
    <w:lvl w:ilvl="8">
      <w:start w:val="1"/>
      <w:numFmt w:val="decimal"/>
      <w:lvlText w:val="%9."/>
      <w:lvlJc w:val="left"/>
      <w:pPr>
        <w:ind w:left="2551" w:hanging="283"/>
      </w:pPr>
    </w:lvl>
  </w:abstractNum>
  <w:abstractNum w:abstractNumId="1" w15:restartNumberingAfterBreak="0">
    <w:nsid w:val="243F3FFE"/>
    <w:multiLevelType w:val="multilevel"/>
    <w:tmpl w:val="6854C5EC"/>
    <w:styleLink w:val="WWOutlineListStyle1"/>
    <w:lvl w:ilvl="0">
      <w:start w:val="1"/>
      <w:numFmt w:val="none"/>
      <w:lvlText w:val="%1"/>
      <w:lvlJc w:val="left"/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decimal"/>
      <w:lvlText w:val=" %4 "/>
      <w:lvlJc w:val="left"/>
      <w:pPr>
        <w:ind w:left="283" w:hanging="283"/>
      </w:pPr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2" w15:restartNumberingAfterBreak="0">
    <w:nsid w:val="2B173CA3"/>
    <w:multiLevelType w:val="multilevel"/>
    <w:tmpl w:val="DB6A0440"/>
    <w:styleLink w:val="WWOutlineListStyle4"/>
    <w:lvl w:ilvl="0">
      <w:start w:val="1"/>
      <w:numFmt w:val="none"/>
      <w:lvlText w:val="%1"/>
      <w:lvlJc w:val="left"/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decimal"/>
      <w:pStyle w:val="Ttulo3TextoLivre"/>
      <w:lvlText w:val=" %4 "/>
      <w:lvlJc w:val="left"/>
      <w:pPr>
        <w:ind w:left="283" w:hanging="283"/>
      </w:pPr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3" w15:restartNumberingAfterBreak="0">
    <w:nsid w:val="3C705F9F"/>
    <w:multiLevelType w:val="multilevel"/>
    <w:tmpl w:val="4FFC06C2"/>
    <w:styleLink w:val="Numerao2TextoLivre"/>
    <w:lvl w:ilvl="0">
      <w:start w:val="1"/>
      <w:numFmt w:val="decimal"/>
      <w:lvlText w:val=" %1 "/>
      <w:lvlJc w:val="left"/>
      <w:pPr>
        <w:ind w:left="283" w:hanging="283"/>
      </w:pPr>
    </w:lvl>
    <w:lvl w:ilvl="1">
      <w:start w:val="1"/>
      <w:numFmt w:val="decimal"/>
      <w:lvlText w:val=" %1.%2 "/>
      <w:lvlJc w:val="left"/>
    </w:lvl>
    <w:lvl w:ilvl="2">
      <w:start w:val="3"/>
      <w:numFmt w:val="decimal"/>
      <w:lvlText w:val=" %1.%2.%3 "/>
      <w:lvlJc w:val="left"/>
      <w:pPr>
        <w:ind w:left="1133" w:hanging="567"/>
      </w:pPr>
    </w:lvl>
    <w:lvl w:ilvl="3">
      <w:start w:val="4"/>
      <w:numFmt w:val="decimal"/>
      <w:suff w:val="nothing"/>
      <w:lvlText w:val=" %1.%2.%3.%4 "/>
      <w:lvlJc w:val="left"/>
    </w:lvl>
    <w:lvl w:ilvl="4">
      <w:start w:val="5"/>
      <w:numFmt w:val="decimal"/>
      <w:lvlText w:val=" %1.%2.%3.%4.%5 "/>
      <w:lvlJc w:val="left"/>
      <w:pPr>
        <w:ind w:left="2692" w:hanging="850"/>
      </w:pPr>
    </w:lvl>
    <w:lvl w:ilvl="5">
      <w:start w:val="6"/>
      <w:numFmt w:val="decimal"/>
      <w:lvlText w:val=" %1.%2.%3.%4.%5.%6 "/>
      <w:lvlJc w:val="left"/>
      <w:pPr>
        <w:ind w:left="3713" w:hanging="1021"/>
      </w:pPr>
    </w:lvl>
    <w:lvl w:ilvl="6">
      <w:start w:val="7"/>
      <w:numFmt w:val="decimal"/>
      <w:lvlText w:val=" %1.%2.%3.%4.%5.%6.%7 "/>
      <w:lvlJc w:val="left"/>
      <w:pPr>
        <w:ind w:left="5017" w:hanging="1304"/>
      </w:pPr>
    </w:lvl>
    <w:lvl w:ilvl="7">
      <w:start w:val="8"/>
      <w:numFmt w:val="decimal"/>
      <w:lvlText w:val=" %1.%2.%3.%4.%5.%6.%7.%8 "/>
      <w:lvlJc w:val="left"/>
      <w:pPr>
        <w:ind w:left="6491" w:hanging="1474"/>
      </w:pPr>
    </w:lvl>
    <w:lvl w:ilvl="8">
      <w:start w:val="9"/>
      <w:numFmt w:val="decimal"/>
      <w:lvlText w:val=" %1.%2.%3.%4.%5.%6.%7.%8.%9 "/>
      <w:lvlJc w:val="left"/>
      <w:pPr>
        <w:ind w:left="8079" w:hanging="1588"/>
      </w:pPr>
    </w:lvl>
  </w:abstractNum>
  <w:abstractNum w:abstractNumId="4" w15:restartNumberingAfterBreak="0">
    <w:nsid w:val="46E45BD2"/>
    <w:multiLevelType w:val="multilevel"/>
    <w:tmpl w:val="8A00A238"/>
    <w:styleLink w:val="WWOutlineListStyle3"/>
    <w:lvl w:ilvl="0">
      <w:start w:val="1"/>
      <w:numFmt w:val="none"/>
      <w:lvlText w:val="%1"/>
      <w:lvlJc w:val="left"/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decimal"/>
      <w:lvlText w:val=" %4 "/>
      <w:lvlJc w:val="left"/>
      <w:pPr>
        <w:ind w:left="283" w:hanging="283"/>
      </w:pPr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5" w15:restartNumberingAfterBreak="0">
    <w:nsid w:val="4DD93913"/>
    <w:multiLevelType w:val="multilevel"/>
    <w:tmpl w:val="7B6E8784"/>
    <w:styleLink w:val="Numbering2"/>
    <w:lvl w:ilvl="0">
      <w:start w:val="1"/>
      <w:numFmt w:val="decimal"/>
      <w:lvlText w:val=" %1 "/>
      <w:lvlJc w:val="left"/>
      <w:pPr>
        <w:ind w:left="283" w:hanging="283"/>
      </w:pPr>
    </w:lvl>
    <w:lvl w:ilvl="1">
      <w:start w:val="1"/>
      <w:numFmt w:val="decimal"/>
      <w:lvlText w:val=" %1.%2 "/>
      <w:lvlJc w:val="left"/>
    </w:lvl>
    <w:lvl w:ilvl="2">
      <w:start w:val="3"/>
      <w:numFmt w:val="decimal"/>
      <w:lvlText w:val=" %1.%2.%3 "/>
      <w:lvlJc w:val="left"/>
      <w:pPr>
        <w:ind w:left="1133" w:hanging="567"/>
      </w:pPr>
    </w:lvl>
    <w:lvl w:ilvl="3">
      <w:start w:val="4"/>
      <w:numFmt w:val="decimal"/>
      <w:lvlText w:val=" %1.%2.%3.%4 "/>
      <w:lvlJc w:val="left"/>
      <w:pPr>
        <w:ind w:left="1842" w:hanging="709"/>
      </w:pPr>
    </w:lvl>
    <w:lvl w:ilvl="4">
      <w:start w:val="5"/>
      <w:numFmt w:val="decimal"/>
      <w:lvlText w:val=" %1.%2.%3.%4.%5 "/>
      <w:lvlJc w:val="left"/>
      <w:pPr>
        <w:ind w:left="2692" w:hanging="850"/>
      </w:pPr>
    </w:lvl>
    <w:lvl w:ilvl="5">
      <w:start w:val="6"/>
      <w:numFmt w:val="decimal"/>
      <w:lvlText w:val=" %1.%2.%3.%4.%5.%6 "/>
      <w:lvlJc w:val="left"/>
      <w:pPr>
        <w:ind w:left="3713" w:hanging="1021"/>
      </w:pPr>
    </w:lvl>
    <w:lvl w:ilvl="6">
      <w:start w:val="7"/>
      <w:numFmt w:val="decimal"/>
      <w:lvlText w:val=" %1.%2.%3.%4.%5.%6.%7 "/>
      <w:lvlJc w:val="left"/>
      <w:pPr>
        <w:ind w:left="5017" w:hanging="1304"/>
      </w:pPr>
    </w:lvl>
    <w:lvl w:ilvl="7">
      <w:start w:val="8"/>
      <w:numFmt w:val="decimal"/>
      <w:lvlText w:val=" %1.%2.%3.%4.%5.%6.%7.%8 "/>
      <w:lvlJc w:val="left"/>
      <w:pPr>
        <w:ind w:left="6491" w:hanging="1474"/>
      </w:pPr>
    </w:lvl>
    <w:lvl w:ilvl="8">
      <w:start w:val="9"/>
      <w:numFmt w:val="decimal"/>
      <w:lvlText w:val=" %1.%2.%3.%4.%5.%6.%7.%8.%9 "/>
      <w:lvlJc w:val="left"/>
      <w:pPr>
        <w:ind w:left="8079" w:hanging="1588"/>
      </w:pPr>
    </w:lvl>
  </w:abstractNum>
  <w:abstractNum w:abstractNumId="6" w15:restartNumberingAfterBreak="0">
    <w:nsid w:val="522B7C93"/>
    <w:multiLevelType w:val="multilevel"/>
    <w:tmpl w:val="BFCA1C4E"/>
    <w:styleLink w:val="WWOutlineListStyle"/>
    <w:lvl w:ilvl="0">
      <w:start w:val="1"/>
      <w:numFmt w:val="none"/>
      <w:lvlText w:val="%1"/>
      <w:lvlJc w:val="left"/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decimal"/>
      <w:lvlText w:val=" %4 "/>
      <w:lvlJc w:val="left"/>
      <w:pPr>
        <w:ind w:left="283" w:hanging="283"/>
      </w:pPr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7" w15:restartNumberingAfterBreak="0">
    <w:nsid w:val="5E07040F"/>
    <w:multiLevelType w:val="multilevel"/>
    <w:tmpl w:val="C4347C32"/>
    <w:styleLink w:val="Numerao1TextoLivre"/>
    <w:lvl w:ilvl="0">
      <w:start w:val="1"/>
      <w:numFmt w:val="decimal"/>
      <w:lvlText w:val=" %1 "/>
      <w:lvlJc w:val="left"/>
      <w:pPr>
        <w:ind w:left="283" w:hanging="283"/>
      </w:pPr>
    </w:lvl>
    <w:lvl w:ilvl="1">
      <w:start w:val="1"/>
      <w:numFmt w:val="decimal"/>
      <w:lvlText w:val=" %1.%2 "/>
      <w:lvlJc w:val="left"/>
    </w:lvl>
    <w:lvl w:ilvl="2">
      <w:start w:val="1"/>
      <w:numFmt w:val="decimal"/>
      <w:suff w:val="nothing"/>
      <w:lvlText w:val=" %1.%2.%3 "/>
      <w:lvlJc w:val="left"/>
    </w:lvl>
    <w:lvl w:ilvl="3">
      <w:start w:val="1"/>
      <w:numFmt w:val="decimal"/>
      <w:lvlText w:val=" %1.%2.%3.%4 "/>
      <w:lvlJc w:val="left"/>
      <w:pPr>
        <w:ind w:left="1842" w:hanging="709"/>
      </w:pPr>
    </w:lvl>
    <w:lvl w:ilvl="4">
      <w:start w:val="1"/>
      <w:numFmt w:val="decimal"/>
      <w:lvlText w:val=" %1.%2.%3.%4.%5 "/>
      <w:lvlJc w:val="left"/>
      <w:pPr>
        <w:ind w:left="2692" w:hanging="850"/>
      </w:pPr>
    </w:lvl>
    <w:lvl w:ilvl="5">
      <w:start w:val="1"/>
      <w:numFmt w:val="decimal"/>
      <w:lvlText w:val=" %1.%2.%3.%4.%5.%6 "/>
      <w:lvlJc w:val="left"/>
      <w:pPr>
        <w:ind w:left="3713" w:hanging="1021"/>
      </w:pPr>
    </w:lvl>
    <w:lvl w:ilvl="6">
      <w:start w:val="1"/>
      <w:numFmt w:val="decimal"/>
      <w:lvlText w:val=" %1.%2.%3.%4.%5.%6.%7 "/>
      <w:lvlJc w:val="left"/>
      <w:pPr>
        <w:ind w:left="5017" w:hanging="1304"/>
      </w:pPr>
    </w:lvl>
    <w:lvl w:ilvl="7">
      <w:start w:val="1"/>
      <w:numFmt w:val="decimal"/>
      <w:lvlText w:val=" %1.%2.%3.%4.%5.%6.%7.%8 "/>
      <w:lvlJc w:val="left"/>
      <w:pPr>
        <w:ind w:left="6491" w:hanging="1474"/>
      </w:pPr>
    </w:lvl>
    <w:lvl w:ilvl="8">
      <w:start w:val="1"/>
      <w:numFmt w:val="decimal"/>
      <w:lvlText w:val=" %1.%2.%3.%4.%5.%6.%7.%8.%9 "/>
      <w:lvlJc w:val="left"/>
      <w:pPr>
        <w:ind w:left="8079" w:hanging="1588"/>
      </w:pPr>
    </w:lvl>
  </w:abstractNum>
  <w:abstractNum w:abstractNumId="8" w15:restartNumberingAfterBreak="0">
    <w:nsid w:val="63091B9D"/>
    <w:multiLevelType w:val="multilevel"/>
    <w:tmpl w:val="249CC88C"/>
    <w:styleLink w:val="WWOutlineListStyle2"/>
    <w:lvl w:ilvl="0">
      <w:start w:val="1"/>
      <w:numFmt w:val="none"/>
      <w:lvlText w:val="%1"/>
      <w:lvlJc w:val="left"/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decimal"/>
      <w:lvlText w:val=" %4 "/>
      <w:lvlJc w:val="left"/>
      <w:pPr>
        <w:ind w:left="283" w:hanging="283"/>
      </w:pPr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9" w15:restartNumberingAfterBreak="0">
    <w:nsid w:val="6D0A6751"/>
    <w:multiLevelType w:val="hybridMultilevel"/>
    <w:tmpl w:val="F9F6FAD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8"/>
  </w:num>
  <w:num w:numId="4">
    <w:abstractNumId w:val="1"/>
  </w:num>
  <w:num w:numId="5">
    <w:abstractNumId w:val="6"/>
  </w:num>
  <w:num w:numId="6">
    <w:abstractNumId w:val="0"/>
  </w:num>
  <w:num w:numId="7">
    <w:abstractNumId w:val="5"/>
  </w:num>
  <w:num w:numId="8">
    <w:abstractNumId w:val="3"/>
  </w:num>
  <w:num w:numId="9">
    <w:abstractNumId w:val="7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7"/>
  <w:proofState w:spelling="clean" w:grammar="clean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NjcwB1JAYGyspKMUnFpcnJmfB1JgVAsA0u1gjSwAAAA="/>
  </w:docVars>
  <w:rsids>
    <w:rsidRoot w:val="00114864"/>
    <w:rsid w:val="0001192E"/>
    <w:rsid w:val="000A0EC5"/>
    <w:rsid w:val="000C7B3D"/>
    <w:rsid w:val="000F69DB"/>
    <w:rsid w:val="00114864"/>
    <w:rsid w:val="001A35F1"/>
    <w:rsid w:val="001B777D"/>
    <w:rsid w:val="001C0A94"/>
    <w:rsid w:val="001C6E61"/>
    <w:rsid w:val="00200909"/>
    <w:rsid w:val="0022721E"/>
    <w:rsid w:val="00250A61"/>
    <w:rsid w:val="002C2DD9"/>
    <w:rsid w:val="00373CE0"/>
    <w:rsid w:val="003C55B8"/>
    <w:rsid w:val="00490E5E"/>
    <w:rsid w:val="004A0ECA"/>
    <w:rsid w:val="004A35BB"/>
    <w:rsid w:val="004D2AD5"/>
    <w:rsid w:val="004E53B2"/>
    <w:rsid w:val="004E7AB7"/>
    <w:rsid w:val="00553D2F"/>
    <w:rsid w:val="005F3429"/>
    <w:rsid w:val="006A10E7"/>
    <w:rsid w:val="00753533"/>
    <w:rsid w:val="007547B7"/>
    <w:rsid w:val="007919F5"/>
    <w:rsid w:val="00826ABB"/>
    <w:rsid w:val="008B5317"/>
    <w:rsid w:val="008E6E04"/>
    <w:rsid w:val="00946D92"/>
    <w:rsid w:val="0095494E"/>
    <w:rsid w:val="009D2DF5"/>
    <w:rsid w:val="009F0538"/>
    <w:rsid w:val="00A84298"/>
    <w:rsid w:val="00AC7786"/>
    <w:rsid w:val="00AD0FCB"/>
    <w:rsid w:val="00AF3DE8"/>
    <w:rsid w:val="00B050FF"/>
    <w:rsid w:val="00B82BB1"/>
    <w:rsid w:val="00BE26FF"/>
    <w:rsid w:val="00D02E2C"/>
    <w:rsid w:val="00DE3DF3"/>
    <w:rsid w:val="00E34FD8"/>
    <w:rsid w:val="00EC3DE5"/>
    <w:rsid w:val="00ED5050"/>
    <w:rsid w:val="00F00BBC"/>
    <w:rsid w:val="00F962B6"/>
    <w:rsid w:val="00FA0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FAD4F0"/>
  <w15:docId w15:val="{FE09FE4F-6228-4083-92BD-34F6C3D25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Mang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0909"/>
    <w:rPr>
      <w:rFonts w:eastAsia="Times New Roman" w:cs="Times New Roman"/>
      <w:sz w:val="24"/>
      <w:szCs w:val="24"/>
      <w:lang w:val="pt-BR" w:eastAsia="pt-BR"/>
    </w:rPr>
  </w:style>
  <w:style w:type="paragraph" w:styleId="Ttulo1">
    <w:name w:val="heading 1"/>
    <w:basedOn w:val="Ttulo"/>
    <w:next w:val="Textbody"/>
    <w:uiPriority w:val="9"/>
    <w:qFormat/>
    <w:pPr>
      <w:outlineLvl w:val="0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numbering" w:customStyle="1" w:styleId="WWOutlineListStyle4">
    <w:name w:val="WW_OutlineListStyle_4"/>
    <w:basedOn w:val="Semlista"/>
    <w:pPr>
      <w:numPr>
        <w:numId w:val="1"/>
      </w:numPr>
    </w:pPr>
  </w:style>
  <w:style w:type="paragraph" w:customStyle="1" w:styleId="TtuloTextoLivre">
    <w:name w:val="Título Texto Livre"/>
    <w:basedOn w:val="Standard"/>
    <w:next w:val="Standard"/>
    <w:autoRedefine/>
    <w:pPr>
      <w:spacing w:before="113"/>
      <w:jc w:val="center"/>
      <w:outlineLvl w:val="0"/>
    </w:pPr>
    <w:rPr>
      <w:rFonts w:ascii="Liberation Serif" w:hAnsi="Liberation Serif"/>
      <w:b/>
      <w:bCs/>
      <w:sz w:val="21"/>
    </w:rPr>
  </w:style>
  <w:style w:type="paragraph" w:customStyle="1" w:styleId="TtuloIntrodConcRefTextoLivre">
    <w:name w:val="Título Introd/Conc/Ref Texto Livre"/>
    <w:basedOn w:val="Standard"/>
    <w:next w:val="CorpodeTextoLivre"/>
    <w:autoRedefine/>
    <w:pPr>
      <w:jc w:val="both"/>
      <w:outlineLvl w:val="1"/>
    </w:pPr>
    <w:rPr>
      <w:rFonts w:ascii="Liberation Serif" w:hAnsi="Liberation Serif"/>
      <w:b/>
      <w:caps/>
      <w:sz w:val="21"/>
    </w:rPr>
  </w:style>
  <w:style w:type="paragraph" w:customStyle="1" w:styleId="Ttulo2TextoLivre">
    <w:name w:val="Título 2 Texto Livre"/>
    <w:basedOn w:val="Standard"/>
    <w:next w:val="CorpodeTextoLivre"/>
    <w:autoRedefine/>
    <w:pPr>
      <w:jc w:val="both"/>
      <w:outlineLvl w:val="2"/>
    </w:pPr>
    <w:rPr>
      <w:rFonts w:ascii="Liberation Serif" w:hAnsi="Liberation Serif"/>
      <w:b/>
      <w:bCs/>
      <w:sz w:val="21"/>
    </w:rPr>
  </w:style>
  <w:style w:type="paragraph" w:customStyle="1" w:styleId="Ttulo3TextoLivre">
    <w:name w:val="Título 3 Texto Livre"/>
    <w:basedOn w:val="Ttulo2TextoLivre"/>
    <w:pPr>
      <w:numPr>
        <w:ilvl w:val="3"/>
        <w:numId w:val="1"/>
      </w:numPr>
      <w:outlineLvl w:val="3"/>
    </w:pPr>
  </w:style>
  <w:style w:type="paragraph" w:customStyle="1" w:styleId="Standard">
    <w:name w:val="Standard"/>
    <w:pPr>
      <w:widowControl w:val="0"/>
      <w:suppressAutoHyphens/>
      <w:autoSpaceDN w:val="0"/>
      <w:textAlignment w:val="baseline"/>
    </w:pPr>
    <w:rPr>
      <w:kern w:val="3"/>
      <w:sz w:val="24"/>
      <w:szCs w:val="24"/>
      <w:lang w:val="pt-BR" w:eastAsia="zh-CN" w:bidi="hi-IN"/>
    </w:rPr>
  </w:style>
  <w:style w:type="paragraph" w:styleId="Ttulo">
    <w:name w:val="Title"/>
    <w:basedOn w:val="Standard"/>
    <w:next w:val="Textbody"/>
    <w:uiPriority w:val="10"/>
    <w:qFormat/>
    <w:pPr>
      <w:keepNext/>
      <w:spacing w:before="240" w:after="120"/>
    </w:pPr>
    <w:rPr>
      <w:rFonts w:ascii="Arial" w:eastAsia="DejaVu Sans" w:hAnsi="Arial" w:cs="Lohit Hindi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Subttulo">
    <w:name w:val="Subtitle"/>
    <w:basedOn w:val="Ttulo"/>
    <w:next w:val="Textbody"/>
    <w:uiPriority w:val="11"/>
    <w:qFormat/>
    <w:pPr>
      <w:jc w:val="center"/>
    </w:pPr>
    <w:rPr>
      <w:i/>
      <w:iCs/>
    </w:rPr>
  </w:style>
  <w:style w:type="paragraph" w:styleId="Lista">
    <w:name w:val="List"/>
    <w:basedOn w:val="Textbody"/>
    <w:rPr>
      <w:rFonts w:cs="Lohit Hindi"/>
    </w:rPr>
  </w:style>
  <w:style w:type="paragraph" w:styleId="Legenda">
    <w:name w:val="caption"/>
    <w:basedOn w:val="Standard"/>
    <w:pPr>
      <w:suppressLineNumbers/>
      <w:spacing w:before="120" w:after="120"/>
    </w:pPr>
    <w:rPr>
      <w:rFonts w:cs="Lohit Hindi"/>
      <w:i/>
      <w:iCs/>
    </w:rPr>
  </w:style>
  <w:style w:type="paragraph" w:customStyle="1" w:styleId="Index">
    <w:name w:val="Index"/>
    <w:basedOn w:val="Standard"/>
    <w:pPr>
      <w:suppressLineNumbers/>
    </w:pPr>
    <w:rPr>
      <w:rFonts w:cs="Lohit Hindi"/>
    </w:rPr>
  </w:style>
  <w:style w:type="paragraph" w:customStyle="1" w:styleId="Illustration">
    <w:name w:val="Illustration"/>
    <w:basedOn w:val="Legenda"/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Table">
    <w:name w:val="Table"/>
    <w:basedOn w:val="Legenda"/>
  </w:style>
  <w:style w:type="paragraph" w:customStyle="1" w:styleId="AutorTextoLivre">
    <w:name w:val="Autor Texto Livre"/>
    <w:basedOn w:val="Standard"/>
    <w:autoRedefine/>
    <w:pPr>
      <w:jc w:val="right"/>
    </w:pPr>
    <w:rPr>
      <w:rFonts w:ascii="Liberation Serif" w:hAnsi="Liberation Serif"/>
      <w:sz w:val="21"/>
    </w:rPr>
  </w:style>
  <w:style w:type="paragraph" w:customStyle="1" w:styleId="ResumoTextoLivre">
    <w:name w:val="Resumo Texto Livre"/>
    <w:basedOn w:val="PalavrasChaveTextoLivre"/>
    <w:autoRedefine/>
    <w:rsid w:val="00AF3DE8"/>
    <w:pPr>
      <w:spacing w:after="0"/>
    </w:pPr>
    <w:rPr>
      <w:rFonts w:ascii="Times New Roman" w:hAnsi="Times New Roman" w:cs="Times New Roman"/>
      <w:b/>
      <w:bCs/>
      <w:color w:val="000000"/>
      <w:shd w:val="clear" w:color="auto" w:fill="E6E6FF"/>
    </w:rPr>
  </w:style>
  <w:style w:type="paragraph" w:customStyle="1" w:styleId="PalavrasChaveTextoLivre">
    <w:name w:val="PalavrasChave Texto Livre"/>
    <w:basedOn w:val="Standard"/>
    <w:autoRedefine/>
    <w:pPr>
      <w:spacing w:after="119"/>
      <w:jc w:val="both"/>
    </w:pPr>
    <w:rPr>
      <w:rFonts w:ascii="Liberation Serif" w:hAnsi="Liberation Serif"/>
    </w:rPr>
  </w:style>
  <w:style w:type="paragraph" w:customStyle="1" w:styleId="CorpodeTextoLivre">
    <w:name w:val="Corpo de Texto Livre"/>
    <w:basedOn w:val="Standard"/>
    <w:autoRedefine/>
    <w:pPr>
      <w:ind w:firstLine="1125"/>
      <w:jc w:val="both"/>
    </w:pPr>
    <w:rPr>
      <w:rFonts w:ascii="Liberation Serif" w:hAnsi="Liberation Serif"/>
    </w:rPr>
  </w:style>
  <w:style w:type="paragraph" w:customStyle="1" w:styleId="Ttulo1TextoLivre">
    <w:name w:val="Título 1 Texto Livre"/>
    <w:basedOn w:val="Standard"/>
    <w:next w:val="CorpodeTextoLivre"/>
    <w:pPr>
      <w:jc w:val="both"/>
      <w:outlineLvl w:val="1"/>
    </w:pPr>
    <w:rPr>
      <w:rFonts w:ascii="Liberation Serif" w:hAnsi="Liberation Serif"/>
      <w:b/>
      <w:caps/>
      <w:sz w:val="21"/>
    </w:rPr>
  </w:style>
  <w:style w:type="paragraph" w:customStyle="1" w:styleId="LegendaTextoLivre">
    <w:name w:val="Legenda Texto Livre"/>
    <w:basedOn w:val="Illustration"/>
    <w:autoRedefine/>
    <w:rsid w:val="001B777D"/>
    <w:pPr>
      <w:spacing w:before="0" w:after="0"/>
      <w:jc w:val="center"/>
    </w:pPr>
    <w:rPr>
      <w:rFonts w:cs="Times New Roman"/>
      <w:i w:val="0"/>
      <w:iCs w:val="0"/>
      <w:color w:val="000000"/>
      <w:sz w:val="22"/>
      <w:szCs w:val="22"/>
    </w:rPr>
  </w:style>
  <w:style w:type="paragraph" w:customStyle="1" w:styleId="CorpodeTabelaTextoLivre">
    <w:name w:val="Corpo de Tabela Texto Livre"/>
    <w:basedOn w:val="TableContents"/>
    <w:autoRedefine/>
    <w:rPr>
      <w:rFonts w:ascii="Liberation Serif" w:hAnsi="Liberation Serif"/>
      <w:sz w:val="21"/>
    </w:rPr>
  </w:style>
  <w:style w:type="paragraph" w:customStyle="1" w:styleId="RefernciasTextoLivre">
    <w:name w:val="Referências Texto Livre"/>
    <w:basedOn w:val="Standard"/>
    <w:autoRedefine/>
    <w:pPr>
      <w:jc w:val="both"/>
    </w:pPr>
    <w:rPr>
      <w:rFonts w:ascii="Liberation Serif" w:hAnsi="Liberation Serif"/>
      <w:sz w:val="21"/>
    </w:rPr>
  </w:style>
  <w:style w:type="paragraph" w:customStyle="1" w:styleId="CitaoTextoLivre">
    <w:name w:val="Citação Texto Livre"/>
    <w:basedOn w:val="CorpodeTextoLivre"/>
    <w:next w:val="CorpodeTextoLivre"/>
    <w:autoRedefine/>
    <w:rsid w:val="00B050FF"/>
    <w:pPr>
      <w:ind w:left="2268" w:firstLine="0"/>
    </w:pPr>
    <w:rPr>
      <w:sz w:val="22"/>
    </w:rPr>
  </w:style>
  <w:style w:type="paragraph" w:styleId="Cabealho">
    <w:name w:val="header"/>
    <w:basedOn w:val="Standard"/>
    <w:pPr>
      <w:suppressLineNumbers/>
      <w:tabs>
        <w:tab w:val="center" w:pos="4819"/>
        <w:tab w:val="right" w:pos="9638"/>
      </w:tabs>
    </w:pPr>
  </w:style>
  <w:style w:type="paragraph" w:customStyle="1" w:styleId="CabealhoTextoLivre">
    <w:name w:val="Cabeçalho Texto Livre"/>
    <w:basedOn w:val="Cabealho"/>
    <w:pPr>
      <w:spacing w:line="227" w:lineRule="atLeast"/>
      <w:ind w:left="2127"/>
    </w:pPr>
    <w:rPr>
      <w:rFonts w:ascii="Liberation Mono" w:hAnsi="Liberation Mono"/>
      <w:sz w:val="16"/>
      <w:szCs w:val="16"/>
    </w:rPr>
  </w:style>
  <w:style w:type="paragraph" w:styleId="Rodap">
    <w:name w:val="footer"/>
    <w:basedOn w:val="Standard"/>
    <w:pPr>
      <w:suppressLineNumbers/>
      <w:tabs>
        <w:tab w:val="center" w:pos="4819"/>
        <w:tab w:val="right" w:pos="9638"/>
      </w:tabs>
    </w:pPr>
  </w:style>
  <w:style w:type="paragraph" w:customStyle="1" w:styleId="HorizontalLine">
    <w:name w:val="Horizontal Line"/>
    <w:basedOn w:val="Standard"/>
    <w:next w:val="Textbody"/>
    <w:pPr>
      <w:suppressLineNumbers/>
      <w:spacing w:after="283"/>
    </w:pPr>
    <w:rPr>
      <w:sz w:val="12"/>
      <w:szCs w:val="12"/>
    </w:rPr>
  </w:style>
  <w:style w:type="paragraph" w:customStyle="1" w:styleId="RodapTextoLivre">
    <w:name w:val="Rodapé Texto Livre"/>
    <w:basedOn w:val="Rodap"/>
    <w:autoRedefine/>
    <w:pPr>
      <w:pBdr>
        <w:top w:val="single" w:sz="2" w:space="0" w:color="000000"/>
        <w:left w:val="single" w:sz="2" w:space="0" w:color="000000"/>
        <w:bottom w:val="single" w:sz="2" w:space="0" w:color="000000"/>
        <w:right w:val="single" w:sz="2" w:space="0" w:color="000000"/>
      </w:pBdr>
      <w:spacing w:before="57"/>
      <w:jc w:val="both"/>
    </w:pPr>
    <w:rPr>
      <w:rFonts w:ascii="Liberation Serif" w:hAnsi="Liberation Serif"/>
      <w:sz w:val="20"/>
    </w:rPr>
  </w:style>
  <w:style w:type="paragraph" w:customStyle="1" w:styleId="Framecontents">
    <w:name w:val="Frame contents"/>
    <w:basedOn w:val="Textbody"/>
  </w:style>
  <w:style w:type="paragraph" w:styleId="SemEspaamento">
    <w:name w:val="No Spacing"/>
    <w:pPr>
      <w:suppressAutoHyphens/>
      <w:autoSpaceDN w:val="0"/>
      <w:textAlignment w:val="baseline"/>
    </w:pPr>
    <w:rPr>
      <w:rFonts w:eastAsia="Calibri" w:cs="Times New Roman"/>
      <w:kern w:val="3"/>
      <w:sz w:val="22"/>
      <w:szCs w:val="22"/>
      <w:lang w:val="pt-BR" w:eastAsia="zh-CN"/>
    </w:rPr>
  </w:style>
  <w:style w:type="paragraph" w:customStyle="1" w:styleId="Standarduser">
    <w:name w:val="Standard (user)"/>
    <w:pPr>
      <w:suppressAutoHyphens/>
      <w:autoSpaceDN w:val="0"/>
      <w:textAlignment w:val="baseline"/>
    </w:pPr>
    <w:rPr>
      <w:rFonts w:eastAsia="Times New Roman" w:cs="Times New Roman"/>
      <w:kern w:val="3"/>
      <w:sz w:val="24"/>
      <w:szCs w:val="24"/>
      <w:lang w:val="pt-BR" w:eastAsia="zh-CN"/>
    </w:rPr>
  </w:style>
  <w:style w:type="paragraph" w:customStyle="1" w:styleId="Textbodyuser">
    <w:name w:val="Text body (user)"/>
    <w:basedOn w:val="Standarduser"/>
    <w:pPr>
      <w:spacing w:after="120"/>
    </w:pPr>
  </w:style>
  <w:style w:type="paragraph" w:customStyle="1" w:styleId="Endnote">
    <w:name w:val="Endnote"/>
    <w:basedOn w:val="Standard"/>
    <w:pPr>
      <w:suppressLineNumbers/>
      <w:ind w:left="283" w:hanging="283"/>
    </w:pPr>
    <w:rPr>
      <w:sz w:val="20"/>
      <w:szCs w:val="20"/>
    </w:rPr>
  </w:style>
  <w:style w:type="paragraph" w:customStyle="1" w:styleId="Footnote">
    <w:name w:val="Footnote"/>
    <w:basedOn w:val="Standard"/>
    <w:pPr>
      <w:suppressLineNumbers/>
      <w:ind w:left="283" w:hanging="283"/>
    </w:pPr>
    <w:rPr>
      <w:sz w:val="20"/>
      <w:szCs w:val="20"/>
    </w:rPr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NumberingSymbols">
    <w:name w:val="Numbering Symbols"/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character" w:customStyle="1" w:styleId="Linenumbering">
    <w:name w:val="Line numbering"/>
  </w:style>
  <w:style w:type="character" w:customStyle="1" w:styleId="FootnoteSymbol">
    <w:name w:val="Footnote Symbol"/>
  </w:style>
  <w:style w:type="character" w:customStyle="1" w:styleId="Footnoteanchor">
    <w:name w:val="Footnote anchor"/>
    <w:rPr>
      <w:position w:val="0"/>
      <w:vertAlign w:val="superscript"/>
    </w:rPr>
  </w:style>
  <w:style w:type="character" w:customStyle="1" w:styleId="EndnoteSymbol">
    <w:name w:val="Endnote Symbol"/>
  </w:style>
  <w:style w:type="character" w:customStyle="1" w:styleId="Endnoteanchor">
    <w:name w:val="Endnote anchor"/>
    <w:rPr>
      <w:position w:val="0"/>
      <w:vertAlign w:val="superscript"/>
    </w:rPr>
  </w:style>
  <w:style w:type="character" w:customStyle="1" w:styleId="Citation">
    <w:name w:val="Citation"/>
    <w:rPr>
      <w:i/>
      <w:iCs/>
    </w:rPr>
  </w:style>
  <w:style w:type="character" w:styleId="nfase">
    <w:name w:val="Emphasis"/>
    <w:rPr>
      <w:i/>
      <w:iCs/>
    </w:rPr>
  </w:style>
  <w:style w:type="character" w:customStyle="1" w:styleId="StrongEmphasis">
    <w:name w:val="Strong Emphasis"/>
    <w:rPr>
      <w:b/>
      <w:bCs/>
    </w:rPr>
  </w:style>
  <w:style w:type="character" w:styleId="Refdenotaderodap">
    <w:name w:val="footnote reference"/>
    <w:rPr>
      <w:position w:val="0"/>
      <w:vertAlign w:val="superscript"/>
    </w:rPr>
  </w:style>
  <w:style w:type="numbering" w:customStyle="1" w:styleId="WWOutlineListStyle3">
    <w:name w:val="WW_OutlineListStyle_3"/>
    <w:basedOn w:val="Semlista"/>
    <w:pPr>
      <w:numPr>
        <w:numId w:val="2"/>
      </w:numPr>
    </w:pPr>
  </w:style>
  <w:style w:type="numbering" w:customStyle="1" w:styleId="WWOutlineListStyle2">
    <w:name w:val="WW_OutlineListStyle_2"/>
    <w:basedOn w:val="Semlista"/>
    <w:pPr>
      <w:numPr>
        <w:numId w:val="3"/>
      </w:numPr>
    </w:pPr>
  </w:style>
  <w:style w:type="numbering" w:customStyle="1" w:styleId="WWOutlineListStyle1">
    <w:name w:val="WW_OutlineListStyle_1"/>
    <w:basedOn w:val="Semlista"/>
    <w:pPr>
      <w:numPr>
        <w:numId w:val="4"/>
      </w:numPr>
    </w:pPr>
  </w:style>
  <w:style w:type="numbering" w:customStyle="1" w:styleId="WWOutlineListStyle">
    <w:name w:val="WW_OutlineListStyle"/>
    <w:basedOn w:val="Semlista"/>
    <w:pPr>
      <w:numPr>
        <w:numId w:val="5"/>
      </w:numPr>
    </w:pPr>
  </w:style>
  <w:style w:type="numbering" w:customStyle="1" w:styleId="Numbering1">
    <w:name w:val="Numbering 1"/>
    <w:basedOn w:val="Semlista"/>
    <w:pPr>
      <w:numPr>
        <w:numId w:val="6"/>
      </w:numPr>
    </w:pPr>
  </w:style>
  <w:style w:type="numbering" w:customStyle="1" w:styleId="Numbering2">
    <w:name w:val="Numbering 2"/>
    <w:basedOn w:val="Semlista"/>
    <w:pPr>
      <w:numPr>
        <w:numId w:val="7"/>
      </w:numPr>
    </w:pPr>
  </w:style>
  <w:style w:type="numbering" w:customStyle="1" w:styleId="Numerao2TextoLivre">
    <w:name w:val="Numeração 2 Texto Livre"/>
    <w:basedOn w:val="Semlista"/>
    <w:pPr>
      <w:numPr>
        <w:numId w:val="8"/>
      </w:numPr>
    </w:pPr>
  </w:style>
  <w:style w:type="numbering" w:customStyle="1" w:styleId="Numerao1TextoLivre">
    <w:name w:val="Numeração 1 Texto Livre"/>
    <w:basedOn w:val="Semlista"/>
    <w:pPr>
      <w:numPr>
        <w:numId w:val="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8847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xto.com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texto.com/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9</Pages>
  <Words>3811</Words>
  <Characters>20581</Characters>
  <Application>Microsoft Office Word</Application>
  <DocSecurity>0</DocSecurity>
  <Lines>171</Lines>
  <Paragraphs>4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44</CharactersWithSpaces>
  <SharedDoc>false</SharedDoc>
  <HLinks>
    <vt:vector size="12" baseType="variant">
      <vt:variant>
        <vt:i4>4587520</vt:i4>
      </vt:variant>
      <vt:variant>
        <vt:i4>3</vt:i4>
      </vt:variant>
      <vt:variant>
        <vt:i4>0</vt:i4>
      </vt:variant>
      <vt:variant>
        <vt:i4>5</vt:i4>
      </vt:variant>
      <vt:variant>
        <vt:lpwstr>http://www.texto.com/</vt:lpwstr>
      </vt:variant>
      <vt:variant>
        <vt:lpwstr/>
      </vt:variant>
      <vt:variant>
        <vt:i4>4587520</vt:i4>
      </vt:variant>
      <vt:variant>
        <vt:i4>0</vt:i4>
      </vt:variant>
      <vt:variant>
        <vt:i4>0</vt:i4>
      </vt:variant>
      <vt:variant>
        <vt:i4>5</vt:i4>
      </vt:variant>
      <vt:variant>
        <vt:lpwstr>http://www.texto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</dc:creator>
  <cp:keywords/>
  <cp:lastModifiedBy>Isabel Coimbra</cp:lastModifiedBy>
  <cp:revision>4</cp:revision>
  <dcterms:created xsi:type="dcterms:W3CDTF">2023-08-28T17:43:00Z</dcterms:created>
  <dcterms:modified xsi:type="dcterms:W3CDTF">2023-08-31T14:55:00Z</dcterms:modified>
</cp:coreProperties>
</file>